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Pr="000B7617" w:rsidR="002B1631" w:rsidP="00680D64" w:rsidRDefault="00915A6C" w14:paraId="2FC991AE" w14:textId="21C4595C">
      <w:pPr>
        <w:pStyle w:val="ListParagraph"/>
        <w:spacing w:after="0" w:line="267" w:lineRule="auto"/>
        <w:ind w:right="-1" w:firstLine="0"/>
        <w:jc w:val="center"/>
        <w:rPr>
          <w:rFonts w:ascii="Sitka Display" w:hAnsi="Sitka Display"/>
        </w:rPr>
      </w:pPr>
      <w:r w:rsidRPr="7F893F2D">
        <w:rPr>
          <w:rFonts w:ascii="Sitka Display" w:hAnsi="Sitka Display" w:eastAsia="Cambria" w:cs="Cambria"/>
          <w:color w:val="6F2F9F"/>
          <w:sz w:val="40"/>
          <w:szCs w:val="40"/>
        </w:rPr>
        <w:t xml:space="preserve">ALBANY COUNTY COALITION </w:t>
      </w:r>
      <w:r w:rsidRPr="7F893F2D" w:rsidR="00930B68">
        <w:rPr>
          <w:rFonts w:ascii="Sitka Display" w:hAnsi="Sitka Display" w:eastAsia="Cambria" w:cs="Cambria"/>
          <w:color w:val="6F2F9F"/>
          <w:sz w:val="40"/>
          <w:szCs w:val="40"/>
        </w:rPr>
        <w:t xml:space="preserve">ON HOMELESSNESS:  </w:t>
      </w:r>
    </w:p>
    <w:p w:rsidRPr="00861402" w:rsidR="002B1631" w:rsidRDefault="00193ECE" w14:paraId="62E68704" w14:textId="02F05129">
      <w:pPr>
        <w:spacing w:after="0" w:line="267" w:lineRule="auto"/>
        <w:ind w:left="10" w:right="25" w:hanging="10"/>
        <w:jc w:val="center"/>
        <w:rPr>
          <w:rFonts w:ascii="Sitka Display" w:hAnsi="Sitka Display"/>
        </w:rPr>
      </w:pPr>
      <w:r w:rsidRPr="7F893F2D">
        <w:rPr>
          <w:rFonts w:ascii="Sitka Display" w:hAnsi="Sitka Display" w:eastAsia="Cambria" w:cs="Cambria"/>
          <w:color w:val="6F2F9F"/>
          <w:sz w:val="40"/>
          <w:szCs w:val="40"/>
        </w:rPr>
        <w:t>202</w:t>
      </w:r>
      <w:r w:rsidRPr="7F893F2D" w:rsidR="480907F2">
        <w:rPr>
          <w:rFonts w:ascii="Sitka Display" w:hAnsi="Sitka Display" w:eastAsia="Cambria" w:cs="Cambria"/>
          <w:color w:val="6F2F9F"/>
          <w:sz w:val="40"/>
          <w:szCs w:val="40"/>
        </w:rPr>
        <w:t>5</w:t>
      </w:r>
      <w:r w:rsidRPr="7F893F2D">
        <w:rPr>
          <w:rFonts w:ascii="Sitka Display" w:hAnsi="Sitka Display" w:eastAsia="Cambria" w:cs="Cambria"/>
          <w:color w:val="6F2F9F"/>
          <w:sz w:val="40"/>
          <w:szCs w:val="40"/>
        </w:rPr>
        <w:t xml:space="preserve"> </w:t>
      </w:r>
      <w:r w:rsidRPr="7F893F2D" w:rsidR="00930B68">
        <w:rPr>
          <w:rFonts w:ascii="Sitka Display" w:hAnsi="Sitka Display" w:eastAsia="Cambria" w:cs="Cambria"/>
          <w:color w:val="6F2F9F"/>
          <w:sz w:val="40"/>
          <w:szCs w:val="40"/>
        </w:rPr>
        <w:t xml:space="preserve">RANK AND REVIEW PROCESS </w:t>
      </w:r>
    </w:p>
    <w:p w:rsidR="002B1631" w:rsidRDefault="00930B68" w14:paraId="40D6973E" w14:textId="77777777">
      <w:pPr>
        <w:spacing w:after="46" w:line="259" w:lineRule="auto"/>
        <w:ind w:left="-26" w:right="-33" w:firstLine="0"/>
      </w:pPr>
      <w:r>
        <w:rPr>
          <w:noProof/>
          <w:sz w:val="22"/>
        </w:rPr>
        <mc:AlternateContent>
          <mc:Choice Requires="wpg">
            <w:drawing>
              <wp:inline distT="0" distB="0" distL="0" distR="0" wp14:anchorId="7609967E" wp14:editId="68DF4D04">
                <wp:extent cx="5980176" cy="9144"/>
                <wp:effectExtent l="0" t="0" r="0" b="0"/>
                <wp:docPr id="3862" name="Group 3862"/>
                <wp:cNvGraphicFramePr/>
                <a:graphic xmlns:a="http://schemas.openxmlformats.org/drawingml/2006/main">
                  <a:graphicData uri="http://schemas.microsoft.com/office/word/2010/wordprocessingGroup">
                    <wpg:wgp>
                      <wpg:cNvGrpSpPr/>
                      <wpg:grpSpPr>
                        <a:xfrm>
                          <a:off x="0" y="0"/>
                          <a:ext cx="5980176" cy="9144"/>
                          <a:chOff x="0" y="0"/>
                          <a:chExt cx="5980176" cy="9144"/>
                        </a:xfrm>
                      </wpg:grpSpPr>
                      <wps:wsp>
                        <wps:cNvPr id="4267" name="Shape 4267"/>
                        <wps:cNvSpPr/>
                        <wps:spPr>
                          <a:xfrm>
                            <a:off x="0" y="0"/>
                            <a:ext cx="5980176" cy="9144"/>
                          </a:xfrm>
                          <a:custGeom>
                            <a:avLst/>
                            <a:gdLst/>
                            <a:ahLst/>
                            <a:cxnLst/>
                            <a:rect l="0" t="0" r="0" b="0"/>
                            <a:pathLst>
                              <a:path w="5980176" h="9144">
                                <a:moveTo>
                                  <a:pt x="0" y="0"/>
                                </a:moveTo>
                                <a:lnTo>
                                  <a:pt x="5980176" y="0"/>
                                </a:lnTo>
                                <a:lnTo>
                                  <a:pt x="5980176" y="9144"/>
                                </a:lnTo>
                                <a:lnTo>
                                  <a:pt x="0" y="9144"/>
                                </a:lnTo>
                                <a:lnTo>
                                  <a:pt x="0" y="0"/>
                                </a:lnTo>
                              </a:path>
                            </a:pathLst>
                          </a:custGeom>
                          <a:ln w="0" cap="flat">
                            <a:miter lim="127000"/>
                          </a:ln>
                        </wps:spPr>
                        <wps:style>
                          <a:lnRef idx="0">
                            <a:srgbClr val="000000">
                              <a:alpha val="0"/>
                            </a:srgbClr>
                          </a:lnRef>
                          <a:fillRef idx="1">
                            <a:srgbClr val="9BBA58"/>
                          </a:fillRef>
                          <a:effectRef idx="0">
                            <a:scrgbClr r="0" g="0" b="0"/>
                          </a:effectRef>
                          <a:fontRef idx="none"/>
                        </wps:style>
                        <wps:bodyPr/>
                      </wps:wsp>
                    </wpg:wgp>
                  </a:graphicData>
                </a:graphic>
              </wp:inline>
            </w:drawing>
          </mc:Choice>
          <mc:Fallback xmlns:arto="http://schemas.microsoft.com/office/word/2006/arto" xmlns:a="http://schemas.openxmlformats.org/drawingml/2006/main">
            <w:pict>
              <v:group id="Group 3862" style="width:470.9pt;height:.7pt;mso-position-horizontal-relative:char;mso-position-vertical-relative:line" coordsize="59801,91" o:spid="_x0000_s1026" w14:anchorId="667865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">
                <v:shape id="Shape 4267" style="position:absolute;width:59801;height:91;visibility:visible;mso-wrap-style:square;v-text-anchor:top" coordsize="5980176,9144" o:spid="_x0000_s1027" fillcolor="#9bba58" stroked="f" strokeweight="0" path="m,l5980176,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">
                  <v:stroke miterlimit="83231f" joinstyle="miter"/>
                  <v:path textboxrect="0,0,5980176,9144" arrowok="t"/>
                </v:shape>
                <w10:anchorlock/>
              </v:group>
            </w:pict>
          </mc:Fallback>
        </mc:AlternateContent>
      </w:r>
    </w:p>
    <w:p w:rsidR="00543504" w:rsidRDefault="00543504" w14:paraId="4A006A48" w14:textId="193D7C30">
      <w:pPr>
        <w:spacing w:after="17" w:line="259" w:lineRule="auto"/>
        <w:ind w:left="3" w:right="0" w:firstLine="0"/>
        <w:rPr>
          <w:rFonts w:ascii="Cambria" w:hAnsi="Cambria"/>
          <w:b/>
          <w:i/>
        </w:rPr>
      </w:pPr>
    </w:p>
    <w:p w:rsidRPr="000B7617" w:rsidR="002B1631" w:rsidP="004210FC" w:rsidRDefault="00543504" w14:paraId="037509DB" w14:textId="491BC925">
      <w:pPr>
        <w:spacing w:line="288" w:lineRule="auto"/>
        <w:ind w:left="3" w:right="0" w:firstLine="0"/>
        <w:rPr>
          <w:rFonts w:ascii="Sitka Display" w:hAnsi="Sitka Display"/>
          <w:szCs w:val="21"/>
        </w:rPr>
      </w:pPr>
      <w:r w:rsidRPr="000B7617">
        <w:rPr>
          <w:rFonts w:ascii="Sitka Display" w:hAnsi="Sitka Display"/>
          <w:b/>
          <w:i/>
          <w:szCs w:val="21"/>
        </w:rPr>
        <w:t>Background</w:t>
      </w:r>
      <w:r w:rsidRPr="000B7617" w:rsidR="00930B68">
        <w:rPr>
          <w:rFonts w:ascii="Sitka Display" w:hAnsi="Sitka Display"/>
          <w:b/>
          <w:i/>
          <w:szCs w:val="21"/>
        </w:rPr>
        <w:t xml:space="preserve"> </w:t>
      </w:r>
    </w:p>
    <w:p w:rsidRPr="000B7617" w:rsidR="00765CA1" w:rsidP="004210FC" w:rsidRDefault="00930B68" w14:paraId="1F22FD26" w14:textId="4B378555">
      <w:pPr>
        <w:spacing w:line="288" w:lineRule="auto"/>
        <w:ind w:left="0" w:right="14" w:hanging="14"/>
        <w:rPr>
          <w:rFonts w:ascii="Sitka Display" w:hAnsi="Sitka Display"/>
          <w:szCs w:val="21"/>
        </w:rPr>
      </w:pPr>
      <w:r w:rsidRPr="000B7617">
        <w:rPr>
          <w:rFonts w:ascii="Sitka Display" w:hAnsi="Sitka Display"/>
          <w:noProof/>
          <w:szCs w:val="21"/>
        </w:rPr>
        <mc:AlternateContent>
          <mc:Choice Requires="wpg">
            <w:drawing>
              <wp:anchor distT="0" distB="0" distL="114300" distR="114300" simplePos="0" relativeHeight="251658240" behindDoc="0" locked="0" layoutInCell="1" allowOverlap="1" wp14:anchorId="403182A1" wp14:editId="466D438A">
                <wp:simplePos x="0" y="0"/>
                <wp:positionH relativeFrom="page">
                  <wp:posOffset>896112</wp:posOffset>
                </wp:positionH>
                <wp:positionV relativeFrom="page">
                  <wp:posOffset>915925</wp:posOffset>
                </wp:positionV>
                <wp:extent cx="5980176" cy="9144"/>
                <wp:effectExtent l="0" t="0" r="0" b="0"/>
                <wp:wrapTopAndBottom/>
                <wp:docPr id="3861" name="Group 3861"/>
                <wp:cNvGraphicFramePr/>
                <a:graphic xmlns:a="http://schemas.openxmlformats.org/drawingml/2006/main">
                  <a:graphicData uri="http://schemas.microsoft.com/office/word/2010/wordprocessingGroup">
                    <wpg:wgp>
                      <wpg:cNvGrpSpPr/>
                      <wpg:grpSpPr>
                        <a:xfrm>
                          <a:off x="0" y="0"/>
                          <a:ext cx="5980176" cy="9144"/>
                          <a:chOff x="0" y="0"/>
                          <a:chExt cx="5980176" cy="9144"/>
                        </a:xfrm>
                      </wpg:grpSpPr>
                      <wps:wsp>
                        <wps:cNvPr id="4269" name="Shape 4269"/>
                        <wps:cNvSpPr/>
                        <wps:spPr>
                          <a:xfrm>
                            <a:off x="0" y="0"/>
                            <a:ext cx="5980176" cy="9144"/>
                          </a:xfrm>
                          <a:custGeom>
                            <a:avLst/>
                            <a:gdLst/>
                            <a:ahLst/>
                            <a:cxnLst/>
                            <a:rect l="0" t="0" r="0" b="0"/>
                            <a:pathLst>
                              <a:path w="5980176" h="9144">
                                <a:moveTo>
                                  <a:pt x="0" y="0"/>
                                </a:moveTo>
                                <a:lnTo>
                                  <a:pt x="5980176" y="0"/>
                                </a:lnTo>
                                <a:lnTo>
                                  <a:pt x="5980176" y="9144"/>
                                </a:lnTo>
                                <a:lnTo>
                                  <a:pt x="0" y="9144"/>
                                </a:lnTo>
                                <a:lnTo>
                                  <a:pt x="0" y="0"/>
                                </a:lnTo>
                              </a:path>
                            </a:pathLst>
                          </a:custGeom>
                          <a:ln w="0" cap="flat">
                            <a:miter lim="127000"/>
                          </a:ln>
                        </wps:spPr>
                        <wps:style>
                          <a:lnRef idx="0">
                            <a:srgbClr val="000000">
                              <a:alpha val="0"/>
                            </a:srgbClr>
                          </a:lnRef>
                          <a:fillRef idx="1">
                            <a:srgbClr val="9BBA58"/>
                          </a:fillRef>
                          <a:effectRef idx="0">
                            <a:scrgbClr r="0" g="0" b="0"/>
                          </a:effectRef>
                          <a:fontRef idx="none"/>
                        </wps:style>
                        <wps:bodyPr/>
                      </wps:wsp>
                    </wpg:wgp>
                  </a:graphicData>
                </a:graphic>
              </wp:anchor>
            </w:drawing>
          </mc:Choice>
          <mc:Fallback xmlns:arto="http://schemas.microsoft.com/office/word/2006/arto" xmlns:a="http://schemas.openxmlformats.org/drawingml/2006/main">
            <w:pict>
              <v:group id="Group 3861" style="position:absolute;margin-left:70.55pt;margin-top:72.1pt;width:470.9pt;height:.7pt;z-index:251658240;mso-position-horizontal-relative:page;mso-position-vertical-relative:page" coordsize="59801,91" o:spid="_x0000_s1026" w14:anchorId="12C8A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">
                <v:shape id="Shape 4269" style="position:absolute;width:59801;height:91;visibility:visible;mso-wrap-style:square;v-text-anchor:top" coordsize="5980176,9144" o:spid="_x0000_s1027" fillcolor="#9bba58" stroked="f" strokeweight="0" path="m,l5980176,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">
                  <v:stroke miterlimit="83231f" joinstyle="miter"/>
                  <v:path textboxrect="0,0,5980176,9144" arrowok="t"/>
                </v:shape>
                <w10:wrap type="topAndBottom" anchorx="page" anchory="page"/>
              </v:group>
            </w:pict>
          </mc:Fallback>
        </mc:AlternateContent>
      </w:r>
      <w:r w:rsidRPr="000B7617">
        <w:rPr>
          <w:rFonts w:ascii="Sitka Display" w:hAnsi="Sitka Display"/>
          <w:szCs w:val="21"/>
        </w:rPr>
        <w:t>HUD’s Continuum of Care (CoC) homeless assistance program serve</w:t>
      </w:r>
      <w:r w:rsidRPr="000B7617" w:rsidR="0077406B">
        <w:rPr>
          <w:rFonts w:ascii="Sitka Display" w:hAnsi="Sitka Display"/>
          <w:szCs w:val="21"/>
        </w:rPr>
        <w:t>s</w:t>
      </w:r>
      <w:r w:rsidRPr="000B7617">
        <w:rPr>
          <w:rFonts w:ascii="Sitka Display" w:hAnsi="Sitka Display"/>
          <w:szCs w:val="21"/>
        </w:rPr>
        <w:t xml:space="preserve"> as a source of funding for homeless services in </w:t>
      </w:r>
      <w:r w:rsidRPr="000B7617" w:rsidR="00543504">
        <w:rPr>
          <w:rFonts w:ascii="Sitka Display" w:hAnsi="Sitka Display"/>
          <w:szCs w:val="21"/>
        </w:rPr>
        <w:t>Albany County,</w:t>
      </w:r>
      <w:r w:rsidRPr="000B7617">
        <w:rPr>
          <w:rFonts w:ascii="Sitka Display" w:hAnsi="Sitka Display"/>
          <w:szCs w:val="21"/>
        </w:rPr>
        <w:t xml:space="preserve"> </w:t>
      </w:r>
      <w:r w:rsidRPr="000B7617" w:rsidR="00765CA1">
        <w:rPr>
          <w:rFonts w:ascii="Sitka Display" w:hAnsi="Sitka Display"/>
          <w:szCs w:val="21"/>
        </w:rPr>
        <w:t>and the planning body coordinat</w:t>
      </w:r>
      <w:r w:rsidRPr="000B7617" w:rsidR="008605F6">
        <w:rPr>
          <w:rFonts w:ascii="Sitka Display" w:hAnsi="Sitka Display"/>
          <w:szCs w:val="21"/>
        </w:rPr>
        <w:t>ing</w:t>
      </w:r>
      <w:r w:rsidRPr="000B7617" w:rsidR="00765CA1">
        <w:rPr>
          <w:rFonts w:ascii="Sitka Display" w:hAnsi="Sitka Display"/>
          <w:szCs w:val="21"/>
        </w:rPr>
        <w:t xml:space="preserve"> these services is the </w:t>
      </w:r>
      <w:r w:rsidRPr="000B7617">
        <w:rPr>
          <w:rFonts w:ascii="Sitka Display" w:hAnsi="Sitka Display"/>
          <w:szCs w:val="21"/>
        </w:rPr>
        <w:t>Albany</w:t>
      </w:r>
      <w:r w:rsidRPr="000B7617" w:rsidR="004535C2">
        <w:rPr>
          <w:rFonts w:ascii="Sitka Display" w:hAnsi="Sitka Display"/>
          <w:szCs w:val="21"/>
        </w:rPr>
        <w:t xml:space="preserve"> County </w:t>
      </w:r>
      <w:r w:rsidRPr="000B7617">
        <w:rPr>
          <w:rFonts w:ascii="Sitka Display" w:hAnsi="Sitka Display"/>
          <w:szCs w:val="21"/>
        </w:rPr>
        <w:t xml:space="preserve">Coalition on Homelessness (ACCH). </w:t>
      </w:r>
      <w:r w:rsidRPr="000B7617" w:rsidR="00A07507">
        <w:rPr>
          <w:rFonts w:ascii="Sitka Display" w:hAnsi="Sitka Display"/>
          <w:szCs w:val="21"/>
        </w:rPr>
        <w:t xml:space="preserve">Working with </w:t>
      </w:r>
      <w:r w:rsidRPr="000B7617" w:rsidR="00543504">
        <w:rPr>
          <w:rFonts w:ascii="Sitka Display" w:hAnsi="Sitka Display"/>
          <w:szCs w:val="21"/>
        </w:rPr>
        <w:t>the CoC (ACCH) and providing support and technical assistance is CARES</w:t>
      </w:r>
      <w:r w:rsidRPr="000B7617" w:rsidR="009C21E6">
        <w:rPr>
          <w:rFonts w:ascii="Sitka Display" w:hAnsi="Sitka Display"/>
          <w:szCs w:val="21"/>
        </w:rPr>
        <w:t xml:space="preserve"> of NY</w:t>
      </w:r>
      <w:r w:rsidRPr="000B7617" w:rsidR="00543504">
        <w:rPr>
          <w:rFonts w:ascii="Sitka Display" w:hAnsi="Sitka Display"/>
          <w:szCs w:val="21"/>
        </w:rPr>
        <w:t>, Inc.</w:t>
      </w:r>
      <w:r w:rsidRPr="000B7617" w:rsidR="00A07507">
        <w:rPr>
          <w:rFonts w:ascii="Sitka Display" w:hAnsi="Sitka Display"/>
          <w:szCs w:val="21"/>
        </w:rPr>
        <w:t xml:space="preserve">, </w:t>
      </w:r>
      <w:r w:rsidRPr="000B7617" w:rsidR="009C21E6">
        <w:rPr>
          <w:rFonts w:ascii="Sitka Display" w:hAnsi="Sitka Display"/>
          <w:szCs w:val="21"/>
        </w:rPr>
        <w:t>the Collaborative Applicant</w:t>
      </w:r>
      <w:r w:rsidR="00EC13EA">
        <w:rPr>
          <w:rFonts w:ascii="Sitka Display" w:hAnsi="Sitka Display"/>
          <w:szCs w:val="21"/>
        </w:rPr>
        <w:t xml:space="preserve"> and Unified Funding Agent</w:t>
      </w:r>
      <w:r w:rsidRPr="000B7617" w:rsidR="009C21E6">
        <w:rPr>
          <w:rFonts w:ascii="Sitka Display" w:hAnsi="Sitka Display"/>
          <w:szCs w:val="21"/>
        </w:rPr>
        <w:t xml:space="preserve">.  </w:t>
      </w:r>
    </w:p>
    <w:p w:rsidRPr="000B7617" w:rsidR="00765CA1" w:rsidP="004210FC" w:rsidRDefault="00765CA1" w14:paraId="361A10EC" w14:textId="77777777">
      <w:pPr>
        <w:spacing w:line="288" w:lineRule="auto"/>
        <w:ind w:left="-3" w:right="12"/>
        <w:rPr>
          <w:rFonts w:ascii="Sitka Display" w:hAnsi="Sitka Display"/>
          <w:szCs w:val="21"/>
        </w:rPr>
      </w:pPr>
    </w:p>
    <w:p w:rsidRPr="000B7617" w:rsidR="00765CA1" w:rsidP="2EAB0FEB" w:rsidRDefault="00765CA1" w14:paraId="20A85505" w14:textId="6BFAA0FC">
      <w:pPr>
        <w:spacing w:line="288" w:lineRule="auto"/>
        <w:ind w:left="-3" w:right="12"/>
        <w:rPr>
          <w:rFonts w:ascii="Sitka Display" w:hAnsi="Sitka Display"/>
        </w:rPr>
      </w:pPr>
      <w:r w:rsidRPr="000B7617">
        <w:rPr>
          <w:rFonts w:ascii="Sitka Display" w:hAnsi="Sitka Display"/>
        </w:rPr>
        <w:t xml:space="preserve">Through the CoC, </w:t>
      </w:r>
      <w:r w:rsidRPr="000B7617" w:rsidR="00930B68">
        <w:rPr>
          <w:rFonts w:ascii="Sitka Display" w:hAnsi="Sitka Display"/>
        </w:rPr>
        <w:t>HUD awards homeless assistance grants through an annual application process known as the CoC Program</w:t>
      </w:r>
      <w:r w:rsidRPr="000B7617" w:rsidR="008605F6">
        <w:rPr>
          <w:rFonts w:ascii="Sitka Display" w:hAnsi="Sitka Display"/>
        </w:rPr>
        <w:t xml:space="preserve"> Competition</w:t>
      </w:r>
      <w:r w:rsidRPr="000B7617" w:rsidR="00930B68">
        <w:rPr>
          <w:rFonts w:ascii="Sitka Display" w:hAnsi="Sitka Display"/>
        </w:rPr>
        <w:t xml:space="preserve">. </w:t>
      </w:r>
    </w:p>
    <w:p w:rsidRPr="000B7617" w:rsidR="00765CA1" w:rsidP="004210FC" w:rsidRDefault="00765CA1" w14:paraId="478AA9CB" w14:textId="77777777">
      <w:pPr>
        <w:spacing w:line="288" w:lineRule="auto"/>
        <w:ind w:left="-3" w:right="12"/>
        <w:rPr>
          <w:rFonts w:ascii="Sitka Display" w:hAnsi="Sitka Display"/>
          <w:szCs w:val="21"/>
        </w:rPr>
      </w:pPr>
    </w:p>
    <w:p w:rsidRPr="000B7617" w:rsidR="00765CA1" w:rsidP="004210FC" w:rsidRDefault="00543504" w14:paraId="2FCC53FA" w14:textId="163695D6">
      <w:pPr>
        <w:spacing w:line="288" w:lineRule="auto"/>
        <w:ind w:left="-3" w:right="12"/>
        <w:rPr>
          <w:rFonts w:ascii="Sitka Display" w:hAnsi="Sitka Display"/>
          <w:szCs w:val="21"/>
        </w:rPr>
      </w:pPr>
      <w:r w:rsidRPr="000B7617">
        <w:rPr>
          <w:rFonts w:ascii="Sitka Display" w:hAnsi="Sitka Display"/>
          <w:szCs w:val="21"/>
        </w:rPr>
        <w:t xml:space="preserve">HUD requires that the </w:t>
      </w:r>
      <w:r w:rsidRPr="000B7617" w:rsidR="00765CA1">
        <w:rPr>
          <w:rFonts w:ascii="Sitka Display" w:hAnsi="Sitka Display"/>
          <w:szCs w:val="21"/>
        </w:rPr>
        <w:t>CoC (ACCH)</w:t>
      </w:r>
      <w:r w:rsidRPr="000B7617">
        <w:rPr>
          <w:rFonts w:ascii="Sitka Display" w:hAnsi="Sitka Display"/>
          <w:szCs w:val="21"/>
        </w:rPr>
        <w:t xml:space="preserve"> </w:t>
      </w:r>
      <w:r w:rsidRPr="000B7617" w:rsidR="00930B68">
        <w:rPr>
          <w:rFonts w:ascii="Sitka Display" w:hAnsi="Sitka Display"/>
          <w:szCs w:val="21"/>
        </w:rPr>
        <w:t>prioritize programs</w:t>
      </w:r>
      <w:r w:rsidRPr="000B7617" w:rsidR="00765CA1">
        <w:rPr>
          <w:rFonts w:ascii="Sitka Display" w:hAnsi="Sitka Display"/>
          <w:szCs w:val="21"/>
        </w:rPr>
        <w:t xml:space="preserve"> </w:t>
      </w:r>
      <w:r w:rsidRPr="000B7617" w:rsidR="00930B68">
        <w:rPr>
          <w:rFonts w:ascii="Sitka Display" w:hAnsi="Sitka Display"/>
          <w:szCs w:val="21"/>
        </w:rPr>
        <w:t>which most effectively serve the community at the local level</w:t>
      </w:r>
      <w:r w:rsidRPr="000B7617" w:rsidR="00765CA1">
        <w:rPr>
          <w:rFonts w:ascii="Sitka Display" w:hAnsi="Sitka Display"/>
          <w:szCs w:val="21"/>
        </w:rPr>
        <w:t xml:space="preserve">. To reach this goal, </w:t>
      </w:r>
      <w:r w:rsidRPr="000B7617" w:rsidR="00930B68">
        <w:rPr>
          <w:rFonts w:ascii="Sitka Display" w:hAnsi="Sitka Display"/>
          <w:szCs w:val="21"/>
        </w:rPr>
        <w:t xml:space="preserve">a Rank </w:t>
      </w:r>
      <w:r w:rsidRPr="000B7617" w:rsidR="00EA6304">
        <w:rPr>
          <w:rFonts w:ascii="Sitka Display" w:hAnsi="Sitka Display"/>
          <w:szCs w:val="21"/>
        </w:rPr>
        <w:t>&amp;</w:t>
      </w:r>
      <w:r w:rsidRPr="000B7617" w:rsidR="00930B68">
        <w:rPr>
          <w:rFonts w:ascii="Sitka Display" w:hAnsi="Sitka Display"/>
          <w:szCs w:val="21"/>
        </w:rPr>
        <w:t xml:space="preserve"> Review Process has been implemented for </w:t>
      </w:r>
      <w:r w:rsidRPr="000B7617" w:rsidR="00765CA1">
        <w:rPr>
          <w:rFonts w:ascii="Sitka Display" w:hAnsi="Sitka Display"/>
          <w:szCs w:val="21"/>
        </w:rPr>
        <w:t>applicants who wish to renew their project</w:t>
      </w:r>
      <w:r w:rsidRPr="000B7617" w:rsidR="00C638E6">
        <w:rPr>
          <w:rFonts w:ascii="Sitka Display" w:hAnsi="Sitka Display"/>
          <w:szCs w:val="21"/>
        </w:rPr>
        <w:t>/s</w:t>
      </w:r>
      <w:r w:rsidRPr="000B7617" w:rsidR="00765CA1">
        <w:rPr>
          <w:rFonts w:ascii="Sitka Display" w:hAnsi="Sitka Display"/>
          <w:szCs w:val="21"/>
        </w:rPr>
        <w:t xml:space="preserve"> and for new and/or bonus projects</w:t>
      </w:r>
      <w:r w:rsidRPr="000B7617" w:rsidR="00DC2DBC">
        <w:rPr>
          <w:rFonts w:ascii="Sitka Display" w:hAnsi="Sitka Display"/>
          <w:szCs w:val="21"/>
        </w:rPr>
        <w:t xml:space="preserve"> (</w:t>
      </w:r>
      <w:r w:rsidRPr="000B7617" w:rsidR="00765CA1">
        <w:rPr>
          <w:rFonts w:ascii="Sitka Display" w:hAnsi="Sitka Display"/>
          <w:szCs w:val="21"/>
        </w:rPr>
        <w:t xml:space="preserve">if bonus funding is </w:t>
      </w:r>
      <w:r w:rsidRPr="000B7617">
        <w:rPr>
          <w:rFonts w:ascii="Sitka Display" w:hAnsi="Sitka Display"/>
          <w:szCs w:val="21"/>
        </w:rPr>
        <w:t>available</w:t>
      </w:r>
      <w:r w:rsidRPr="000B7617" w:rsidR="0033321D">
        <w:rPr>
          <w:rFonts w:ascii="Sitka Display" w:hAnsi="Sitka Display"/>
          <w:szCs w:val="21"/>
        </w:rPr>
        <w:t>)</w:t>
      </w:r>
      <w:r w:rsidRPr="000B7617">
        <w:rPr>
          <w:rFonts w:ascii="Sitka Display" w:hAnsi="Sitka Display"/>
          <w:szCs w:val="21"/>
        </w:rPr>
        <w:t>. The</w:t>
      </w:r>
      <w:r w:rsidRPr="000B7617" w:rsidR="00765CA1">
        <w:rPr>
          <w:rFonts w:ascii="Sitka Display" w:hAnsi="Sitka Display"/>
          <w:szCs w:val="21"/>
        </w:rPr>
        <w:t xml:space="preserve"> process of ranking and reviewing projects is designed to </w:t>
      </w:r>
      <w:r w:rsidRPr="000B7617" w:rsidR="00930B68">
        <w:rPr>
          <w:rFonts w:ascii="Sitka Display" w:hAnsi="Sitka Display"/>
          <w:szCs w:val="21"/>
        </w:rPr>
        <w:t>help</w:t>
      </w:r>
      <w:r w:rsidRPr="000B7617" w:rsidR="00765CA1">
        <w:rPr>
          <w:rFonts w:ascii="Sitka Display" w:hAnsi="Sitka Display"/>
          <w:szCs w:val="21"/>
        </w:rPr>
        <w:t xml:space="preserve"> the </w:t>
      </w:r>
      <w:r w:rsidRPr="000B7617" w:rsidR="00930B68">
        <w:rPr>
          <w:rFonts w:ascii="Sitka Display" w:hAnsi="Sitka Display"/>
          <w:szCs w:val="21"/>
        </w:rPr>
        <w:t xml:space="preserve">CoC </w:t>
      </w:r>
      <w:r w:rsidRPr="000B7617" w:rsidR="00765CA1">
        <w:rPr>
          <w:rFonts w:ascii="Sitka Display" w:hAnsi="Sitka Display"/>
          <w:szCs w:val="21"/>
        </w:rPr>
        <w:t xml:space="preserve">(ACCH) learn about each project’s </w:t>
      </w:r>
      <w:r w:rsidRPr="000B7617" w:rsidR="00930B68">
        <w:rPr>
          <w:rFonts w:ascii="Sitka Display" w:hAnsi="Sitka Display"/>
          <w:szCs w:val="21"/>
        </w:rPr>
        <w:t>performance and effectiveness</w:t>
      </w:r>
      <w:r w:rsidRPr="000B7617" w:rsidR="00765CA1">
        <w:rPr>
          <w:rFonts w:ascii="Sitka Display" w:hAnsi="Sitka Display"/>
          <w:szCs w:val="21"/>
        </w:rPr>
        <w:t xml:space="preserve">.  </w:t>
      </w:r>
    </w:p>
    <w:p w:rsidRPr="000B7617" w:rsidR="00765CA1" w:rsidP="004210FC" w:rsidRDefault="00765CA1" w14:paraId="422F5DFF" w14:textId="77777777">
      <w:pPr>
        <w:spacing w:line="288" w:lineRule="auto"/>
        <w:ind w:left="-3" w:right="12"/>
        <w:rPr>
          <w:rFonts w:ascii="Sitka Display" w:hAnsi="Sitka Display"/>
          <w:szCs w:val="21"/>
        </w:rPr>
      </w:pPr>
    </w:p>
    <w:p w:rsidRPr="000B7617" w:rsidR="002B1631" w:rsidP="7F893F2D" w:rsidRDefault="00543504" w14:paraId="131D9E97" w14:textId="368270FE">
      <w:pPr>
        <w:spacing w:line="288" w:lineRule="auto"/>
        <w:ind w:left="-3" w:right="12"/>
        <w:rPr>
          <w:rFonts w:ascii="Sitka Display" w:hAnsi="Sitka Display"/>
        </w:rPr>
      </w:pPr>
      <w:r w:rsidRPr="7F893F2D">
        <w:rPr>
          <w:rFonts w:ascii="Sitka Display" w:hAnsi="Sitka Display"/>
        </w:rPr>
        <w:t xml:space="preserve">The </w:t>
      </w:r>
      <w:r w:rsidRPr="7F893F2D" w:rsidR="775FB5D0">
        <w:rPr>
          <w:rFonts w:ascii="Sitka Display" w:hAnsi="Sitka Display"/>
        </w:rPr>
        <w:t>NOFO</w:t>
      </w:r>
      <w:r w:rsidRPr="7F893F2D" w:rsidR="00930B68">
        <w:rPr>
          <w:rFonts w:ascii="Sitka Display" w:hAnsi="Sitka Display"/>
        </w:rPr>
        <w:t xml:space="preserve"> Committee</w:t>
      </w:r>
      <w:r w:rsidRPr="7F893F2D">
        <w:rPr>
          <w:rFonts w:ascii="Sitka Display" w:hAnsi="Sitka Display"/>
        </w:rPr>
        <w:t xml:space="preserve"> of the CoC (ACCH)</w:t>
      </w:r>
      <w:r w:rsidRPr="7F893F2D" w:rsidR="00930B68">
        <w:rPr>
          <w:rFonts w:ascii="Sitka Display" w:hAnsi="Sitka Display"/>
        </w:rPr>
        <w:t xml:space="preserve"> is charged with overseeing the Rank &amp; Review process. As stated in the ACCH </w:t>
      </w:r>
      <w:r w:rsidRPr="7F893F2D" w:rsidR="002B7E48">
        <w:rPr>
          <w:rFonts w:ascii="Sitka Display" w:hAnsi="Sitka Display"/>
        </w:rPr>
        <w:t>Bylaws</w:t>
      </w:r>
      <w:r w:rsidRPr="7F893F2D" w:rsidR="00930B68">
        <w:rPr>
          <w:rFonts w:ascii="Sitka Display" w:hAnsi="Sitka Display"/>
        </w:rPr>
        <w:t xml:space="preserve">, the </w:t>
      </w:r>
      <w:r w:rsidRPr="7F893F2D" w:rsidR="775FB5D0">
        <w:rPr>
          <w:rFonts w:ascii="Sitka Display" w:hAnsi="Sitka Display"/>
        </w:rPr>
        <w:t>NOFO</w:t>
      </w:r>
      <w:r w:rsidRPr="7F893F2D" w:rsidR="00930B68">
        <w:rPr>
          <w:rFonts w:ascii="Sitka Display" w:hAnsi="Sitka Display"/>
        </w:rPr>
        <w:t xml:space="preserve"> Committee is responsible for “the design, operation, and </w:t>
      </w:r>
      <w:r w:rsidRPr="7F893F2D" w:rsidR="00054059">
        <w:rPr>
          <w:rFonts w:ascii="Sitka Display" w:hAnsi="Sitka Display"/>
        </w:rPr>
        <w:t xml:space="preserve">implementation </w:t>
      </w:r>
      <w:r w:rsidRPr="7F893F2D" w:rsidR="00930B68">
        <w:rPr>
          <w:rFonts w:ascii="Sitka Display" w:hAnsi="Sitka Display"/>
        </w:rPr>
        <w:t>of a collaborative process for the development of funding applications, including funding priorities</w:t>
      </w:r>
      <w:r w:rsidRPr="7F893F2D" w:rsidR="00DC3C5A">
        <w:rPr>
          <w:rFonts w:ascii="Sitka Display" w:hAnsi="Sitka Display"/>
        </w:rPr>
        <w:t>,</w:t>
      </w:r>
      <w:r w:rsidRPr="7F893F2D" w:rsidR="00930B68">
        <w:rPr>
          <w:rFonts w:ascii="Sitka Display" w:hAnsi="Sitka Display"/>
        </w:rPr>
        <w:t xml:space="preserve"> and the number and type of applications</w:t>
      </w:r>
      <w:r w:rsidRPr="7F893F2D" w:rsidR="00D24134">
        <w:rPr>
          <w:rFonts w:ascii="Sitka Display" w:hAnsi="Sitka Display"/>
        </w:rPr>
        <w:t>.</w:t>
      </w:r>
      <w:r w:rsidRPr="7F893F2D" w:rsidR="00930B68">
        <w:rPr>
          <w:rFonts w:ascii="Sitka Display" w:hAnsi="Sitka Display"/>
        </w:rPr>
        <w:t xml:space="preserve">” Each year the </w:t>
      </w:r>
      <w:r w:rsidRPr="7F893F2D" w:rsidR="0BF75B2F">
        <w:rPr>
          <w:rFonts w:ascii="Sitka Display" w:hAnsi="Sitka Display"/>
        </w:rPr>
        <w:t>NOFO</w:t>
      </w:r>
      <w:r w:rsidRPr="7F893F2D" w:rsidR="00930B68">
        <w:rPr>
          <w:rFonts w:ascii="Sitka Display" w:hAnsi="Sitka Display"/>
        </w:rPr>
        <w:t xml:space="preserve"> Committee reviews the Rank </w:t>
      </w:r>
      <w:r w:rsidRPr="7F893F2D" w:rsidR="001B2D48">
        <w:rPr>
          <w:rFonts w:ascii="Sitka Display" w:hAnsi="Sitka Display"/>
        </w:rPr>
        <w:t>&amp;</w:t>
      </w:r>
      <w:r w:rsidRPr="7F893F2D" w:rsidR="00930B68">
        <w:rPr>
          <w:rFonts w:ascii="Sitka Display" w:hAnsi="Sitka Display"/>
        </w:rPr>
        <w:t xml:space="preserve"> Review </w:t>
      </w:r>
      <w:r w:rsidRPr="7F893F2D" w:rsidR="00175454">
        <w:rPr>
          <w:rFonts w:ascii="Sitka Display" w:hAnsi="Sitka Display"/>
        </w:rPr>
        <w:t>W</w:t>
      </w:r>
      <w:r w:rsidRPr="7F893F2D" w:rsidR="00DC3C5A">
        <w:rPr>
          <w:rFonts w:ascii="Sitka Display" w:hAnsi="Sitka Display"/>
        </w:rPr>
        <w:t xml:space="preserve">ritten </w:t>
      </w:r>
      <w:r w:rsidRPr="7F893F2D" w:rsidR="00175454">
        <w:rPr>
          <w:rFonts w:ascii="Sitka Display" w:hAnsi="Sitka Display"/>
        </w:rPr>
        <w:t>P</w:t>
      </w:r>
      <w:r w:rsidRPr="7F893F2D" w:rsidR="00930B68">
        <w:rPr>
          <w:rFonts w:ascii="Sitka Display" w:hAnsi="Sitka Display"/>
        </w:rPr>
        <w:t xml:space="preserve">rocess and Application </w:t>
      </w:r>
      <w:r w:rsidRPr="7F893F2D" w:rsidR="00DC3C5A">
        <w:rPr>
          <w:rFonts w:ascii="Sitka Display" w:hAnsi="Sitka Display"/>
        </w:rPr>
        <w:t>Tool</w:t>
      </w:r>
      <w:r w:rsidRPr="7F893F2D" w:rsidR="00287B81">
        <w:rPr>
          <w:rFonts w:ascii="Sitka Display" w:hAnsi="Sitka Display"/>
        </w:rPr>
        <w:t xml:space="preserve">s </w:t>
      </w:r>
      <w:r w:rsidRPr="7F893F2D" w:rsidR="00930B68">
        <w:rPr>
          <w:rFonts w:ascii="Sitka Display" w:hAnsi="Sitka Display"/>
        </w:rPr>
        <w:t>and makes any changes necessary to reflect changing priorities</w:t>
      </w:r>
      <w:r w:rsidRPr="7F893F2D" w:rsidR="009C2FEC">
        <w:rPr>
          <w:rFonts w:ascii="Sitka Display" w:hAnsi="Sitka Display"/>
        </w:rPr>
        <w:t xml:space="preserve">. </w:t>
      </w:r>
      <w:r w:rsidRPr="7F893F2D" w:rsidR="00930B68">
        <w:rPr>
          <w:rFonts w:ascii="Sitka Display" w:hAnsi="Sitka Display"/>
        </w:rPr>
        <w:t xml:space="preserve">The </w:t>
      </w:r>
      <w:r w:rsidRPr="7F893F2D" w:rsidR="0BF75B2F">
        <w:rPr>
          <w:rFonts w:ascii="Sitka Display" w:hAnsi="Sitka Display"/>
        </w:rPr>
        <w:t>NOFO</w:t>
      </w:r>
      <w:r w:rsidRPr="7F893F2D" w:rsidR="004535C2">
        <w:rPr>
          <w:rFonts w:ascii="Sitka Display" w:hAnsi="Sitka Display"/>
        </w:rPr>
        <w:t xml:space="preserve"> Committee</w:t>
      </w:r>
      <w:r w:rsidRPr="7F893F2D" w:rsidR="00930B68">
        <w:rPr>
          <w:rFonts w:ascii="Sitka Display" w:hAnsi="Sitka Display"/>
        </w:rPr>
        <w:t xml:space="preserve"> is also responsible for establishing a Review Team for the Rank </w:t>
      </w:r>
      <w:r w:rsidRPr="7F893F2D" w:rsidR="00B338F8">
        <w:rPr>
          <w:rFonts w:ascii="Sitka Display" w:hAnsi="Sitka Display"/>
        </w:rPr>
        <w:t>and</w:t>
      </w:r>
      <w:r w:rsidRPr="7F893F2D" w:rsidR="00930B68">
        <w:rPr>
          <w:rFonts w:ascii="Sitka Display" w:hAnsi="Sitka Display"/>
        </w:rPr>
        <w:t xml:space="preserve"> Review Application</w:t>
      </w:r>
      <w:r w:rsidRPr="7F893F2D" w:rsidR="009C2FEC">
        <w:rPr>
          <w:rFonts w:ascii="Sitka Display" w:hAnsi="Sitka Display"/>
        </w:rPr>
        <w:t xml:space="preserve">. </w:t>
      </w:r>
      <w:r w:rsidRPr="7F893F2D" w:rsidR="00B338F8">
        <w:rPr>
          <w:rFonts w:ascii="Sitka Display" w:hAnsi="Sitka Display"/>
        </w:rPr>
        <w:t>T</w:t>
      </w:r>
      <w:r w:rsidRPr="7F893F2D" w:rsidR="00930B68">
        <w:rPr>
          <w:rFonts w:ascii="Sitka Display" w:hAnsi="Sitka Display"/>
        </w:rPr>
        <w:t xml:space="preserve">he </w:t>
      </w:r>
      <w:r w:rsidRPr="7F893F2D" w:rsidR="00980CBB">
        <w:rPr>
          <w:rFonts w:ascii="Sitka Display" w:hAnsi="Sitka Display"/>
        </w:rPr>
        <w:t>W</w:t>
      </w:r>
      <w:r w:rsidRPr="7F893F2D" w:rsidR="00A40795">
        <w:rPr>
          <w:rFonts w:ascii="Sitka Display" w:hAnsi="Sitka Display"/>
        </w:rPr>
        <w:t xml:space="preserve">ritten </w:t>
      </w:r>
      <w:r w:rsidRPr="7F893F2D" w:rsidR="00980CBB">
        <w:rPr>
          <w:rFonts w:ascii="Sitka Display" w:hAnsi="Sitka Display"/>
        </w:rPr>
        <w:t>P</w:t>
      </w:r>
      <w:r w:rsidRPr="7F893F2D" w:rsidR="00930B68">
        <w:rPr>
          <w:rFonts w:ascii="Sitka Display" w:hAnsi="Sitka Display"/>
        </w:rPr>
        <w:t xml:space="preserve">rocess and </w:t>
      </w:r>
      <w:r w:rsidRPr="7F893F2D" w:rsidR="00645089">
        <w:rPr>
          <w:rFonts w:ascii="Sitka Display" w:hAnsi="Sitka Display"/>
        </w:rPr>
        <w:t xml:space="preserve">Application </w:t>
      </w:r>
      <w:r w:rsidRPr="7F893F2D" w:rsidR="00455DE0">
        <w:rPr>
          <w:rFonts w:ascii="Sitka Display" w:hAnsi="Sitka Display"/>
        </w:rPr>
        <w:t>Tool</w:t>
      </w:r>
      <w:r w:rsidRPr="7F893F2D" w:rsidR="00645089">
        <w:rPr>
          <w:rFonts w:ascii="Sitka Display" w:hAnsi="Sitka Display"/>
        </w:rPr>
        <w:t>s</w:t>
      </w:r>
      <w:r w:rsidRPr="7F893F2D" w:rsidR="00455DE0">
        <w:rPr>
          <w:rFonts w:ascii="Sitka Display" w:hAnsi="Sitka Display"/>
        </w:rPr>
        <w:t xml:space="preserve"> (</w:t>
      </w:r>
      <w:r w:rsidRPr="7F893F2D" w:rsidR="00645089">
        <w:rPr>
          <w:rFonts w:ascii="Sitka Display" w:hAnsi="Sitka Display"/>
        </w:rPr>
        <w:t>Renewal</w:t>
      </w:r>
      <w:r w:rsidRPr="7F893F2D" w:rsidR="00C048DA">
        <w:rPr>
          <w:rFonts w:ascii="Sitka Display" w:hAnsi="Sitka Display"/>
        </w:rPr>
        <w:t xml:space="preserve"> and New/Bonus</w:t>
      </w:r>
      <w:r w:rsidRPr="7F893F2D" w:rsidR="00455DE0">
        <w:rPr>
          <w:rFonts w:ascii="Sitka Display" w:hAnsi="Sitka Display"/>
        </w:rPr>
        <w:t xml:space="preserve">) </w:t>
      </w:r>
      <w:r w:rsidRPr="7F893F2D" w:rsidR="00930B68">
        <w:rPr>
          <w:rFonts w:ascii="Sitka Display" w:hAnsi="Sitka Display"/>
        </w:rPr>
        <w:t xml:space="preserve">are posted for </w:t>
      </w:r>
      <w:r w:rsidRPr="7F893F2D" w:rsidR="00B338F8">
        <w:rPr>
          <w:rFonts w:ascii="Sitka Display" w:hAnsi="Sitka Display"/>
        </w:rPr>
        <w:t xml:space="preserve">public </w:t>
      </w:r>
      <w:r w:rsidRPr="7F893F2D" w:rsidR="00930B68">
        <w:rPr>
          <w:rFonts w:ascii="Sitka Display" w:hAnsi="Sitka Display"/>
        </w:rPr>
        <w:t>comment</w:t>
      </w:r>
      <w:r w:rsidRPr="7F893F2D" w:rsidR="0074215C">
        <w:rPr>
          <w:rFonts w:ascii="Sitka Display" w:hAnsi="Sitka Display"/>
        </w:rPr>
        <w:t>.</w:t>
      </w:r>
    </w:p>
    <w:p w:rsidRPr="000B7617" w:rsidR="002B1631" w:rsidP="004210FC" w:rsidRDefault="00930B68" w14:paraId="7259BCCD" w14:textId="77777777">
      <w:pPr>
        <w:spacing w:line="288" w:lineRule="auto"/>
        <w:ind w:left="3" w:right="0" w:firstLine="0"/>
        <w:rPr>
          <w:rFonts w:ascii="Sitka Display" w:hAnsi="Sitka Display"/>
          <w:szCs w:val="21"/>
        </w:rPr>
      </w:pPr>
      <w:r w:rsidRPr="000B7617">
        <w:rPr>
          <w:rFonts w:ascii="Sitka Display" w:hAnsi="Sitka Display"/>
          <w:b/>
          <w:i/>
          <w:szCs w:val="21"/>
        </w:rPr>
        <w:t xml:space="preserve"> </w:t>
      </w:r>
    </w:p>
    <w:p w:rsidRPr="000B7617" w:rsidR="009E4724" w:rsidP="00E41998" w:rsidRDefault="009E4724" w14:paraId="29197546" w14:textId="77777777">
      <w:pPr>
        <w:pStyle w:val="Heading1"/>
        <w:spacing w:after="5" w:line="288" w:lineRule="auto"/>
        <w:rPr>
          <w:rFonts w:ascii="Sitka Display" w:hAnsi="Sitka Display"/>
          <w:szCs w:val="21"/>
        </w:rPr>
      </w:pPr>
      <w:r w:rsidRPr="000B7617">
        <w:rPr>
          <w:rFonts w:ascii="Sitka Display" w:hAnsi="Sitka Display"/>
          <w:szCs w:val="21"/>
        </w:rPr>
        <w:t xml:space="preserve">CoC Transparency </w:t>
      </w:r>
    </w:p>
    <w:p w:rsidRPr="000B7617" w:rsidR="009E4724" w:rsidP="00F002A8" w:rsidRDefault="009E4724" w14:paraId="50B4C191" w14:textId="5FA6CB4C">
      <w:pPr>
        <w:spacing w:line="288" w:lineRule="auto"/>
        <w:ind w:right="12"/>
        <w:rPr>
          <w:rFonts w:ascii="Sitka Display" w:hAnsi="Sitka Display"/>
          <w:szCs w:val="21"/>
        </w:rPr>
      </w:pPr>
      <w:r w:rsidRPr="000B7617">
        <w:rPr>
          <w:rFonts w:ascii="Sitka Display" w:hAnsi="Sitka Display"/>
          <w:szCs w:val="21"/>
        </w:rPr>
        <w:t xml:space="preserve">The </w:t>
      </w:r>
      <w:r w:rsidRPr="000B7617" w:rsidR="00E505A0">
        <w:rPr>
          <w:rFonts w:ascii="Sitka Display" w:hAnsi="Sitka Display"/>
          <w:szCs w:val="21"/>
        </w:rPr>
        <w:t xml:space="preserve">annual </w:t>
      </w:r>
      <w:r w:rsidRPr="000B7617">
        <w:rPr>
          <w:rFonts w:ascii="Sitka Display" w:hAnsi="Sitka Display"/>
          <w:szCs w:val="21"/>
        </w:rPr>
        <w:t xml:space="preserve">Rank and Review process is conducted in a transparent manner to ensure a fair and consistent way to prioritize projects. Each year, feedback regarding the process </w:t>
      </w:r>
      <w:r w:rsidRPr="000B7617" w:rsidR="00343594">
        <w:rPr>
          <w:rFonts w:ascii="Sitka Display" w:hAnsi="Sitka Display"/>
          <w:szCs w:val="21"/>
        </w:rPr>
        <w:t xml:space="preserve">and tools </w:t>
      </w:r>
      <w:r w:rsidRPr="000B7617">
        <w:rPr>
          <w:rFonts w:ascii="Sitka Display" w:hAnsi="Sitka Display"/>
          <w:szCs w:val="21"/>
        </w:rPr>
        <w:t>is solicited. The process is publicly announced by the CoC, distributed in writing to CoC Membership, and posted publicly on the CARES</w:t>
      </w:r>
      <w:r w:rsidRPr="000B7617" w:rsidR="00543504">
        <w:rPr>
          <w:rFonts w:ascii="Sitka Display" w:hAnsi="Sitka Display"/>
          <w:szCs w:val="21"/>
        </w:rPr>
        <w:t>, Inc.</w:t>
      </w:r>
      <w:r w:rsidRPr="000B7617">
        <w:rPr>
          <w:rFonts w:ascii="Sitka Display" w:hAnsi="Sitka Display"/>
          <w:szCs w:val="21"/>
        </w:rPr>
        <w:t xml:space="preserve"> website for all community members to review and comment. </w:t>
      </w:r>
    </w:p>
    <w:p w:rsidRPr="000B7617" w:rsidR="009E4724" w:rsidP="004210FC" w:rsidRDefault="009E4724" w14:paraId="4172A7ED" w14:textId="77777777">
      <w:pPr>
        <w:spacing w:line="288" w:lineRule="auto"/>
        <w:ind w:left="360" w:right="0" w:firstLine="0"/>
        <w:rPr>
          <w:rFonts w:ascii="Sitka Display" w:hAnsi="Sitka Display"/>
          <w:szCs w:val="21"/>
        </w:rPr>
      </w:pPr>
      <w:r w:rsidRPr="000B7617">
        <w:rPr>
          <w:rFonts w:ascii="Sitka Display" w:hAnsi="Sitka Display"/>
          <w:b/>
          <w:i/>
          <w:color w:val="575757"/>
          <w:szCs w:val="21"/>
        </w:rPr>
        <w:t xml:space="preserve"> </w:t>
      </w:r>
    </w:p>
    <w:p w:rsidRPr="000B7617" w:rsidR="009E4724" w:rsidP="4B3F85CD" w:rsidRDefault="009E4724" w14:paraId="66A0F72D" w14:textId="45358F19">
      <w:pPr>
        <w:pStyle w:val="Heading1"/>
        <w:spacing w:after="5" w:line="288" w:lineRule="auto"/>
        <w:rPr>
          <w:rFonts w:ascii="Sitka Display" w:hAnsi="Sitka Display"/>
        </w:rPr>
      </w:pPr>
      <w:r w:rsidRPr="7F893F2D">
        <w:rPr>
          <w:rFonts w:ascii="Sitka Display" w:hAnsi="Sitka Display"/>
        </w:rPr>
        <w:t xml:space="preserve">FY </w:t>
      </w:r>
      <w:r w:rsidRPr="7F893F2D" w:rsidR="00A86857">
        <w:rPr>
          <w:rFonts w:ascii="Sitka Display" w:hAnsi="Sitka Display"/>
        </w:rPr>
        <w:t>202</w:t>
      </w:r>
      <w:r w:rsidRPr="7F893F2D" w:rsidR="5CF16CDF">
        <w:rPr>
          <w:rFonts w:ascii="Sitka Display" w:hAnsi="Sitka Display"/>
        </w:rPr>
        <w:t>5</w:t>
      </w:r>
      <w:r w:rsidRPr="7F893F2D" w:rsidR="00A86857">
        <w:rPr>
          <w:rFonts w:ascii="Sitka Display" w:hAnsi="Sitka Display"/>
          <w:color w:val="575757"/>
        </w:rPr>
        <w:t xml:space="preserve"> </w:t>
      </w:r>
      <w:r w:rsidRPr="7F893F2D">
        <w:rPr>
          <w:rFonts w:ascii="Sitka Display" w:hAnsi="Sitka Display"/>
        </w:rPr>
        <w:t>Rank and Review Application</w:t>
      </w:r>
      <w:r w:rsidRPr="7F893F2D">
        <w:rPr>
          <w:rFonts w:ascii="Sitka Display" w:hAnsi="Sitka Display"/>
          <w:i w:val="0"/>
        </w:rPr>
        <w:t xml:space="preserve"> </w:t>
      </w:r>
    </w:p>
    <w:p w:rsidRPr="000B7617" w:rsidR="009E4724" w:rsidP="4B3F85CD" w:rsidRDefault="009E4724" w14:paraId="48376F82" w14:textId="754892F6">
      <w:pPr>
        <w:spacing w:line="288" w:lineRule="auto"/>
        <w:ind w:right="12"/>
        <w:rPr>
          <w:rFonts w:ascii="Sitka Display" w:hAnsi="Sitka Display"/>
        </w:rPr>
      </w:pPr>
      <w:r w:rsidRPr="4B3F85CD">
        <w:rPr>
          <w:rFonts w:ascii="Sitka Display" w:hAnsi="Sitka Display"/>
        </w:rPr>
        <w:t xml:space="preserve">The ACCH emphasizes the importance and impact of using the Rank </w:t>
      </w:r>
      <w:r w:rsidRPr="4B3F85CD" w:rsidR="00E67912">
        <w:rPr>
          <w:rFonts w:ascii="Sitka Display" w:hAnsi="Sitka Display"/>
        </w:rPr>
        <w:t>&amp;</w:t>
      </w:r>
      <w:r w:rsidRPr="4B3F85CD">
        <w:rPr>
          <w:rFonts w:ascii="Sitka Display" w:hAnsi="Sitka Display"/>
        </w:rPr>
        <w:t xml:space="preserve"> Review Application as the primary basis for determining the Project Listing submitted </w:t>
      </w:r>
      <w:r w:rsidRPr="4B3F85CD" w:rsidR="009B1A3D">
        <w:rPr>
          <w:rFonts w:ascii="Sitka Display" w:hAnsi="Sitka Display"/>
        </w:rPr>
        <w:t xml:space="preserve">to HUD </w:t>
      </w:r>
      <w:r w:rsidRPr="4B3F85CD">
        <w:rPr>
          <w:rFonts w:ascii="Sitka Display" w:hAnsi="Sitka Display"/>
        </w:rPr>
        <w:t>as part of the CoC Consolidated Application</w:t>
      </w:r>
      <w:r w:rsidRPr="4B3F85CD" w:rsidR="00A07507">
        <w:rPr>
          <w:rFonts w:ascii="Sitka Display" w:hAnsi="Sitka Display"/>
        </w:rPr>
        <w:t>.</w:t>
      </w:r>
      <w:r w:rsidRPr="4B3F85CD" w:rsidR="00543504">
        <w:rPr>
          <w:rFonts w:ascii="Sitka Display" w:hAnsi="Sitka Display"/>
        </w:rPr>
        <w:t xml:space="preserve"> T</w:t>
      </w:r>
      <w:r w:rsidRPr="4B3F85CD">
        <w:rPr>
          <w:rFonts w:ascii="Sitka Display" w:hAnsi="Sitka Display"/>
        </w:rPr>
        <w:t xml:space="preserve">he Rank </w:t>
      </w:r>
      <w:r w:rsidRPr="4B3F85CD" w:rsidR="00C25E6C">
        <w:rPr>
          <w:rFonts w:ascii="Sitka Display" w:hAnsi="Sitka Display"/>
        </w:rPr>
        <w:t>and</w:t>
      </w:r>
      <w:r w:rsidRPr="4B3F85CD">
        <w:rPr>
          <w:rFonts w:ascii="Sitka Display" w:hAnsi="Sitka Display"/>
        </w:rPr>
        <w:t xml:space="preserve"> Review Application is thoughtfully revised</w:t>
      </w:r>
      <w:r w:rsidRPr="4B3F85CD" w:rsidR="002F1199">
        <w:rPr>
          <w:rFonts w:ascii="Sitka Display" w:hAnsi="Sitka Display"/>
        </w:rPr>
        <w:t xml:space="preserve"> </w:t>
      </w:r>
      <w:r w:rsidRPr="4B3F85CD">
        <w:rPr>
          <w:rFonts w:ascii="Sitka Display" w:hAnsi="Sitka Display"/>
        </w:rPr>
        <w:t xml:space="preserve">each year to meet both HUD and CoC standards, incorporate both national and local priorities, and balance objective performance measures with subjective narrative descriptions of project operations. </w:t>
      </w:r>
    </w:p>
    <w:p w:rsidRPr="000B7617" w:rsidR="003B7A27" w:rsidP="00F002A8" w:rsidRDefault="003B7A27" w14:paraId="0C42E755" w14:textId="77777777">
      <w:pPr>
        <w:spacing w:line="288" w:lineRule="auto"/>
        <w:ind w:right="12"/>
        <w:rPr>
          <w:rFonts w:ascii="Sitka Display" w:hAnsi="Sitka Display"/>
          <w:szCs w:val="21"/>
        </w:rPr>
      </w:pPr>
    </w:p>
    <w:p w:rsidRPr="000B7617" w:rsidR="002B1631" w:rsidP="004C1C6B" w:rsidRDefault="00930B68" w14:paraId="77ACFC48" w14:textId="4657559E">
      <w:pPr>
        <w:pStyle w:val="Heading1"/>
        <w:spacing w:after="5" w:line="288" w:lineRule="auto"/>
        <w:ind w:left="0" w:firstLine="0"/>
        <w:rPr>
          <w:rFonts w:ascii="Sitka Display" w:hAnsi="Sitka Display"/>
          <w:szCs w:val="21"/>
        </w:rPr>
      </w:pPr>
      <w:r w:rsidRPr="000B7617">
        <w:rPr>
          <w:rFonts w:ascii="Sitka Display" w:hAnsi="Sitka Display"/>
          <w:szCs w:val="21"/>
        </w:rPr>
        <w:lastRenderedPageBreak/>
        <w:t xml:space="preserve">Review and Approval of the Rank </w:t>
      </w:r>
      <w:r w:rsidRPr="000B7617" w:rsidR="00034A23">
        <w:rPr>
          <w:rFonts w:ascii="Sitka Display" w:hAnsi="Sitka Display"/>
          <w:szCs w:val="21"/>
        </w:rPr>
        <w:t>and</w:t>
      </w:r>
      <w:r w:rsidRPr="000B7617">
        <w:rPr>
          <w:rFonts w:ascii="Sitka Display" w:hAnsi="Sitka Display"/>
          <w:szCs w:val="21"/>
        </w:rPr>
        <w:t xml:space="preserve"> Review </w:t>
      </w:r>
      <w:r w:rsidRPr="000B7617" w:rsidR="004E308B">
        <w:rPr>
          <w:rFonts w:ascii="Sitka Display" w:hAnsi="Sitka Display"/>
          <w:szCs w:val="21"/>
        </w:rPr>
        <w:t xml:space="preserve">Renewal </w:t>
      </w:r>
      <w:r w:rsidRPr="000B7617">
        <w:rPr>
          <w:rFonts w:ascii="Sitka Display" w:hAnsi="Sitka Display"/>
          <w:szCs w:val="21"/>
        </w:rPr>
        <w:t xml:space="preserve">Application </w:t>
      </w:r>
      <w:r w:rsidRPr="000B7617">
        <w:rPr>
          <w:rFonts w:ascii="Sitka Display" w:hAnsi="Sitka Display"/>
          <w:b w:val="0"/>
          <w:szCs w:val="21"/>
        </w:rPr>
        <w:t xml:space="preserve"> </w:t>
      </w:r>
    </w:p>
    <w:p w:rsidRPr="000B7617" w:rsidR="009C21E6" w:rsidP="7F893F2D" w:rsidRDefault="00930B68" w14:paraId="20C73DBB" w14:textId="79E628B6">
      <w:pPr>
        <w:spacing w:line="288" w:lineRule="auto"/>
        <w:ind w:left="-3" w:right="12"/>
        <w:rPr>
          <w:rFonts w:ascii="Sitka Display" w:hAnsi="Sitka Display"/>
        </w:rPr>
      </w:pPr>
      <w:r w:rsidRPr="7F893F2D">
        <w:rPr>
          <w:rFonts w:ascii="Sitka Display" w:hAnsi="Sitka Display"/>
        </w:rPr>
        <w:t xml:space="preserve">After the </w:t>
      </w:r>
      <w:r w:rsidRPr="7F893F2D" w:rsidR="00054059">
        <w:rPr>
          <w:rFonts w:ascii="Sitka Display" w:hAnsi="Sitka Display"/>
        </w:rPr>
        <w:t xml:space="preserve">annual </w:t>
      </w:r>
      <w:r w:rsidRPr="7F893F2D">
        <w:rPr>
          <w:rFonts w:ascii="Sitka Display" w:hAnsi="Sitka Display"/>
        </w:rPr>
        <w:t xml:space="preserve">CoC </w:t>
      </w:r>
      <w:r w:rsidRPr="7F893F2D" w:rsidR="00054059">
        <w:rPr>
          <w:rFonts w:ascii="Sitka Display" w:hAnsi="Sitka Display"/>
        </w:rPr>
        <w:t xml:space="preserve">Consolidated </w:t>
      </w:r>
      <w:r w:rsidRPr="7F893F2D">
        <w:rPr>
          <w:rFonts w:ascii="Sitka Display" w:hAnsi="Sitka Display"/>
        </w:rPr>
        <w:t xml:space="preserve">Application is submitted </w:t>
      </w:r>
      <w:r w:rsidRPr="7F893F2D" w:rsidR="00054059">
        <w:rPr>
          <w:rFonts w:ascii="Sitka Display" w:hAnsi="Sitka Display"/>
        </w:rPr>
        <w:t xml:space="preserve">to HUD </w:t>
      </w:r>
      <w:r w:rsidRPr="7F893F2D">
        <w:rPr>
          <w:rFonts w:ascii="Sitka Display" w:hAnsi="Sitka Display"/>
        </w:rPr>
        <w:t>by the Collaborative Applicant</w:t>
      </w:r>
      <w:r w:rsidRPr="7F893F2D" w:rsidR="009C21E6">
        <w:rPr>
          <w:rFonts w:ascii="Sitka Display" w:hAnsi="Sitka Display"/>
        </w:rPr>
        <w:t>,</w:t>
      </w:r>
      <w:r w:rsidRPr="7F893F2D">
        <w:rPr>
          <w:rFonts w:ascii="Sitka Display" w:hAnsi="Sitka Display"/>
        </w:rPr>
        <w:t xml:space="preserve"> the </w:t>
      </w:r>
      <w:r w:rsidRPr="7F893F2D" w:rsidR="1239B11F">
        <w:rPr>
          <w:rFonts w:ascii="Sitka Display" w:hAnsi="Sitka Display"/>
        </w:rPr>
        <w:t>NOFO</w:t>
      </w:r>
      <w:r w:rsidRPr="7F893F2D">
        <w:rPr>
          <w:rFonts w:ascii="Sitka Display" w:hAnsi="Sitka Display"/>
        </w:rPr>
        <w:t xml:space="preserve"> Committee </w:t>
      </w:r>
      <w:r w:rsidRPr="7F893F2D" w:rsidR="00054059">
        <w:rPr>
          <w:rFonts w:ascii="Sitka Display" w:hAnsi="Sitka Display"/>
        </w:rPr>
        <w:t>review</w:t>
      </w:r>
      <w:r w:rsidRPr="7F893F2D" w:rsidR="00502861">
        <w:rPr>
          <w:rFonts w:ascii="Sitka Display" w:hAnsi="Sitka Display"/>
        </w:rPr>
        <w:t>s</w:t>
      </w:r>
      <w:r w:rsidRPr="7F893F2D" w:rsidR="00054059">
        <w:rPr>
          <w:rFonts w:ascii="Sitka Display" w:hAnsi="Sitka Display"/>
        </w:rPr>
        <w:t xml:space="preserve"> </w:t>
      </w:r>
      <w:r w:rsidRPr="7F893F2D" w:rsidR="007E2CBF">
        <w:rPr>
          <w:rFonts w:ascii="Sitka Display" w:hAnsi="Sitka Display"/>
        </w:rPr>
        <w:t>that</w:t>
      </w:r>
      <w:r w:rsidRPr="7F893F2D" w:rsidR="00663F36">
        <w:rPr>
          <w:rFonts w:ascii="Sitka Display" w:hAnsi="Sitka Display"/>
        </w:rPr>
        <w:t xml:space="preserve"> </w:t>
      </w:r>
      <w:r w:rsidRPr="7F893F2D">
        <w:rPr>
          <w:rFonts w:ascii="Sitka Display" w:hAnsi="Sitka Display"/>
        </w:rPr>
        <w:t xml:space="preserve">prior year’s Rank </w:t>
      </w:r>
      <w:r w:rsidRPr="7F893F2D" w:rsidR="00A07507">
        <w:rPr>
          <w:rFonts w:ascii="Sitka Display" w:hAnsi="Sitka Display"/>
        </w:rPr>
        <w:t>&amp;</w:t>
      </w:r>
      <w:r w:rsidRPr="7F893F2D">
        <w:rPr>
          <w:rFonts w:ascii="Sitka Display" w:hAnsi="Sitka Display"/>
        </w:rPr>
        <w:t xml:space="preserve"> Review process</w:t>
      </w:r>
      <w:r w:rsidRPr="7F893F2D" w:rsidR="00C638E6">
        <w:rPr>
          <w:rFonts w:ascii="Sitka Display" w:hAnsi="Sitka Display"/>
        </w:rPr>
        <w:t xml:space="preserve">, including </w:t>
      </w:r>
      <w:r w:rsidRPr="7F893F2D" w:rsidR="009C21E6">
        <w:rPr>
          <w:rFonts w:ascii="Sitka Display" w:hAnsi="Sitka Display"/>
        </w:rPr>
        <w:t xml:space="preserve">reviewer feedback and ACCH member </w:t>
      </w:r>
      <w:r w:rsidRPr="7F893F2D" w:rsidR="00054059">
        <w:rPr>
          <w:rFonts w:ascii="Sitka Display" w:hAnsi="Sitka Display"/>
        </w:rPr>
        <w:t>comments</w:t>
      </w:r>
      <w:r w:rsidRPr="7F893F2D" w:rsidR="009C2FEC">
        <w:rPr>
          <w:rFonts w:ascii="Sitka Display" w:hAnsi="Sitka Display"/>
        </w:rPr>
        <w:t xml:space="preserve">. </w:t>
      </w:r>
      <w:r w:rsidRPr="7F893F2D" w:rsidR="00502861">
        <w:rPr>
          <w:rFonts w:ascii="Sitka Display" w:hAnsi="Sitka Display"/>
        </w:rPr>
        <w:t>T</w:t>
      </w:r>
      <w:r w:rsidRPr="7F893F2D">
        <w:rPr>
          <w:rFonts w:ascii="Sitka Display" w:hAnsi="Sitka Display"/>
        </w:rPr>
        <w:t xml:space="preserve">he </w:t>
      </w:r>
      <w:r w:rsidRPr="7F893F2D" w:rsidR="12A0A83D">
        <w:rPr>
          <w:rFonts w:ascii="Sitka Display" w:hAnsi="Sitka Display"/>
        </w:rPr>
        <w:t>NOFO</w:t>
      </w:r>
      <w:r w:rsidRPr="7F893F2D">
        <w:rPr>
          <w:rFonts w:ascii="Sitka Display" w:hAnsi="Sitka Display"/>
        </w:rPr>
        <w:t xml:space="preserve"> Committee also develops a list of Review Team members, considering </w:t>
      </w:r>
      <w:r w:rsidRPr="7F893F2D" w:rsidR="002C5B15">
        <w:rPr>
          <w:rFonts w:ascii="Sitka Display" w:hAnsi="Sitka Display"/>
        </w:rPr>
        <w:t>prior</w:t>
      </w:r>
      <w:r w:rsidRPr="7F893F2D">
        <w:rPr>
          <w:rFonts w:ascii="Sitka Display" w:hAnsi="Sitka Display"/>
        </w:rPr>
        <w:t xml:space="preserve"> reviewers and potential new members. </w:t>
      </w:r>
    </w:p>
    <w:p w:rsidRPr="000B7617" w:rsidR="009C21E6" w:rsidP="004210FC" w:rsidRDefault="009C21E6" w14:paraId="61226AC6" w14:textId="77777777">
      <w:pPr>
        <w:spacing w:line="288" w:lineRule="auto"/>
        <w:ind w:left="-3" w:right="12"/>
        <w:rPr>
          <w:rFonts w:ascii="Sitka Display" w:hAnsi="Sitka Display"/>
          <w:szCs w:val="21"/>
        </w:rPr>
      </w:pPr>
    </w:p>
    <w:p w:rsidRPr="000B7617" w:rsidR="002B1631" w:rsidP="2EAB0FEB" w:rsidRDefault="0074215C" w14:paraId="42574114" w14:textId="5729627A">
      <w:pPr>
        <w:spacing w:line="288" w:lineRule="auto"/>
        <w:ind w:left="0" w:right="14" w:hanging="14"/>
        <w:rPr>
          <w:rFonts w:ascii="Sitka Display" w:hAnsi="Sitka Display"/>
        </w:rPr>
      </w:pPr>
      <w:r w:rsidRPr="7F893F2D">
        <w:rPr>
          <w:rFonts w:ascii="Sitka Display" w:hAnsi="Sitka Display"/>
        </w:rPr>
        <w:t>In phases, t</w:t>
      </w:r>
      <w:r w:rsidRPr="7F893F2D" w:rsidR="00A40795">
        <w:rPr>
          <w:rFonts w:ascii="Sitka Display" w:hAnsi="Sitka Display"/>
        </w:rPr>
        <w:t xml:space="preserve">he </w:t>
      </w:r>
      <w:r w:rsidRPr="7F893F2D" w:rsidR="602B2C6F">
        <w:rPr>
          <w:rFonts w:ascii="Sitka Display" w:hAnsi="Sitka Display"/>
        </w:rPr>
        <w:t>NOFO</w:t>
      </w:r>
      <w:r w:rsidRPr="7F893F2D" w:rsidR="00A40795">
        <w:rPr>
          <w:rFonts w:ascii="Sitka Display" w:hAnsi="Sitka Display"/>
        </w:rPr>
        <w:t xml:space="preserve"> Committee</w:t>
      </w:r>
      <w:r w:rsidRPr="7F893F2D" w:rsidR="009C21E6">
        <w:rPr>
          <w:rFonts w:ascii="Sitka Display" w:hAnsi="Sitka Display"/>
        </w:rPr>
        <w:t xml:space="preserve"> </w:t>
      </w:r>
      <w:r w:rsidRPr="7F893F2D" w:rsidR="00A40795">
        <w:rPr>
          <w:rFonts w:ascii="Sitka Display" w:hAnsi="Sitka Display"/>
        </w:rPr>
        <w:t xml:space="preserve">presents </w:t>
      </w:r>
      <w:r w:rsidRPr="7F893F2D" w:rsidR="009A4341">
        <w:rPr>
          <w:rFonts w:ascii="Sitka Display" w:hAnsi="Sitka Display"/>
        </w:rPr>
        <w:t>the</w:t>
      </w:r>
      <w:r w:rsidRPr="7F893F2D" w:rsidR="002C5B15">
        <w:rPr>
          <w:rFonts w:ascii="Sitka Display" w:hAnsi="Sitka Display"/>
        </w:rPr>
        <w:t xml:space="preserve"> </w:t>
      </w:r>
      <w:r w:rsidRPr="7F893F2D" w:rsidR="00B06395">
        <w:rPr>
          <w:rFonts w:ascii="Sitka Display" w:hAnsi="Sitka Display"/>
        </w:rPr>
        <w:t>W</w:t>
      </w:r>
      <w:r w:rsidRPr="7F893F2D" w:rsidR="002C5B15">
        <w:rPr>
          <w:rFonts w:ascii="Sitka Display" w:hAnsi="Sitka Display"/>
        </w:rPr>
        <w:t xml:space="preserve">ritten </w:t>
      </w:r>
      <w:r w:rsidRPr="7F893F2D" w:rsidR="00B06395">
        <w:rPr>
          <w:rFonts w:ascii="Sitka Display" w:hAnsi="Sitka Display"/>
        </w:rPr>
        <w:t>P</w:t>
      </w:r>
      <w:r w:rsidRPr="7F893F2D" w:rsidR="009A4341">
        <w:rPr>
          <w:rFonts w:ascii="Sitka Display" w:hAnsi="Sitka Display"/>
        </w:rPr>
        <w:t>rocess</w:t>
      </w:r>
      <w:r w:rsidRPr="7F893F2D" w:rsidR="000B7617">
        <w:rPr>
          <w:rFonts w:ascii="Sitka Display" w:hAnsi="Sitka Display"/>
        </w:rPr>
        <w:t xml:space="preserve"> and</w:t>
      </w:r>
      <w:r w:rsidRPr="7F893F2D" w:rsidR="009A4341">
        <w:rPr>
          <w:rFonts w:ascii="Sitka Display" w:hAnsi="Sitka Display"/>
        </w:rPr>
        <w:t xml:space="preserve"> </w:t>
      </w:r>
      <w:r w:rsidRPr="7F893F2D" w:rsidR="00BC44DD">
        <w:rPr>
          <w:rFonts w:ascii="Sitka Display" w:hAnsi="Sitka Display"/>
        </w:rPr>
        <w:t>A</w:t>
      </w:r>
      <w:r w:rsidRPr="7F893F2D" w:rsidR="00930B68">
        <w:rPr>
          <w:rFonts w:ascii="Sitka Display" w:hAnsi="Sitka Display"/>
        </w:rPr>
        <w:t>pplication</w:t>
      </w:r>
      <w:r w:rsidRPr="7F893F2D" w:rsidR="00BC44DD">
        <w:rPr>
          <w:rFonts w:ascii="Sitka Display" w:hAnsi="Sitka Display"/>
        </w:rPr>
        <w:t xml:space="preserve"> Tools</w:t>
      </w:r>
      <w:r w:rsidRPr="7F893F2D" w:rsidR="000B7617">
        <w:rPr>
          <w:rFonts w:ascii="Sitka Display" w:hAnsi="Sitka Display"/>
        </w:rPr>
        <w:t xml:space="preserve"> </w:t>
      </w:r>
      <w:r w:rsidRPr="7F893F2D" w:rsidR="00930B68">
        <w:rPr>
          <w:rFonts w:ascii="Sitka Display" w:hAnsi="Sitka Display"/>
        </w:rPr>
        <w:t>to the ACCH Board</w:t>
      </w:r>
      <w:r w:rsidRPr="7F893F2D" w:rsidR="00BC44DD">
        <w:rPr>
          <w:rFonts w:ascii="Sitka Display" w:hAnsi="Sitka Display"/>
        </w:rPr>
        <w:t xml:space="preserve"> and Membership for one-week public comment period</w:t>
      </w:r>
      <w:r w:rsidRPr="7F893F2D" w:rsidR="00502861">
        <w:rPr>
          <w:rFonts w:ascii="Sitka Display" w:hAnsi="Sitka Display"/>
        </w:rPr>
        <w:t>s</w:t>
      </w:r>
      <w:r w:rsidRPr="7F893F2D" w:rsidR="009A4341">
        <w:rPr>
          <w:rFonts w:ascii="Sitka Display" w:hAnsi="Sitka Display"/>
        </w:rPr>
        <w:t xml:space="preserve">.  </w:t>
      </w:r>
      <w:r w:rsidRPr="7F893F2D" w:rsidR="00A40795">
        <w:rPr>
          <w:rFonts w:ascii="Sitka Display" w:hAnsi="Sitka Display"/>
        </w:rPr>
        <w:t>T</w:t>
      </w:r>
      <w:r w:rsidRPr="7F893F2D" w:rsidR="00930B68">
        <w:rPr>
          <w:rFonts w:ascii="Sitka Display" w:hAnsi="Sitka Display"/>
        </w:rPr>
        <w:t xml:space="preserve">he </w:t>
      </w:r>
      <w:r w:rsidRPr="7F893F2D" w:rsidR="602B2C6F">
        <w:rPr>
          <w:rFonts w:ascii="Sitka Display" w:hAnsi="Sitka Display"/>
        </w:rPr>
        <w:t>NOFO</w:t>
      </w:r>
      <w:r w:rsidRPr="7F893F2D" w:rsidR="00930B68">
        <w:rPr>
          <w:rFonts w:ascii="Sitka Display" w:hAnsi="Sitka Display"/>
        </w:rPr>
        <w:t xml:space="preserve"> Committee</w:t>
      </w:r>
      <w:r w:rsidRPr="7F893F2D" w:rsidR="009A4341">
        <w:rPr>
          <w:rFonts w:ascii="Sitka Display" w:hAnsi="Sitka Display"/>
        </w:rPr>
        <w:t xml:space="preserve"> </w:t>
      </w:r>
      <w:r w:rsidRPr="7F893F2D" w:rsidR="00A40795">
        <w:rPr>
          <w:rFonts w:ascii="Sitka Display" w:hAnsi="Sitka Display"/>
        </w:rPr>
        <w:t>considers submitted comments for inclusion</w:t>
      </w:r>
      <w:r w:rsidRPr="7F893F2D" w:rsidR="009C2FEC">
        <w:rPr>
          <w:rFonts w:ascii="Sitka Display" w:hAnsi="Sitka Display"/>
        </w:rPr>
        <w:t xml:space="preserve">. </w:t>
      </w:r>
      <w:r w:rsidRPr="7F893F2D" w:rsidR="00A40795">
        <w:rPr>
          <w:rFonts w:ascii="Sitka Display" w:hAnsi="Sitka Display"/>
        </w:rPr>
        <w:t>Th</w:t>
      </w:r>
      <w:r w:rsidRPr="7F893F2D" w:rsidR="00930B68">
        <w:rPr>
          <w:rFonts w:ascii="Sitka Display" w:hAnsi="Sitka Display"/>
        </w:rPr>
        <w:t xml:space="preserve">e </w:t>
      </w:r>
      <w:r w:rsidRPr="7F893F2D" w:rsidR="4F6A7F01">
        <w:rPr>
          <w:rFonts w:ascii="Sitka Display" w:hAnsi="Sitka Display"/>
        </w:rPr>
        <w:t>NOFO</w:t>
      </w:r>
      <w:r w:rsidRPr="7F893F2D" w:rsidR="00930B68">
        <w:rPr>
          <w:rFonts w:ascii="Sitka Display" w:hAnsi="Sitka Display"/>
        </w:rPr>
        <w:t xml:space="preserve"> Committee updates the Board</w:t>
      </w:r>
      <w:r w:rsidRPr="7F893F2D" w:rsidR="00A40795">
        <w:rPr>
          <w:rFonts w:ascii="Sitka Display" w:hAnsi="Sitka Display"/>
        </w:rPr>
        <w:t xml:space="preserve"> on any edits</w:t>
      </w:r>
      <w:r w:rsidRPr="7F893F2D" w:rsidR="00502861">
        <w:rPr>
          <w:rFonts w:ascii="Sitka Display" w:hAnsi="Sitka Display"/>
        </w:rPr>
        <w:t xml:space="preserve">, </w:t>
      </w:r>
      <w:r w:rsidRPr="7F893F2D" w:rsidR="00EE11A9">
        <w:rPr>
          <w:rFonts w:ascii="Sitka Display" w:hAnsi="Sitka Display"/>
        </w:rPr>
        <w:t xml:space="preserve">incorporates </w:t>
      </w:r>
      <w:r w:rsidRPr="7F893F2D" w:rsidR="00502861">
        <w:rPr>
          <w:rFonts w:ascii="Sitka Display" w:hAnsi="Sitka Display"/>
        </w:rPr>
        <w:t>any additional changes</w:t>
      </w:r>
      <w:r w:rsidRPr="7F893F2D" w:rsidR="0075227B">
        <w:rPr>
          <w:rFonts w:ascii="Sitka Display" w:hAnsi="Sitka Display"/>
        </w:rPr>
        <w:t xml:space="preserve"> from the Board</w:t>
      </w:r>
      <w:r w:rsidRPr="7F893F2D" w:rsidR="00502861">
        <w:rPr>
          <w:rFonts w:ascii="Sitka Display" w:hAnsi="Sitka Display"/>
        </w:rPr>
        <w:t xml:space="preserve">, </w:t>
      </w:r>
      <w:r w:rsidRPr="7F893F2D" w:rsidR="00A40795">
        <w:rPr>
          <w:rFonts w:ascii="Sitka Display" w:hAnsi="Sitka Display"/>
        </w:rPr>
        <w:t xml:space="preserve">and secures a vote for approval. Finally, </w:t>
      </w:r>
      <w:r w:rsidRPr="7F893F2D" w:rsidR="00930B68">
        <w:rPr>
          <w:rFonts w:ascii="Sitka Display" w:hAnsi="Sitka Display"/>
        </w:rPr>
        <w:t xml:space="preserve">the </w:t>
      </w:r>
      <w:r w:rsidRPr="7F893F2D" w:rsidR="0074176E">
        <w:rPr>
          <w:rFonts w:ascii="Sitka Display" w:hAnsi="Sitka Display"/>
        </w:rPr>
        <w:t>W</w:t>
      </w:r>
      <w:r w:rsidRPr="7F893F2D" w:rsidR="00502861">
        <w:rPr>
          <w:rFonts w:ascii="Sitka Display" w:hAnsi="Sitka Display"/>
        </w:rPr>
        <w:t xml:space="preserve">ritten </w:t>
      </w:r>
      <w:r w:rsidRPr="7F893F2D" w:rsidR="0074176E">
        <w:rPr>
          <w:rFonts w:ascii="Sitka Display" w:hAnsi="Sitka Display"/>
        </w:rPr>
        <w:t>P</w:t>
      </w:r>
      <w:r w:rsidRPr="7F893F2D" w:rsidR="00A40795">
        <w:rPr>
          <w:rFonts w:ascii="Sitka Display" w:hAnsi="Sitka Display"/>
        </w:rPr>
        <w:t>rocess</w:t>
      </w:r>
      <w:r w:rsidRPr="7F893F2D" w:rsidR="000B7617">
        <w:rPr>
          <w:rFonts w:ascii="Sitka Display" w:hAnsi="Sitka Display"/>
        </w:rPr>
        <w:t xml:space="preserve"> and </w:t>
      </w:r>
      <w:r w:rsidRPr="7F893F2D" w:rsidR="00930B68">
        <w:rPr>
          <w:rFonts w:ascii="Sitka Display" w:hAnsi="Sitka Display"/>
        </w:rPr>
        <w:t>Application</w:t>
      </w:r>
      <w:r w:rsidRPr="7F893F2D" w:rsidR="00A40795">
        <w:rPr>
          <w:rFonts w:ascii="Sitka Display" w:hAnsi="Sitka Display"/>
        </w:rPr>
        <w:t xml:space="preserve"> Tools</w:t>
      </w:r>
      <w:r w:rsidRPr="7F893F2D" w:rsidR="00930B68">
        <w:rPr>
          <w:rFonts w:ascii="Sitka Display" w:hAnsi="Sitka Display"/>
        </w:rPr>
        <w:t xml:space="preserve"> are shared with Membership</w:t>
      </w:r>
      <w:r w:rsidRPr="7F893F2D" w:rsidR="009C2FEC">
        <w:rPr>
          <w:rFonts w:ascii="Sitka Display" w:hAnsi="Sitka Display"/>
        </w:rPr>
        <w:t xml:space="preserve">. </w:t>
      </w:r>
    </w:p>
    <w:p w:rsidR="00773524" w:rsidP="004210FC" w:rsidRDefault="00930B68" w14:paraId="0B453398" w14:textId="77777777">
      <w:pPr>
        <w:spacing w:line="288" w:lineRule="auto"/>
        <w:ind w:left="3" w:right="0" w:firstLine="0"/>
        <w:rPr>
          <w:rFonts w:ascii="Sitka Display" w:hAnsi="Sitka Display"/>
          <w:b/>
          <w:i/>
          <w:szCs w:val="21"/>
        </w:rPr>
      </w:pPr>
      <w:r w:rsidRPr="000B7617">
        <w:rPr>
          <w:rFonts w:ascii="Sitka Display" w:hAnsi="Sitka Display"/>
          <w:b/>
          <w:i/>
          <w:szCs w:val="21"/>
        </w:rPr>
        <w:t xml:space="preserve"> </w:t>
      </w:r>
    </w:p>
    <w:p w:rsidRPr="000B7617" w:rsidR="002B1631" w:rsidP="004210FC" w:rsidRDefault="00000000" w14:paraId="28687DE6" w14:textId="5594A03C">
      <w:pPr>
        <w:spacing w:line="288" w:lineRule="auto"/>
        <w:ind w:left="3" w:right="0" w:firstLine="0"/>
        <w:rPr>
          <w:rFonts w:ascii="Sitka Display" w:hAnsi="Sitka Display"/>
          <w:szCs w:val="21"/>
        </w:rPr>
      </w:pPr>
      <w:r>
        <w:rPr>
          <w:rFonts w:ascii="Sitka Display" w:hAnsi="Sitka Display"/>
        </w:rPr>
        <w:pict w14:anchorId="021AB4BE">
          <v:rect id="_x0000_i1025" style="width:0;height:1.5pt" o:hr="t" o:hrstd="t" o:hralign="center" fillcolor="#a0a0a0" stroked="f"/>
        </w:pict>
      </w:r>
    </w:p>
    <w:p w:rsidRPr="000B7617" w:rsidR="002B1631" w:rsidP="004210FC" w:rsidRDefault="00CC513A" w14:paraId="4BB2AE08" w14:textId="7FF4C013">
      <w:pPr>
        <w:pStyle w:val="Heading1"/>
        <w:spacing w:after="5" w:line="288" w:lineRule="auto"/>
        <w:ind w:left="-2"/>
        <w:rPr>
          <w:rFonts w:ascii="Sitka Display" w:hAnsi="Sitka Display"/>
          <w:szCs w:val="21"/>
        </w:rPr>
      </w:pPr>
      <w:r>
        <w:rPr>
          <w:rFonts w:ascii="Sitka Display" w:hAnsi="Sitka Display"/>
          <w:szCs w:val="21"/>
        </w:rPr>
        <w:t>Renewal Projects</w:t>
      </w:r>
    </w:p>
    <w:p w:rsidR="0050083A" w:rsidP="6BE21DD3" w:rsidRDefault="00930B68" w14:paraId="172A9584" w14:textId="5D57F0BF">
      <w:pPr>
        <w:pStyle w:val="Normal"/>
        <w:shd w:val="clear" w:color="auto" w:fill="FFFFFF" w:themeFill="background1"/>
        <w:spacing w:before="100" w:beforeAutospacing="on" w:after="100" w:afterAutospacing="on" w:line="240" w:lineRule="auto"/>
        <w:ind w:left="120" w:right="0"/>
        <w:rPr>
          <w:rFonts w:ascii="Sitka Display" w:hAnsi="Sitka Display"/>
          <w:i w:val="1"/>
          <w:iCs w:val="1"/>
        </w:rPr>
      </w:pPr>
      <w:r w:rsidRPr="6BE21DD3" w:rsidR="00930B68">
        <w:rPr>
          <w:rFonts w:ascii="Sitka Display" w:hAnsi="Sitka Display"/>
        </w:rPr>
        <w:t xml:space="preserve">Each </w:t>
      </w:r>
      <w:r w:rsidRPr="6BE21DD3" w:rsidR="00705227">
        <w:rPr>
          <w:rFonts w:ascii="Sitka Display" w:hAnsi="Sitka Display"/>
        </w:rPr>
        <w:t>Renewal</w:t>
      </w:r>
      <w:r w:rsidRPr="6BE21DD3" w:rsidR="00930B68">
        <w:rPr>
          <w:rFonts w:ascii="Sitka Display" w:hAnsi="Sitka Display"/>
        </w:rPr>
        <w:t xml:space="preserve"> project completes a Rank </w:t>
      </w:r>
      <w:r w:rsidRPr="6BE21DD3" w:rsidR="00D43E5B">
        <w:rPr>
          <w:rFonts w:ascii="Sitka Display" w:hAnsi="Sitka Display"/>
        </w:rPr>
        <w:t>&amp;</w:t>
      </w:r>
      <w:r w:rsidRPr="6BE21DD3" w:rsidR="00930B68">
        <w:rPr>
          <w:rFonts w:ascii="Sitka Display" w:hAnsi="Sitka Display"/>
        </w:rPr>
        <w:t xml:space="preserve"> Review Application. </w:t>
      </w:r>
      <w:ins w:author="Mashama Lipscomb" w:date="2025-11-24T12:26:12.318Z" w:id="725103631">
        <w:r w:rsidRPr="6BE21DD3" w:rsidR="4BA2E896">
          <w:rPr>
            <w:rFonts w:ascii="Sitka Display" w:hAnsi="Sitka Display" w:eastAsia="Sitka Display" w:cs="Sitka Display"/>
            <w:noProof w:val="0"/>
            <w:sz w:val="21"/>
            <w:szCs w:val="21"/>
            <w:lang w:val="en-US"/>
          </w:rPr>
          <w:t xml:space="preserve">The Rank &amp; Review process consists of Part 1 (quantitative scoring based on HMIS data), Part 2 (qualitative narrative responses), and may include Part 3 if HUD priorities require additional scoring following NOFO release. </w:t>
        </w:r>
      </w:ins>
      <w:r w:rsidRPr="6BE21DD3" w:rsidR="00930B68">
        <w:rPr>
          <w:rFonts w:ascii="Sitka Display" w:hAnsi="Sitka Display"/>
        </w:rPr>
        <w:t xml:space="preserve">The </w:t>
      </w:r>
      <w:r w:rsidRPr="6BE21DD3" w:rsidR="3185880C">
        <w:rPr>
          <w:rFonts w:ascii="Sitka Display" w:hAnsi="Sitka Display"/>
        </w:rPr>
        <w:t>202</w:t>
      </w:r>
      <w:r w:rsidRPr="6BE21DD3" w:rsidR="32233E16">
        <w:rPr>
          <w:rFonts w:ascii="Sitka Display" w:hAnsi="Sitka Display"/>
        </w:rPr>
        <w:t>5</w:t>
      </w:r>
      <w:r w:rsidRPr="6BE21DD3" w:rsidR="3185880C">
        <w:rPr>
          <w:rFonts w:ascii="Sitka Display" w:hAnsi="Sitka Display"/>
        </w:rPr>
        <w:t xml:space="preserve"> </w:t>
      </w:r>
      <w:r w:rsidRPr="6BE21DD3" w:rsidR="00930B68">
        <w:rPr>
          <w:rFonts w:ascii="Sitka Display" w:hAnsi="Sitka Display"/>
        </w:rPr>
        <w:t>Rank</w:t>
      </w:r>
      <w:r w:rsidRPr="6BE21DD3" w:rsidR="00D43E5B">
        <w:rPr>
          <w:rFonts w:ascii="Sitka Display" w:hAnsi="Sitka Display"/>
        </w:rPr>
        <w:t xml:space="preserve"> &amp;</w:t>
      </w:r>
      <w:r w:rsidRPr="6BE21DD3" w:rsidR="002A4EC9">
        <w:rPr>
          <w:rFonts w:ascii="Sitka Display" w:hAnsi="Sitka Display"/>
        </w:rPr>
        <w:t xml:space="preserve"> </w:t>
      </w:r>
      <w:r w:rsidRPr="6BE21DD3" w:rsidR="00930B68">
        <w:rPr>
          <w:rFonts w:ascii="Sitka Display" w:hAnsi="Sitka Display"/>
        </w:rPr>
        <w:t xml:space="preserve">Review </w:t>
      </w:r>
      <w:r w:rsidRPr="6BE21DD3" w:rsidR="00EF113A">
        <w:rPr>
          <w:rFonts w:ascii="Sitka Display" w:hAnsi="Sitka Display"/>
        </w:rPr>
        <w:t xml:space="preserve">Renewal </w:t>
      </w:r>
      <w:r w:rsidRPr="6BE21DD3" w:rsidR="00930B68">
        <w:rPr>
          <w:rFonts w:ascii="Sitka Display" w:hAnsi="Sitka Display"/>
        </w:rPr>
        <w:t>Application process will occur in</w:t>
      </w:r>
      <w:r w:rsidRPr="6BE21DD3" w:rsidR="4DEA55EA">
        <w:rPr>
          <w:rFonts w:ascii="Sitka Display" w:hAnsi="Sitka Display"/>
        </w:rPr>
        <w:t xml:space="preserve"> two parts</w:t>
      </w:r>
      <w:r w:rsidRPr="6BE21DD3" w:rsidR="5C57784A">
        <w:rPr>
          <w:rFonts w:ascii="Sitka Display" w:hAnsi="Sitka Display"/>
        </w:rPr>
        <w:t>. Parts 1 &amp; 2 are distributed at the same time as one tool to all for</w:t>
      </w:r>
      <w:r w:rsidRPr="6BE21DD3" w:rsidR="00930B68">
        <w:rPr>
          <w:rFonts w:ascii="Sitka Display" w:hAnsi="Sitka Display"/>
        </w:rPr>
        <w:t xml:space="preserve"> adequate time to complete the full Rank </w:t>
      </w:r>
      <w:r w:rsidRPr="6BE21DD3" w:rsidR="00D43E5B">
        <w:rPr>
          <w:rFonts w:ascii="Sitka Display" w:hAnsi="Sitka Display"/>
        </w:rPr>
        <w:t xml:space="preserve">&amp; </w:t>
      </w:r>
      <w:r w:rsidRPr="6BE21DD3" w:rsidR="00930B68">
        <w:rPr>
          <w:rFonts w:ascii="Sitka Display" w:hAnsi="Sitka Display"/>
        </w:rPr>
        <w:t xml:space="preserve">Review Application. </w:t>
      </w:r>
      <w:r w:rsidRPr="6BE21DD3" w:rsidR="28C40CCB">
        <w:rPr>
          <w:rFonts w:ascii="Sitka Display" w:hAnsi="Sitka Display"/>
        </w:rPr>
        <w:t>An application must include responses to all questions as well as required data and/or attachments</w:t>
      </w:r>
      <w:r w:rsidRPr="6BE21DD3" w:rsidR="65890F06">
        <w:rPr>
          <w:rFonts w:ascii="Sitka Display" w:hAnsi="Sitka Display"/>
        </w:rPr>
        <w:t xml:space="preserve"> from the most recent project application and Calendar Year Annual Performance Report (APR) </w:t>
      </w:r>
      <w:r w:rsidRPr="6BE21DD3" w:rsidR="65890F06">
        <w:rPr>
          <w:rFonts w:ascii="Sitka Display" w:hAnsi="Sitka Display"/>
        </w:rPr>
        <w:t>in order to</w:t>
      </w:r>
      <w:r w:rsidRPr="6BE21DD3" w:rsidR="65890F06">
        <w:rPr>
          <w:rFonts w:ascii="Sitka Display" w:hAnsi="Sitka Display"/>
        </w:rPr>
        <w:t xml:space="preserve"> be considered completed</w:t>
      </w:r>
      <w:r w:rsidRPr="6BE21DD3" w:rsidR="779B3154">
        <w:rPr>
          <w:rFonts w:ascii="Sitka Display" w:hAnsi="Sitka Display"/>
        </w:rPr>
        <w:t>.</w:t>
      </w:r>
      <w:r w:rsidRPr="6BE21DD3" w:rsidR="779B3154">
        <w:rPr>
          <w:rFonts w:ascii="Sitka Display" w:hAnsi="Sitka Display"/>
        </w:rPr>
        <w:t xml:space="preserve"> All completed applications will be shared with </w:t>
      </w:r>
      <w:r w:rsidRPr="6BE21DD3" w:rsidR="001108F2">
        <w:rPr>
          <w:rFonts w:ascii="Sitka Display" w:hAnsi="Sitka Display"/>
          <w:i w:val="1"/>
          <w:iCs w:val="1"/>
        </w:rPr>
        <w:t>CARES of NY, Inc. by the stated deadline to be considered complete and sent to the Review Team.</w:t>
      </w:r>
    </w:p>
    <w:p w:rsidRPr="005318B6" w:rsidR="00E65B71" w:rsidP="4B3F85CD" w:rsidRDefault="00AF7C8A" w14:paraId="055D3E5F" w14:textId="0F726F7F">
      <w:pPr>
        <w:shd w:val="clear" w:color="auto" w:fill="FFFFFF" w:themeFill="background1"/>
        <w:spacing w:before="100" w:beforeAutospacing="1" w:after="100" w:afterAutospacing="1" w:line="240" w:lineRule="auto"/>
        <w:ind w:left="120" w:right="0"/>
        <w:rPr>
          <w:rFonts w:ascii="Sitka Display" w:hAnsi="Sitka Display"/>
        </w:rPr>
      </w:pPr>
      <w:r w:rsidRPr="005318B6">
        <w:rPr>
          <w:rFonts w:ascii="Sitka Display" w:hAnsi="Sitka Display"/>
        </w:rPr>
        <w:t>Applications that are submitted after the deadline</w:t>
      </w:r>
      <w:r w:rsidRPr="005318B6" w:rsidR="00A11058">
        <w:rPr>
          <w:rFonts w:ascii="Sitka Display" w:hAnsi="Sitka Display"/>
        </w:rPr>
        <w:t xml:space="preserve"> and/or submitted incomplete</w:t>
      </w:r>
      <w:r w:rsidRPr="005318B6">
        <w:rPr>
          <w:rFonts w:ascii="Sitka Display" w:hAnsi="Sitka Display"/>
        </w:rPr>
        <w:t xml:space="preserve"> will automatically receive a </w:t>
      </w:r>
      <w:r w:rsidRPr="005318B6" w:rsidR="003B1417">
        <w:rPr>
          <w:rFonts w:ascii="Sitka Display" w:hAnsi="Sitka Display"/>
        </w:rPr>
        <w:t>5-point</w:t>
      </w:r>
      <w:r w:rsidRPr="005318B6">
        <w:rPr>
          <w:rFonts w:ascii="Sitka Display" w:hAnsi="Sitka Display"/>
        </w:rPr>
        <w:t xml:space="preserve"> deduction on their </w:t>
      </w:r>
      <w:r w:rsidRPr="005318B6" w:rsidR="00B579A1">
        <w:rPr>
          <w:rFonts w:ascii="Sitka Display" w:hAnsi="Sitka Display"/>
        </w:rPr>
        <w:t xml:space="preserve">overall </w:t>
      </w:r>
      <w:r w:rsidRPr="005318B6">
        <w:rPr>
          <w:rFonts w:ascii="Sitka Display" w:hAnsi="Sitka Display"/>
        </w:rPr>
        <w:t>score.</w:t>
      </w:r>
      <w:r>
        <w:rPr>
          <w:rFonts w:ascii="Sitka Display" w:hAnsi="Sitka Display"/>
        </w:rPr>
        <w:t xml:space="preserve"> </w:t>
      </w:r>
    </w:p>
    <w:p w:rsidRPr="000B7617" w:rsidR="0050083A" w:rsidRDefault="0050083A" w14:paraId="044EA3E9" w14:textId="4F07ABD3">
      <w:pPr>
        <w:shd w:val="clear" w:color="auto" w:fill="FFFFFF" w:themeFill="background1"/>
        <w:spacing w:beforeAutospacing="1" w:afterAutospacing="1" w:line="240" w:lineRule="auto"/>
        <w:ind w:left="120" w:right="0"/>
        <w:rPr>
          <w:rFonts w:ascii="Sitka Display" w:hAnsi="Sitka Display" w:eastAsia="Times New Roman" w:cs="Segoe UI"/>
          <w:color w:val="242424"/>
        </w:rPr>
      </w:pPr>
      <w:r w:rsidRPr="7F893F2D">
        <w:rPr>
          <w:rFonts w:ascii="Sitka Display" w:hAnsi="Sitka Display"/>
          <w:i/>
          <w:iCs/>
        </w:rPr>
        <w:t>*</w:t>
      </w:r>
      <w:r w:rsidRPr="7F893F2D" w:rsidR="00AB0D26">
        <w:rPr>
          <w:rFonts w:ascii="Sitka Display" w:hAnsi="Sitka Display"/>
          <w:i/>
          <w:iCs/>
        </w:rPr>
        <w:t xml:space="preserve"> </w:t>
      </w:r>
      <w:r w:rsidRPr="7F893F2D" w:rsidR="00AB0D26">
        <w:rPr>
          <w:rFonts w:ascii="Sitka Display" w:hAnsi="Sitka Display"/>
        </w:rPr>
        <w:t xml:space="preserve">Please Note: </w:t>
      </w:r>
      <w:r w:rsidRPr="7F893F2D" w:rsidR="00437815">
        <w:rPr>
          <w:rFonts w:ascii="Sitka Display" w:hAnsi="Sitka Display" w:eastAsia="Times New Roman" w:cs="Segoe UI"/>
          <w:color w:val="242424"/>
        </w:rPr>
        <w:t>C</w:t>
      </w:r>
      <w:r w:rsidRPr="7F893F2D" w:rsidR="2EFAC6D5">
        <w:rPr>
          <w:rFonts w:ascii="Sitka Display" w:hAnsi="Sitka Display" w:eastAsia="Times New Roman" w:cs="Segoe UI"/>
          <w:color w:val="242424"/>
        </w:rPr>
        <w:t xml:space="preserve">oordinated </w:t>
      </w:r>
      <w:r w:rsidRPr="7F893F2D" w:rsidR="00437815">
        <w:rPr>
          <w:rFonts w:ascii="Sitka Display" w:hAnsi="Sitka Display" w:eastAsia="Times New Roman" w:cs="Segoe UI"/>
          <w:color w:val="242424"/>
        </w:rPr>
        <w:t>E</w:t>
      </w:r>
      <w:r w:rsidRPr="7F893F2D" w:rsidR="78D5FC2D">
        <w:rPr>
          <w:rFonts w:ascii="Sitka Display" w:hAnsi="Sitka Display" w:eastAsia="Times New Roman" w:cs="Segoe UI"/>
          <w:color w:val="242424"/>
        </w:rPr>
        <w:t>ntry</w:t>
      </w:r>
      <w:r w:rsidRPr="7F893F2D" w:rsidR="00437815">
        <w:rPr>
          <w:rFonts w:ascii="Sitka Display" w:hAnsi="Sitka Display" w:eastAsia="Times New Roman" w:cs="Segoe UI"/>
          <w:color w:val="242424"/>
        </w:rPr>
        <w:t>, Planning, HMIS</w:t>
      </w:r>
      <w:r w:rsidRPr="7F893F2D" w:rsidR="00FE44B3">
        <w:rPr>
          <w:rFonts w:ascii="Sitka Display" w:hAnsi="Sitka Display" w:eastAsia="Times New Roman" w:cs="Segoe UI"/>
          <w:color w:val="242424"/>
        </w:rPr>
        <w:t xml:space="preserve"> projects, and Renewal Projects with less than one </w:t>
      </w:r>
      <w:r w:rsidRPr="00680D64" w:rsidR="06198FCD">
        <w:rPr>
          <w:rFonts w:ascii="Sitka Display" w:hAnsi="Sitka Display"/>
        </w:rPr>
        <w:t>federal fiscal</w:t>
      </w:r>
      <w:r w:rsidRPr="7F893F2D" w:rsidR="00FE44B3">
        <w:rPr>
          <w:rFonts w:ascii="Sitka Display" w:hAnsi="Sitka Display" w:eastAsia="Times New Roman" w:cs="Segoe UI"/>
          <w:color w:val="242424"/>
        </w:rPr>
        <w:t xml:space="preserve"> year’s </w:t>
      </w:r>
      <w:r w:rsidRPr="7F893F2D" w:rsidR="52B02B4F">
        <w:rPr>
          <w:rFonts w:ascii="Sitka Display" w:hAnsi="Sitka Display" w:eastAsia="Times New Roman" w:cs="Segoe UI"/>
          <w:color w:val="242424"/>
        </w:rPr>
        <w:t xml:space="preserve">(Oct. 1 – Sept. 30) </w:t>
      </w:r>
      <w:r w:rsidRPr="7F893F2D" w:rsidR="00FE44B3">
        <w:rPr>
          <w:rFonts w:ascii="Sitka Display" w:hAnsi="Sitka Display" w:eastAsia="Times New Roman" w:cs="Segoe UI"/>
          <w:color w:val="242424"/>
        </w:rPr>
        <w:t>worth of data at the time of the annual Rank &amp; Review process</w:t>
      </w:r>
      <w:r w:rsidRPr="7F893F2D" w:rsidR="00437815">
        <w:rPr>
          <w:rFonts w:ascii="Sitka Display" w:hAnsi="Sitka Display" w:eastAsia="Times New Roman" w:cs="Segoe UI"/>
          <w:color w:val="242424"/>
        </w:rPr>
        <w:t xml:space="preserve"> are not </w:t>
      </w:r>
      <w:r w:rsidRPr="7F893F2D" w:rsidR="70149660">
        <w:rPr>
          <w:rFonts w:ascii="Sitka Display" w:hAnsi="Sitka Display" w:eastAsia="Times New Roman" w:cs="Segoe UI"/>
          <w:color w:val="242424"/>
        </w:rPr>
        <w:t xml:space="preserve">required </w:t>
      </w:r>
      <w:r w:rsidRPr="7F893F2D" w:rsidR="00437815">
        <w:rPr>
          <w:rFonts w:ascii="Sitka Display" w:hAnsi="Sitka Display" w:eastAsia="Times New Roman" w:cs="Segoe UI"/>
          <w:color w:val="242424"/>
        </w:rPr>
        <w:t xml:space="preserve">to fill out a renewal application. </w:t>
      </w:r>
    </w:p>
    <w:p w:rsidRPr="000B7617" w:rsidR="009C21E6" w:rsidP="00E357C5" w:rsidRDefault="009C21E6" w14:paraId="22D9A63C" w14:textId="77777777">
      <w:pPr>
        <w:spacing w:line="288" w:lineRule="auto"/>
        <w:ind w:left="0" w:right="12" w:firstLine="0"/>
        <w:rPr>
          <w:rFonts w:ascii="Sitka Display" w:hAnsi="Sitka Display"/>
          <w:szCs w:val="21"/>
        </w:rPr>
      </w:pPr>
    </w:p>
    <w:p w:rsidRPr="000B7617" w:rsidR="00895528" w:rsidP="00895528" w:rsidRDefault="000F195A" w14:paraId="21122AF2" w14:textId="02D0F57B">
      <w:pPr>
        <w:rPr>
          <w:rFonts w:ascii="Sitka Display" w:hAnsi="Sitka Display"/>
        </w:rPr>
      </w:pPr>
      <w:r w:rsidRPr="4B3F85CD">
        <w:rPr>
          <w:rFonts w:ascii="Sitka Display" w:hAnsi="Sitka Display"/>
          <w:b/>
          <w:bCs/>
        </w:rPr>
        <w:t xml:space="preserve">Part </w:t>
      </w:r>
      <w:r w:rsidRPr="4B3F85CD" w:rsidR="00930B68">
        <w:rPr>
          <w:rFonts w:ascii="Sitka Display" w:hAnsi="Sitka Display"/>
          <w:b/>
          <w:bCs/>
        </w:rPr>
        <w:t>1</w:t>
      </w:r>
      <w:r w:rsidRPr="4B3F85CD" w:rsidR="00930B68">
        <w:rPr>
          <w:rFonts w:ascii="Sitka Display" w:hAnsi="Sitka Display"/>
        </w:rPr>
        <w:t xml:space="preserve"> </w:t>
      </w:r>
      <w:r w:rsidRPr="4B3F85CD" w:rsidR="00895528">
        <w:rPr>
          <w:rFonts w:ascii="Sitka Display" w:hAnsi="Sitka Display"/>
        </w:rPr>
        <w:t xml:space="preserve">focuses on project and system outcomes, using project data entered in HMIS and objective questions to “rate” projects.  The HMIS data used in Part 1 is from the previous HUD Fiscal Year (Oct 1 - Sep 30). This HMIS data used in Part 1 has been cleaned and reviewed for data quality errors when submitted to HUD for the Longitudinal Systems Analysis (LSA) report. </w:t>
      </w:r>
      <w:r w:rsidRPr="4B3F85CD" w:rsidR="555F4418">
        <w:rPr>
          <w:rFonts w:ascii="Sitka Display" w:hAnsi="Sitka Display"/>
        </w:rPr>
        <w:t xml:space="preserve">The tool will indicate where agencies can find data for relevant questions. Agencies will also receive a data attachment to assist in completing their application. </w:t>
      </w:r>
      <w:r w:rsidRPr="00E357C5" w:rsidR="555F4418">
        <w:rPr>
          <w:rFonts w:ascii="Sitka Display" w:hAnsi="Sitka Display"/>
        </w:rPr>
        <w:t xml:space="preserve">Data on this </w:t>
      </w:r>
      <w:r w:rsidRPr="00E357C5" w:rsidR="1404294A">
        <w:rPr>
          <w:rFonts w:ascii="Sitka Display" w:hAnsi="Sitka Display"/>
        </w:rPr>
        <w:t xml:space="preserve">attachment will be </w:t>
      </w:r>
      <w:r w:rsidRPr="00E357C5" w:rsidR="00602A4B">
        <w:rPr>
          <w:rFonts w:ascii="Sitka Display" w:hAnsi="Sitka Display"/>
        </w:rPr>
        <w:t>based on</w:t>
      </w:r>
      <w:r w:rsidRPr="00E357C5" w:rsidR="1404294A">
        <w:rPr>
          <w:rFonts w:ascii="Sitka Display" w:hAnsi="Sitka Display"/>
        </w:rPr>
        <w:t xml:space="preserve"> </w:t>
      </w:r>
      <w:r w:rsidRPr="00E357C5" w:rsidR="00F82148">
        <w:rPr>
          <w:rFonts w:ascii="Sitka Display" w:hAnsi="Sitka Display"/>
        </w:rPr>
        <w:t>the FY2</w:t>
      </w:r>
      <w:r w:rsidRPr="00E357C5" w:rsidR="00A55692">
        <w:rPr>
          <w:rFonts w:ascii="Sitka Display" w:hAnsi="Sitka Display"/>
        </w:rPr>
        <w:t>2 LSAs submitted in the beginning of the year</w:t>
      </w:r>
      <w:r w:rsidR="00E357C5">
        <w:rPr>
          <w:rFonts w:ascii="Sitka Display" w:hAnsi="Sitka Display"/>
        </w:rPr>
        <w:t>.</w:t>
      </w:r>
    </w:p>
    <w:p w:rsidRPr="000B7617" w:rsidR="00895528" w:rsidP="00895528" w:rsidRDefault="00895528" w14:paraId="29D9DDE0" w14:textId="77777777">
      <w:pPr>
        <w:rPr>
          <w:rFonts w:ascii="Sitka Display" w:hAnsi="Sitka Display"/>
        </w:rPr>
      </w:pPr>
    </w:p>
    <w:p w:rsidRPr="000B7617" w:rsidR="00895528" w:rsidP="00895528" w:rsidRDefault="00895528" w14:paraId="51063C03" w14:textId="75999BE1">
      <w:pPr>
        <w:rPr>
          <w:rFonts w:ascii="Sitka Display" w:hAnsi="Sitka Display"/>
        </w:rPr>
      </w:pPr>
      <w:r w:rsidRPr="4B3F85CD">
        <w:rPr>
          <w:rFonts w:ascii="Sitka Display" w:hAnsi="Sitka Display"/>
        </w:rPr>
        <w:t xml:space="preserve">If errors are identified </w:t>
      </w:r>
      <w:r w:rsidRPr="4B3F85CD" w:rsidR="00602A4B">
        <w:rPr>
          <w:rFonts w:ascii="Sitka Display" w:hAnsi="Sitka Display"/>
        </w:rPr>
        <w:t>in</w:t>
      </w:r>
      <w:r w:rsidRPr="4B3F85CD">
        <w:rPr>
          <w:rFonts w:ascii="Sitka Display" w:hAnsi="Sitka Display"/>
        </w:rPr>
        <w:t xml:space="preserve"> the Data Attachment, the agency must </w:t>
      </w:r>
      <w:r w:rsidRPr="4B3F85CD" w:rsidR="73569BE2">
        <w:rPr>
          <w:rFonts w:ascii="Sitka Display" w:hAnsi="Sitka Display"/>
        </w:rPr>
        <w:t xml:space="preserve">contact CARES by the deadline noted when the data attachment is released. </w:t>
      </w:r>
      <w:r w:rsidRPr="4B3F85CD">
        <w:rPr>
          <w:rFonts w:ascii="Sitka Display" w:hAnsi="Sitka Display"/>
        </w:rPr>
        <w:t xml:space="preserve">If the request is </w:t>
      </w:r>
      <w:r w:rsidRPr="4B3F85CD" w:rsidR="00BC7E4D">
        <w:rPr>
          <w:rFonts w:ascii="Sitka Display" w:hAnsi="Sitka Display"/>
        </w:rPr>
        <w:t>a calculation error</w:t>
      </w:r>
      <w:r w:rsidRPr="4B3F85CD">
        <w:rPr>
          <w:rFonts w:ascii="Sitka Display" w:hAnsi="Sitka Display"/>
        </w:rPr>
        <w:t xml:space="preserve">, CARES staff will correct the error and resubmit the Data Attachments for the agency’s review. </w:t>
      </w:r>
      <w:r w:rsidR="00602A4B">
        <w:rPr>
          <w:rFonts w:ascii="Sitka Display" w:hAnsi="Sitka Display"/>
        </w:rPr>
        <w:t xml:space="preserve">Note that scores for part 1 are </w:t>
      </w:r>
      <w:ins w:author="Mashama Lipscomb" w:date="2025-11-21T11:42:00Z" w:id="0">
        <w:r w:rsidRPr="00DE0C83" w:rsidR="00DE0C83">
          <w:rPr>
            <w:rFonts w:ascii="Sitka Display" w:hAnsi="Sitka Display"/>
            <w:u w:val="single"/>
          </w:rPr>
          <w:t>done by the agency completing the tool and</w:t>
        </w:r>
        <w:r w:rsidRPr="00DE0C83" w:rsidR="00DE0C83">
          <w:rPr>
            <w:rFonts w:ascii="Sitka Display" w:hAnsi="Sitka Display"/>
          </w:rPr>
          <w:t> </w:t>
        </w:r>
        <w:r w:rsidRPr="00DE0C83" w:rsidR="00DE0C83">
          <w:rPr>
            <w:rFonts w:ascii="Sitka Display" w:hAnsi="Sitka Display"/>
            <w:u w:val="single"/>
          </w:rPr>
          <w:t>verified</w:t>
        </w:r>
      </w:ins>
      <w:del w:author="Mashama Lipscomb" w:date="2025-11-21T11:42:00Z" w16du:dateUtc="2025-11-21T16:42:00Z" w:id="1">
        <w:r w:rsidDel="00DE0C83" w:rsidR="00602A4B">
          <w:rPr>
            <w:rFonts w:ascii="Sitka Display" w:hAnsi="Sitka Display"/>
          </w:rPr>
          <w:delText>calculated</w:delText>
        </w:r>
      </w:del>
      <w:r w:rsidR="00602A4B">
        <w:rPr>
          <w:rFonts w:ascii="Sitka Display" w:hAnsi="Sitka Display"/>
        </w:rPr>
        <w:t xml:space="preserve"> by CARES staff. </w:t>
      </w:r>
      <w:r w:rsidRPr="4B3F85CD">
        <w:rPr>
          <w:rFonts w:ascii="Sitka Display" w:hAnsi="Sitka Display"/>
        </w:rPr>
        <w:t xml:space="preserve"> </w:t>
      </w:r>
    </w:p>
    <w:p w:rsidRPr="000B7617" w:rsidR="00C3471D" w:rsidP="000B7617" w:rsidRDefault="00C3471D" w14:paraId="67E44BBC" w14:textId="77777777">
      <w:pPr>
        <w:spacing w:line="288" w:lineRule="auto"/>
        <w:ind w:left="0" w:right="12" w:firstLine="0"/>
        <w:rPr>
          <w:rFonts w:ascii="Sitka Display" w:hAnsi="Sitka Display"/>
        </w:rPr>
      </w:pPr>
    </w:p>
    <w:p w:rsidRPr="000B7617" w:rsidR="009C21E6" w:rsidP="00114C6E" w:rsidRDefault="009C21E6" w14:paraId="4A19924B" w14:textId="566DA90D">
      <w:pPr>
        <w:spacing w:line="288" w:lineRule="auto"/>
        <w:ind w:left="0" w:right="12" w:firstLine="0"/>
        <w:rPr>
          <w:rFonts w:ascii="Sitka Display" w:hAnsi="Sitka Display"/>
          <w:b/>
          <w:bCs/>
          <w:szCs w:val="21"/>
        </w:rPr>
      </w:pPr>
    </w:p>
    <w:p w:rsidRPr="000B7617" w:rsidR="002B1631" w:rsidP="4B3F85CD" w:rsidRDefault="000F195A" w14:paraId="2F59161E" w14:textId="4501CB98">
      <w:pPr>
        <w:spacing w:line="288" w:lineRule="auto"/>
        <w:ind w:right="12"/>
        <w:rPr>
          <w:rFonts w:ascii="Sitka Display" w:hAnsi="Sitka Display"/>
        </w:rPr>
      </w:pPr>
      <w:r w:rsidRPr="7F893F2D">
        <w:rPr>
          <w:rFonts w:ascii="Sitka Display" w:hAnsi="Sitka Display"/>
          <w:b/>
          <w:bCs/>
        </w:rPr>
        <w:lastRenderedPageBreak/>
        <w:t xml:space="preserve">Part </w:t>
      </w:r>
      <w:r w:rsidRPr="7F893F2D" w:rsidR="00930B68">
        <w:rPr>
          <w:rFonts w:ascii="Sitka Display" w:hAnsi="Sitka Display"/>
          <w:b/>
          <w:bCs/>
        </w:rPr>
        <w:t>2</w:t>
      </w:r>
      <w:r w:rsidRPr="7F893F2D" w:rsidR="00930B68">
        <w:rPr>
          <w:rFonts w:ascii="Sitka Display" w:hAnsi="Sitka Display"/>
        </w:rPr>
        <w:t xml:space="preserve"> </w:t>
      </w:r>
      <w:r w:rsidRPr="7F893F2D" w:rsidR="60EFA795">
        <w:rPr>
          <w:rFonts w:ascii="Sitka Display" w:hAnsi="Sitka Display"/>
        </w:rPr>
        <w:t>focuses on qualitative project and system outcome data, which allows the project to explain unique circumstances that may affect</w:t>
      </w:r>
      <w:r w:rsidRPr="7F893F2D" w:rsidR="24F40F49">
        <w:rPr>
          <w:rFonts w:ascii="Sitka Display" w:hAnsi="Sitka Display"/>
        </w:rPr>
        <w:t xml:space="preserve"> project performance. Part 2 </w:t>
      </w:r>
      <w:r w:rsidRPr="7F893F2D" w:rsidR="00930B68">
        <w:rPr>
          <w:rFonts w:ascii="Sitka Display" w:hAnsi="Sitka Display"/>
        </w:rPr>
        <w:t>includes narrative</w:t>
      </w:r>
      <w:r w:rsidRPr="7F893F2D" w:rsidR="31FB8114">
        <w:rPr>
          <w:rFonts w:ascii="Sitka Display" w:hAnsi="Sitka Display"/>
        </w:rPr>
        <w:t xml:space="preserve"> questions to further evaluate the efficacy of each renewal project. Questions are derived from the </w:t>
      </w:r>
      <w:r w:rsidRPr="7F893F2D" w:rsidR="489DA21D">
        <w:rPr>
          <w:rFonts w:ascii="Sitka Display" w:hAnsi="Sitka Display"/>
        </w:rPr>
        <w:t>NOFO</w:t>
      </w:r>
      <w:r w:rsidRPr="7F893F2D" w:rsidR="31FB8114">
        <w:rPr>
          <w:rFonts w:ascii="Sitka Display" w:hAnsi="Sitka Display"/>
        </w:rPr>
        <w:t xml:space="preserve"> committee based on HUD </w:t>
      </w:r>
      <w:r w:rsidRPr="7F893F2D" w:rsidR="002F362C">
        <w:rPr>
          <w:rFonts w:ascii="Sitka Display" w:hAnsi="Sitka Display"/>
        </w:rPr>
        <w:t xml:space="preserve">and local </w:t>
      </w:r>
      <w:r w:rsidRPr="7F893F2D" w:rsidR="31FB8114">
        <w:rPr>
          <w:rFonts w:ascii="Sitka Display" w:hAnsi="Sitka Display"/>
        </w:rPr>
        <w:t>prioritie</w:t>
      </w:r>
      <w:r w:rsidRPr="7F893F2D" w:rsidR="00D52CAE">
        <w:rPr>
          <w:rFonts w:ascii="Sitka Display" w:hAnsi="Sitka Display"/>
        </w:rPr>
        <w:t xml:space="preserve">s </w:t>
      </w:r>
      <w:del w:author="Mashama Lipscomb" w:date="2025-11-21T11:43:00Z" w16du:dateUtc="2025-11-21T16:43:00Z" w:id="2">
        <w:r w:rsidRPr="7F893F2D" w:rsidDel="00EE443F" w:rsidR="00D52CAE">
          <w:rPr>
            <w:rFonts w:ascii="Sitka Display" w:hAnsi="Sitka Display"/>
          </w:rPr>
          <w:delText xml:space="preserve">and </w:delText>
        </w:r>
        <w:r w:rsidRPr="7F893F2D" w:rsidDel="00EE443F" w:rsidR="6A55E82D">
          <w:rPr>
            <w:rFonts w:ascii="Sitka Display" w:hAnsi="Sitka Display"/>
          </w:rPr>
          <w:delText>are</w:delText>
        </w:r>
        <w:r w:rsidRPr="7F893F2D" w:rsidDel="00EE443F" w:rsidR="00D52CAE">
          <w:rPr>
            <w:rFonts w:ascii="Sitka Display" w:hAnsi="Sitka Display"/>
          </w:rPr>
          <w:delText xml:space="preserve"> reviewed by the Regional Racial Justice Advisory Committee to ensure that </w:delText>
        </w:r>
        <w:r w:rsidRPr="7F893F2D" w:rsidDel="00EE443F" w:rsidR="00773524">
          <w:rPr>
            <w:rFonts w:ascii="Sitka Display" w:hAnsi="Sitka Display"/>
          </w:rPr>
          <w:delText>the tool is equitable and inclusive.</w:delText>
        </w:r>
        <w:r w:rsidRPr="7F893F2D" w:rsidDel="00EE443F" w:rsidR="007D7C26">
          <w:rPr>
            <w:rFonts w:ascii="Sitka Display" w:hAnsi="Sitka Display"/>
          </w:rPr>
          <w:delText xml:space="preserve"> </w:delText>
        </w:r>
      </w:del>
      <w:r w:rsidRPr="7F893F2D" w:rsidR="007D7C26">
        <w:rPr>
          <w:rFonts w:ascii="Sitka Display" w:hAnsi="Sitka Display"/>
        </w:rPr>
        <w:t>Part 2 is intended to allow agencies to explain unique circumstances which may affect project performance</w:t>
      </w:r>
      <w:r w:rsidRPr="7F893F2D" w:rsidR="00602A4B">
        <w:rPr>
          <w:rFonts w:ascii="Sitka Display" w:hAnsi="Sitka Display"/>
        </w:rPr>
        <w:t>.</w:t>
      </w:r>
      <w:r w:rsidRPr="7F893F2D" w:rsidR="00773524">
        <w:rPr>
          <w:rFonts w:ascii="Sitka Display" w:hAnsi="Sitka Display"/>
        </w:rPr>
        <w:t xml:space="preserve"> </w:t>
      </w:r>
      <w:r w:rsidRPr="7F893F2D" w:rsidR="79BD3246">
        <w:rPr>
          <w:rFonts w:ascii="Sitka Display" w:hAnsi="Sitka Display"/>
        </w:rPr>
        <w:t xml:space="preserve"> Questions on part 2 are scored by the external review team</w:t>
      </w:r>
      <w:r w:rsidRPr="7F893F2D" w:rsidR="00773524">
        <w:rPr>
          <w:rFonts w:ascii="Sitka Display" w:hAnsi="Sitka Display"/>
        </w:rPr>
        <w:t>.</w:t>
      </w:r>
      <w:r w:rsidRPr="7F893F2D" w:rsidR="009C2FEC">
        <w:rPr>
          <w:rFonts w:ascii="Sitka Display" w:hAnsi="Sitka Display"/>
        </w:rPr>
        <w:t xml:space="preserve"> </w:t>
      </w:r>
      <w:r w:rsidRPr="7F893F2D" w:rsidR="4B079AF6">
        <w:rPr>
          <w:rFonts w:ascii="Sitka Display" w:hAnsi="Sitka Display"/>
        </w:rPr>
        <w:t xml:space="preserve">Scores will be determined by averaging the scores provided by </w:t>
      </w:r>
      <w:proofErr w:type="gramStart"/>
      <w:r w:rsidRPr="7F893F2D" w:rsidR="4B079AF6">
        <w:rPr>
          <w:rFonts w:ascii="Sitka Display" w:hAnsi="Sitka Display"/>
        </w:rPr>
        <w:t>all of</w:t>
      </w:r>
      <w:proofErr w:type="gramEnd"/>
      <w:r w:rsidRPr="7F893F2D" w:rsidR="4B079AF6">
        <w:rPr>
          <w:rFonts w:ascii="Sitka Display" w:hAnsi="Sitka Display"/>
        </w:rPr>
        <w:t xml:space="preserve"> the reviewers. </w:t>
      </w:r>
    </w:p>
    <w:p w:rsidRPr="000B7617" w:rsidR="009C21E6" w:rsidP="4B3F85CD" w:rsidRDefault="009C21E6" w14:paraId="1E4E9D9A" w14:textId="77777777">
      <w:pPr>
        <w:pStyle w:val="ListParagraph"/>
        <w:spacing w:line="288" w:lineRule="auto"/>
        <w:rPr>
          <w:rFonts w:ascii="Sitka Display" w:hAnsi="Sitka Display"/>
        </w:rPr>
      </w:pPr>
    </w:p>
    <w:p w:rsidR="44AB121E" w:rsidP="00816DC9" w:rsidRDefault="44AB121E" w14:paraId="72F25E41" w14:textId="347BBFAC">
      <w:pPr>
        <w:pStyle w:val="ListParagraph"/>
        <w:spacing w:line="288" w:lineRule="auto"/>
        <w:ind w:left="11" w:firstLine="0"/>
        <w:rPr>
          <w:rFonts w:ascii="Sitka Display" w:hAnsi="Sitka Display"/>
        </w:rPr>
      </w:pPr>
      <w:del w:author="Mashama Lipscomb" w:date="2025-11-21T12:29:00Z" w16du:dateUtc="2025-11-21T17:29:00Z" w:id="3">
        <w:r w:rsidRPr="4B3F85CD" w:rsidDel="00A560CE">
          <w:rPr>
            <w:rFonts w:ascii="Sitka Display" w:hAnsi="Sitka Display"/>
            <w:b/>
            <w:bCs/>
          </w:rPr>
          <w:delText>An o</w:delText>
        </w:r>
        <w:r w:rsidRPr="00816DC9" w:rsidDel="00A560CE">
          <w:rPr>
            <w:rFonts w:ascii="Sitka Display" w:hAnsi="Sitka Display"/>
            <w:b/>
            <w:bCs/>
          </w:rPr>
          <w:delText xml:space="preserve">ptional </w:delText>
        </w:r>
      </w:del>
      <w:r w:rsidRPr="00816DC9">
        <w:rPr>
          <w:rFonts w:ascii="Sitka Display" w:hAnsi="Sitka Display"/>
          <w:b/>
          <w:bCs/>
        </w:rPr>
        <w:t>Part 3</w:t>
      </w:r>
      <w:r w:rsidRPr="4B3F85CD">
        <w:rPr>
          <w:rFonts w:ascii="Sitka Display" w:hAnsi="Sitka Display"/>
          <w:b/>
          <w:bCs/>
        </w:rPr>
        <w:t xml:space="preserve"> form </w:t>
      </w:r>
      <w:r w:rsidRPr="00816DC9">
        <w:rPr>
          <w:rFonts w:ascii="Sitka Display" w:hAnsi="Sitka Display"/>
        </w:rPr>
        <w:t xml:space="preserve">may be released </w:t>
      </w:r>
      <w:r w:rsidRPr="4B3F85CD">
        <w:rPr>
          <w:rFonts w:ascii="Sitka Display" w:hAnsi="Sitka Display"/>
        </w:rPr>
        <w:t xml:space="preserve">following the release of the annual NOFO </w:t>
      </w:r>
      <w:r w:rsidRPr="4B3F85CD" w:rsidR="00773524">
        <w:rPr>
          <w:rFonts w:ascii="Sitka Display" w:hAnsi="Sitka Display"/>
        </w:rPr>
        <w:t>for</w:t>
      </w:r>
      <w:r w:rsidRPr="4B3F85CD">
        <w:rPr>
          <w:rFonts w:ascii="Sitka Display" w:hAnsi="Sitka Display"/>
        </w:rPr>
        <w:t xml:space="preserve"> the CoC to </w:t>
      </w:r>
      <w:r w:rsidRPr="4B3F85CD" w:rsidR="4FF2D8DE">
        <w:rPr>
          <w:rFonts w:ascii="Sitka Display" w:hAnsi="Sitka Display"/>
        </w:rPr>
        <w:t xml:space="preserve">demonstrate the incorporation of HUD priorities into our annual Rank &amp; Review process. If there are no significant HUD priorities identified or all major priorities are addressed in Part 1 and Part 2, this form will not be released. </w:t>
      </w:r>
    </w:p>
    <w:p w:rsidR="4B3F85CD" w:rsidP="4B3F85CD" w:rsidRDefault="4B3F85CD" w14:paraId="74F6CF72" w14:textId="6767D1DD">
      <w:pPr>
        <w:pStyle w:val="ListParagraph"/>
        <w:spacing w:line="288" w:lineRule="auto"/>
        <w:ind w:left="11" w:firstLine="0"/>
        <w:rPr>
          <w:rFonts w:ascii="Sitka Display" w:hAnsi="Sitka Display"/>
        </w:rPr>
      </w:pPr>
    </w:p>
    <w:p w:rsidRPr="00680D64" w:rsidR="267C6DB1" w:rsidP="7F893F2D" w:rsidRDefault="267C6DB1" w14:paraId="653798F0" w14:textId="55EB5112">
      <w:pPr>
        <w:spacing w:line="288" w:lineRule="auto"/>
        <w:ind w:firstLine="0"/>
        <w:rPr>
          <w:rFonts w:ascii="Sitka Display" w:hAnsi="Sitka Display" w:eastAsia="Sitka Display" w:cs="Sitka Display"/>
        </w:rPr>
      </w:pPr>
      <w:r w:rsidRPr="00680D64">
        <w:rPr>
          <w:rFonts w:ascii="Sitka Display" w:hAnsi="Sitka Display" w:eastAsia="Sitka Display" w:cs="Sitka Display"/>
        </w:rPr>
        <w:t xml:space="preserve">The following renewal project types are exempt from the requirement to complete the Rank and Review Renewal Application: projects which fund only HMIS, Coordinated Entry, or Planning activities; as well as any newly created project without a full fiscal year of data.  See Project Ranking below for more information on how these projects are included in the final tiering.  </w:t>
      </w:r>
    </w:p>
    <w:p w:rsidR="4B3F85CD" w:rsidP="00602A4B" w:rsidRDefault="00000000" w14:paraId="07CF122B" w14:textId="1660C70A">
      <w:pPr>
        <w:spacing w:line="288" w:lineRule="auto"/>
        <w:ind w:left="0" w:right="12" w:firstLine="0"/>
        <w:rPr>
          <w:rFonts w:ascii="Sitka Display" w:hAnsi="Sitka Display"/>
        </w:rPr>
      </w:pPr>
      <w:r>
        <w:rPr>
          <w:rFonts w:ascii="Sitka Display" w:hAnsi="Sitka Display"/>
        </w:rPr>
        <w:pict w14:anchorId="19C0921E">
          <v:rect id="_x0000_i1026" style="width:0;height:1.5pt" o:hr="t" o:hrstd="t" o:hralign="center" fillcolor="#a0a0a0" stroked="f"/>
        </w:pict>
      </w:r>
    </w:p>
    <w:p w:rsidRPr="000B7617" w:rsidR="00A42D7B" w:rsidP="00D61CE1" w:rsidRDefault="00A42D7B" w14:paraId="15BAE7D1" w14:textId="23E845B6">
      <w:pPr>
        <w:pStyle w:val="Heading1"/>
        <w:spacing w:after="5" w:line="288" w:lineRule="auto"/>
        <w:ind w:left="11" w:firstLine="0"/>
        <w:rPr>
          <w:rFonts w:ascii="Sitka Display" w:hAnsi="Sitka Display"/>
        </w:rPr>
      </w:pPr>
      <w:r w:rsidRPr="4B3F85CD">
        <w:rPr>
          <w:rFonts w:ascii="Sitka Display" w:hAnsi="Sitka Display"/>
        </w:rPr>
        <w:t xml:space="preserve">New Projects </w:t>
      </w:r>
    </w:p>
    <w:p w:rsidRPr="000B7617" w:rsidR="00A42D7B" w:rsidP="00D61CE1" w:rsidRDefault="105B9FFD" w14:paraId="3E5BE83C" w14:textId="0DD6A204">
      <w:pPr>
        <w:spacing w:line="288" w:lineRule="auto"/>
        <w:ind w:right="12" w:firstLine="0"/>
        <w:rPr>
          <w:rFonts w:ascii="Sitka Display" w:hAnsi="Sitka Display"/>
        </w:rPr>
      </w:pPr>
      <w:r w:rsidRPr="7F893F2D">
        <w:rPr>
          <w:rFonts w:ascii="Sitka Display" w:hAnsi="Sitka Display"/>
        </w:rPr>
        <w:t xml:space="preserve">New projects are created through bonus funds or reallocated funds. </w:t>
      </w:r>
      <w:r w:rsidRPr="7F893F2D" w:rsidR="00A42D7B">
        <w:rPr>
          <w:rFonts w:ascii="Sitka Display" w:hAnsi="Sitka Display"/>
        </w:rPr>
        <w:t xml:space="preserve">A separate application is required for Bonus and Reallocated project proposals. If additional money becomes available through reallocation after the ranking </w:t>
      </w:r>
      <w:r w:rsidRPr="7F893F2D" w:rsidR="000B3F48">
        <w:rPr>
          <w:rFonts w:ascii="Sitka Display" w:hAnsi="Sitka Display"/>
        </w:rPr>
        <w:t>process, a</w:t>
      </w:r>
      <w:r w:rsidRPr="7F893F2D" w:rsidR="00A42D7B">
        <w:rPr>
          <w:rFonts w:ascii="Sitka Display" w:hAnsi="Sitka Display"/>
        </w:rPr>
        <w:t xml:space="preserve"> new project RFP </w:t>
      </w:r>
      <w:r w:rsidRPr="7F893F2D" w:rsidR="00A77EBB">
        <w:rPr>
          <w:rFonts w:ascii="Sitka Display" w:hAnsi="Sitka Display"/>
        </w:rPr>
        <w:t xml:space="preserve">may </w:t>
      </w:r>
      <w:r w:rsidRPr="7F893F2D" w:rsidR="00A42D7B">
        <w:rPr>
          <w:rFonts w:ascii="Sitka Display" w:hAnsi="Sitka Display"/>
        </w:rPr>
        <w:t>re-open. RFPs submitted during the second application process will automatically be ranked below projects from the first round</w:t>
      </w:r>
      <w:r w:rsidRPr="7F893F2D" w:rsidR="4B75BBDE">
        <w:rPr>
          <w:rFonts w:ascii="Sitka Display" w:hAnsi="Sitka Display"/>
        </w:rPr>
        <w:t xml:space="preserve"> in Tier 2</w:t>
      </w:r>
      <w:r w:rsidRPr="7F893F2D" w:rsidR="14FE5474">
        <w:rPr>
          <w:rFonts w:ascii="Sitka Display" w:hAnsi="Sitka Display"/>
        </w:rPr>
        <w:t>.</w:t>
      </w:r>
      <w:r w:rsidRPr="7F893F2D" w:rsidR="00A42D7B">
        <w:rPr>
          <w:rFonts w:ascii="Sitka Display" w:hAnsi="Sitka Display"/>
        </w:rPr>
        <w:t xml:space="preserve"> The Review Team reviews and scores all New/Bonus project applications submitted. </w:t>
      </w:r>
      <w:commentRangeStart w:id="4"/>
      <w:ins w:author="Mashama Lipscomb" w:date="2025-11-21T11:44:00Z" w:id="5">
        <w:r w:rsidRPr="00E011BA" w:rsidR="00E011BA">
          <w:rPr>
            <w:rFonts w:ascii="Sitka Display" w:hAnsi="Sitka Display"/>
            <w:u w:val="single"/>
          </w:rPr>
          <w:t>New project applications will be integrated into the ranking according to project type and the PH–TH–SSO rotational sequence</w:t>
        </w:r>
        <w:r w:rsidRPr="00E011BA" w:rsidR="00E011BA">
          <w:rPr>
            <w:rFonts w:ascii="Sitka Display" w:hAnsi="Sitka Display"/>
          </w:rPr>
          <w:t> </w:t>
        </w:r>
        <w:r w:rsidRPr="00E011BA" w:rsidR="00E011BA">
          <w:rPr>
            <w:rFonts w:ascii="Sitka Display" w:hAnsi="Sitka Display"/>
            <w:u w:val="single"/>
          </w:rPr>
          <w:t>(described below), then</w:t>
        </w:r>
      </w:ins>
      <w:ins w:author="Mashama Lipscomb" w:date="2025-11-21T12:28:00Z" w16du:dateUtc="2025-11-21T17:28:00Z" w:id="6">
        <w:commentRangeEnd w:id="4"/>
        <w:r w:rsidR="0050000B">
          <w:rPr>
            <w:rStyle w:val="CommentReference"/>
          </w:rPr>
          <w:commentReference w:id="4"/>
        </w:r>
      </w:ins>
      <w:del w:author="Mashama Lipscomb" w:date="2025-11-21T11:44:00Z" w16du:dateUtc="2025-11-21T16:44:00Z" w:id="7">
        <w:r w:rsidRPr="7F893F2D" w:rsidDel="00E011BA" w:rsidR="00A42D7B">
          <w:rPr>
            <w:rFonts w:ascii="Sitka Display" w:hAnsi="Sitka Display"/>
          </w:rPr>
          <w:delText>New project applications will be ranked,</w:delText>
        </w:r>
      </w:del>
      <w:r w:rsidRPr="7F893F2D" w:rsidR="00A42D7B">
        <w:rPr>
          <w:rFonts w:ascii="Sitka Display" w:hAnsi="Sitka Display"/>
        </w:rPr>
        <w:t xml:space="preserve"> approved by the </w:t>
      </w:r>
      <w:r w:rsidRPr="7F893F2D" w:rsidR="00AA74F0">
        <w:rPr>
          <w:rFonts w:ascii="Sitka Display" w:hAnsi="Sitka Display"/>
        </w:rPr>
        <w:t>Board,</w:t>
      </w:r>
      <w:r w:rsidRPr="7F893F2D" w:rsidR="00A42D7B">
        <w:rPr>
          <w:rFonts w:ascii="Sitka Display" w:hAnsi="Sitka Display"/>
        </w:rPr>
        <w:t xml:space="preserve"> and presented to Membership. The community’s goal is to apply for the maximum amount of available funds. The same appeals process that applies to Renewal applications applies to New/Bonus project applications.</w:t>
      </w:r>
      <w:r w:rsidRPr="7F893F2D" w:rsidR="00D61CE1">
        <w:rPr>
          <w:rFonts w:ascii="Sitka Display" w:hAnsi="Sitka Display"/>
        </w:rPr>
        <w:t xml:space="preserve"> New applicants (not currently CoC funded) will be invited to a recommended info session to discuss CoC funding requirements and program administration logistics before final scores are tallied. </w:t>
      </w:r>
    </w:p>
    <w:p w:rsidR="7F893F2D" w:rsidP="7F893F2D" w:rsidRDefault="7F893F2D" w14:paraId="3A38C10A" w14:textId="067EE043">
      <w:pPr>
        <w:spacing w:line="288" w:lineRule="auto"/>
        <w:ind w:right="12" w:firstLine="0"/>
        <w:rPr>
          <w:rFonts w:ascii="Sitka Display" w:hAnsi="Sitka Display"/>
        </w:rPr>
      </w:pPr>
    </w:p>
    <w:p w:rsidR="389E37A6" w:rsidP="7F893F2D" w:rsidRDefault="389E37A6" w14:paraId="1CFDFEB6" w14:textId="45603577">
      <w:pPr>
        <w:spacing w:line="288" w:lineRule="auto"/>
        <w:ind w:right="12" w:firstLine="0"/>
        <w:rPr>
          <w:rFonts w:ascii="Sitka Display" w:hAnsi="Sitka Display"/>
        </w:rPr>
      </w:pPr>
      <w:r w:rsidRPr="7F893F2D">
        <w:rPr>
          <w:rFonts w:ascii="Sitka Display" w:hAnsi="Sitka Display"/>
        </w:rPr>
        <w:t xml:space="preserve">In the event project applications initially receive the same score, it is the responsibility of the Review Team to reconsider scoring to break the tie. </w:t>
      </w:r>
    </w:p>
    <w:p w:rsidRPr="000B7617" w:rsidR="00A42D7B" w:rsidP="00A42D7B" w:rsidRDefault="00A42D7B" w14:paraId="66E91F2F" w14:textId="77777777">
      <w:pPr>
        <w:spacing w:line="288" w:lineRule="auto"/>
        <w:ind w:left="1" w:right="0" w:firstLine="0"/>
        <w:rPr>
          <w:rFonts w:ascii="Sitka Display" w:hAnsi="Sitka Display"/>
          <w:bCs/>
          <w:iCs/>
          <w:sz w:val="16"/>
          <w:szCs w:val="16"/>
        </w:rPr>
      </w:pPr>
      <w:r w:rsidRPr="000B7617">
        <w:rPr>
          <w:rFonts w:ascii="Sitka Display" w:hAnsi="Sitka Display"/>
          <w:bCs/>
          <w:iCs/>
          <w:sz w:val="16"/>
          <w:szCs w:val="16"/>
        </w:rPr>
        <w:t xml:space="preserve"> </w:t>
      </w:r>
    </w:p>
    <w:p w:rsidRPr="000B7617" w:rsidR="00A42D7B" w:rsidP="00A42D7B" w:rsidRDefault="00A42D7B" w14:paraId="185E42AA" w14:textId="77777777">
      <w:pPr>
        <w:pStyle w:val="Heading1"/>
        <w:spacing w:after="5" w:line="288" w:lineRule="auto"/>
        <w:ind w:left="360" w:firstLine="0"/>
        <w:rPr>
          <w:rFonts w:ascii="Sitka Display" w:hAnsi="Sitka Display"/>
          <w:szCs w:val="21"/>
        </w:rPr>
      </w:pPr>
      <w:r w:rsidRPr="000B7617">
        <w:rPr>
          <w:rFonts w:ascii="Sitka Display" w:hAnsi="Sitka Display"/>
          <w:szCs w:val="21"/>
        </w:rPr>
        <w:t xml:space="preserve">Bonus Projects </w:t>
      </w:r>
    </w:p>
    <w:p w:rsidR="00A42D7B" w:rsidP="2EAB0FEB" w:rsidRDefault="00A42D7B" w14:paraId="73303F82" w14:textId="7D3904B8">
      <w:pPr>
        <w:spacing w:line="288" w:lineRule="auto"/>
        <w:ind w:left="360" w:right="12" w:firstLine="0"/>
        <w:rPr>
          <w:rFonts w:ascii="Sitka Display" w:hAnsi="Sitka Display"/>
        </w:rPr>
      </w:pPr>
      <w:r w:rsidRPr="7F893F2D">
        <w:rPr>
          <w:rFonts w:ascii="Sitka Display" w:hAnsi="Sitka Display"/>
        </w:rPr>
        <w:t xml:space="preserve">Each year, HUD </w:t>
      </w:r>
      <w:r w:rsidRPr="7F893F2D">
        <w:rPr>
          <w:rFonts w:ascii="Sitka Display" w:hAnsi="Sitka Display"/>
          <w:i/>
          <w:iCs/>
        </w:rPr>
        <w:t>may</w:t>
      </w:r>
      <w:r w:rsidRPr="7F893F2D">
        <w:rPr>
          <w:rFonts w:ascii="Sitka Display" w:hAnsi="Sitka Display"/>
        </w:rPr>
        <w:t xml:space="preserve"> offer bonus funding and the </w:t>
      </w:r>
      <w:r w:rsidRPr="7F893F2D" w:rsidR="396A2809">
        <w:rPr>
          <w:rFonts w:ascii="Sitka Display" w:hAnsi="Sitka Display"/>
        </w:rPr>
        <w:t>NOFO</w:t>
      </w:r>
      <w:r w:rsidRPr="7F893F2D">
        <w:rPr>
          <w:rFonts w:ascii="Sitka Display" w:hAnsi="Sitka Display"/>
        </w:rPr>
        <w:t xml:space="preserve"> outlines how the funds may be spent. Bonus project proposals must fill an unmet need as noted within the CoC’s Strategic Plan or locally determined priorities.  Bonus applications will be ranked and approved by the Board and presented to Membership. The community’s goal is to apply for the maximum amount of available funding. The same appeals process that applies to Renewal applications applies to New/Bonus project applications. </w:t>
      </w:r>
    </w:p>
    <w:p w:rsidRPr="003116A4" w:rsidR="00816DC9" w:rsidP="2EAB0FEB" w:rsidRDefault="00816DC9" w14:paraId="4444E414" w14:textId="3938E7E0">
      <w:pPr>
        <w:spacing w:line="288" w:lineRule="auto"/>
        <w:ind w:left="360" w:right="12" w:firstLine="0"/>
        <w:rPr>
          <w:rFonts w:ascii="Sitka Display" w:hAnsi="Sitka Display"/>
          <w:i/>
          <w:iCs/>
        </w:rPr>
      </w:pPr>
      <w:r w:rsidRPr="003116A4">
        <w:rPr>
          <w:rFonts w:ascii="Sitka Display" w:hAnsi="Sitka Display"/>
          <w:i/>
          <w:iCs/>
        </w:rPr>
        <w:t xml:space="preserve">*Note that “Bonus Projects” encompasses all projects </w:t>
      </w:r>
      <w:r w:rsidRPr="003116A4" w:rsidR="003116A4">
        <w:rPr>
          <w:rFonts w:ascii="Sitka Display" w:hAnsi="Sitka Display"/>
          <w:i/>
          <w:iCs/>
        </w:rPr>
        <w:t>applied for with new funds, including DV Bonus and regular CoC bonus funding.</w:t>
      </w:r>
    </w:p>
    <w:p w:rsidRPr="000B7617" w:rsidR="00A42D7B" w:rsidP="00A42D7B" w:rsidRDefault="00A42D7B" w14:paraId="1D015092" w14:textId="77777777">
      <w:pPr>
        <w:spacing w:line="288" w:lineRule="auto"/>
        <w:ind w:left="360" w:right="0" w:firstLine="0"/>
        <w:rPr>
          <w:rFonts w:ascii="Sitka Display" w:hAnsi="Sitka Display"/>
          <w:sz w:val="16"/>
          <w:szCs w:val="16"/>
        </w:rPr>
      </w:pPr>
      <w:r w:rsidRPr="000B7617">
        <w:rPr>
          <w:rFonts w:ascii="Sitka Display" w:hAnsi="Sitka Display"/>
          <w:sz w:val="16"/>
          <w:szCs w:val="16"/>
        </w:rPr>
        <w:lastRenderedPageBreak/>
        <w:t xml:space="preserve"> </w:t>
      </w:r>
    </w:p>
    <w:p w:rsidRPr="000B7617" w:rsidR="00A42D7B" w:rsidP="00A42D7B" w:rsidRDefault="00A42D7B" w14:paraId="567CABB5" w14:textId="77777777">
      <w:pPr>
        <w:pStyle w:val="Heading1"/>
        <w:spacing w:after="5" w:line="288" w:lineRule="auto"/>
        <w:ind w:left="360" w:firstLine="0"/>
        <w:rPr>
          <w:rFonts w:ascii="Sitka Display" w:hAnsi="Sitka Display"/>
          <w:szCs w:val="21"/>
        </w:rPr>
      </w:pPr>
      <w:r w:rsidRPr="000B7617">
        <w:rPr>
          <w:rFonts w:ascii="Sitka Display" w:hAnsi="Sitka Display"/>
          <w:szCs w:val="21"/>
        </w:rPr>
        <w:t xml:space="preserve">Reallocation  </w:t>
      </w:r>
    </w:p>
    <w:p w:rsidR="00A42D7B" w:rsidP="00A42D7B" w:rsidRDefault="00A42D7B" w14:paraId="07D42137" w14:textId="345EF1F9">
      <w:pPr>
        <w:spacing w:line="288" w:lineRule="auto"/>
        <w:ind w:left="360" w:right="12" w:firstLine="0"/>
        <w:rPr>
          <w:rFonts w:ascii="Sitka Display" w:hAnsi="Sitka Display"/>
          <w:szCs w:val="21"/>
        </w:rPr>
      </w:pPr>
      <w:r w:rsidRPr="000B7617">
        <w:rPr>
          <w:rFonts w:ascii="Sitka Display" w:hAnsi="Sitka Display"/>
          <w:szCs w:val="21"/>
        </w:rPr>
        <w:t xml:space="preserve">Reallocation is the process by which the CoC shifts funds, in whole or in part, from existing eligible renewal grants to create new projects to fill an unmet need within the community, </w:t>
      </w:r>
      <w:ins w:author="Mashama Lipscomb" w:date="2025-11-21T11:45:00Z" w:id="8">
        <w:r w:rsidRPr="00E620D8" w:rsidR="00E620D8">
          <w:rPr>
            <w:rFonts w:ascii="Sitka Display" w:hAnsi="Sitka Display"/>
            <w:szCs w:val="21"/>
            <w:u w:val="single"/>
          </w:rPr>
          <w:t>such as balancing the types of projects available throughout the continuum.</w:t>
        </w:r>
      </w:ins>
      <w:del w:author="Mashama Lipscomb" w:date="2025-11-21T11:45:00Z" w16du:dateUtc="2025-11-21T16:45:00Z" w:id="9">
        <w:r w:rsidRPr="000B7617" w:rsidDel="00E620D8">
          <w:rPr>
            <w:rFonts w:ascii="Sitka Display" w:hAnsi="Sitka Display"/>
            <w:szCs w:val="21"/>
          </w:rPr>
          <w:delText>as noted within the Albany Strategic Plan.</w:delText>
        </w:r>
      </w:del>
      <w:r w:rsidRPr="000B7617">
        <w:rPr>
          <w:rFonts w:ascii="Sitka Display" w:hAnsi="Sitka Display"/>
          <w:szCs w:val="21"/>
        </w:rPr>
        <w:t xml:space="preserve"> Reallocation is one of the most important tools by which communities can make strategic improvements to their homeless services system. </w:t>
      </w:r>
    </w:p>
    <w:p w:rsidR="00FC62E2" w:rsidP="00A42D7B" w:rsidRDefault="00FC62E2" w14:paraId="22B0AF75" w14:textId="77777777">
      <w:pPr>
        <w:spacing w:line="288" w:lineRule="auto"/>
        <w:ind w:left="360" w:right="12" w:firstLine="0"/>
        <w:rPr>
          <w:rFonts w:ascii="Sitka Display" w:hAnsi="Sitka Display"/>
          <w:szCs w:val="21"/>
        </w:rPr>
      </w:pPr>
    </w:p>
    <w:p w:rsidRPr="000B7617" w:rsidR="00A42D7B" w:rsidP="18F73CA3" w:rsidRDefault="2F8AB369" w14:paraId="4DB93DCB" w14:textId="0ECC78E9">
      <w:pPr>
        <w:spacing w:line="288" w:lineRule="auto"/>
        <w:ind w:left="360" w:right="12" w:firstLine="0"/>
        <w:rPr>
          <w:rFonts w:ascii="Sitka Display" w:hAnsi="Sitka Display"/>
        </w:rPr>
      </w:pPr>
      <w:r w:rsidRPr="18F73CA3">
        <w:rPr>
          <w:rFonts w:ascii="Sitka Display" w:hAnsi="Sitka Display"/>
        </w:rPr>
        <w:t xml:space="preserve">The CoC determines candidates for reallocation due to low performance or less needed projects as a tool to make strategic improvements to the homeless system. The reallocation process starts with UFA Fiscal monitoring, as mandated by the UFA Standard Operating Procedure (SOP). The Fiscal Committee regularly reviews expenditure percentages &amp; SOP benchmarks to ensure all funds will be spent, identifies projects that have a history of inadequate financial mgmt. or recaptured funds, &amp; recommends reallocation of poor performing projects to the Board. The Review Team flags projects that a) demonstrate ongoing poor project performance outcomes and/or b) consistently score low on the Rank &amp; Review tool. The Board makes the final decision to reallocate funding to create a new high performing project by reviewing the project’s performance outcomes, populations served and the need for the project and shares its decision with CoC Membership. If a project is considered needed in the community (i.e. uniquely serves a hard-to-serve population), the Board works with the Collaborative Applicant to provide TA to address underperformance. If it is decided reallocation would be a better use of CoC funds to best serve homeless clients, funding is made available through the new project Rank &amp; Review process. A separate application is required for projects being developed with reallocated funds, and the proposed projects must fill an unmet need, as noted above.  Applications for these projects are accepted while renewal applications are submitted for rank and review.  </w:t>
      </w:r>
      <w:del w:author="Mashama Lipscomb" w:date="2025-11-21T11:46:00Z" w16du:dateUtc="2025-11-21T16:46:00Z" w:id="10">
        <w:r w:rsidRPr="18F73CA3" w:rsidDel="007E7E51">
          <w:rPr>
            <w:rFonts w:ascii="Sitka Display" w:hAnsi="Sitka Display"/>
          </w:rPr>
          <w:delText xml:space="preserve">Applications for new projects will be ranked separate from renewal projects, and the final ranking will be presented to the CoC Board for approval and shared with membership.  </w:delText>
        </w:r>
      </w:del>
    </w:p>
    <w:p w:rsidRPr="000B7617" w:rsidR="00A42D7B" w:rsidP="18F73CA3" w:rsidRDefault="00A42D7B" w14:paraId="11187DE4" w14:textId="2A09AD0C">
      <w:pPr>
        <w:spacing w:line="288" w:lineRule="auto"/>
        <w:ind w:left="360" w:right="12" w:firstLine="0"/>
        <w:rPr>
          <w:rFonts w:ascii="Sitka Display" w:hAnsi="Sitka Display"/>
        </w:rPr>
      </w:pPr>
    </w:p>
    <w:p w:rsidRPr="000B7617" w:rsidR="00A42D7B" w:rsidP="00A42D7B" w:rsidRDefault="00A42D7B" w14:paraId="73A24A4C" w14:textId="7B7337DB">
      <w:pPr>
        <w:spacing w:line="288" w:lineRule="auto"/>
        <w:ind w:left="360" w:right="12" w:firstLine="0"/>
        <w:rPr>
          <w:rFonts w:ascii="Sitka Display" w:hAnsi="Sitka Display"/>
        </w:rPr>
      </w:pPr>
      <w:r w:rsidRPr="1ECE5283">
        <w:rPr>
          <w:rFonts w:ascii="Sitka Display" w:hAnsi="Sitka Display"/>
        </w:rPr>
        <w:t xml:space="preserve">Project proposals developed with reallocated funds must fill an unmet need and submit a New/Bonus application. </w:t>
      </w:r>
      <w:ins w:author="Mashama Lipscomb" w:date="2025-11-21T11:46:00Z" w:id="11">
        <w:r w:rsidRPr="00B47A4D" w:rsidR="00B47A4D">
          <w:rPr>
            <w:rFonts w:ascii="Sitka Display" w:hAnsi="Sitka Display"/>
            <w:u w:val="single"/>
          </w:rPr>
          <w:t>Reallocated and Bonus applications will be evaluated alongside Renewal Projects within a unified competitive ranking process. Each project will be scored using the appropriate tool and placed in the overall PH–TH–SSO rotational sequence. Reallocated projects will receive additional points to support HUD’s intent to incentivize reallocation.</w:t>
        </w:r>
      </w:ins>
      <w:del w:author="Mashama Lipscomb" w:date="2025-11-21T11:46:00Z" w16du:dateUtc="2025-11-21T16:46:00Z" w:id="12">
        <w:r w:rsidRPr="1ECE5283" w:rsidDel="00B47A4D">
          <w:rPr>
            <w:rFonts w:ascii="Sitka Display" w:hAnsi="Sitka Display"/>
          </w:rPr>
          <w:delText>Agencies interested in applying for reallocated funds are required to interview with the Review Team. Applications for New/Bonus projects will be ranked separately from Renewal projects, and</w:delText>
        </w:r>
      </w:del>
      <w:r w:rsidRPr="1ECE5283">
        <w:rPr>
          <w:rFonts w:ascii="Sitka Display" w:hAnsi="Sitka Display"/>
        </w:rPr>
        <w:t xml:space="preserve"> </w:t>
      </w:r>
      <w:del w:author="Mashama Lipscomb" w:date="2025-11-21T11:46:00Z" w16du:dateUtc="2025-11-21T16:46:00Z" w:id="13">
        <w:r w:rsidRPr="1ECE5283" w:rsidDel="00B47A4D">
          <w:rPr>
            <w:rFonts w:ascii="Sitka Display" w:hAnsi="Sitka Display"/>
          </w:rPr>
          <w:delText>t</w:delText>
        </w:r>
      </w:del>
      <w:ins w:author="Mashama Lipscomb" w:date="2025-11-21T11:47:00Z" w16du:dateUtc="2025-11-21T16:47:00Z" w:id="14">
        <w:r w:rsidR="00B47A4D">
          <w:rPr>
            <w:rFonts w:ascii="Sitka Display" w:hAnsi="Sitka Display"/>
          </w:rPr>
          <w:t>T</w:t>
        </w:r>
      </w:ins>
      <w:r w:rsidRPr="1ECE5283">
        <w:rPr>
          <w:rFonts w:ascii="Sitka Display" w:hAnsi="Sitka Display"/>
        </w:rPr>
        <w:t xml:space="preserve">he final ranking will be approved by the Board presented to CoC Membership. </w:t>
      </w:r>
    </w:p>
    <w:p w:rsidRPr="000B7617" w:rsidR="002B1631" w:rsidP="004210FC" w:rsidRDefault="00000000" w14:paraId="5E7190F2" w14:textId="599D4B32">
      <w:pPr>
        <w:spacing w:line="288" w:lineRule="auto"/>
        <w:ind w:left="2" w:right="0" w:firstLine="0"/>
        <w:rPr>
          <w:rFonts w:ascii="Sitka Display" w:hAnsi="Sitka Display"/>
          <w:szCs w:val="21"/>
        </w:rPr>
      </w:pPr>
      <w:r>
        <w:rPr>
          <w:rFonts w:ascii="Sitka Display" w:hAnsi="Sitka Display"/>
        </w:rPr>
        <w:pict w14:anchorId="75E126E0">
          <v:rect id="_x0000_i1027" style="width:0;height:1.5pt" o:hr="t" o:hrstd="t" o:hralign="center" fillcolor="#a0a0a0" stroked="f"/>
        </w:pict>
      </w:r>
    </w:p>
    <w:p w:rsidRPr="000B7617" w:rsidR="002B1631" w:rsidP="004210FC" w:rsidRDefault="005E6087" w14:paraId="45D272A0" w14:textId="7B0730B9">
      <w:pPr>
        <w:pStyle w:val="Heading1"/>
        <w:spacing w:after="5" w:line="288" w:lineRule="auto"/>
        <w:ind w:left="-2"/>
        <w:rPr>
          <w:rFonts w:ascii="Sitka Display" w:hAnsi="Sitka Display"/>
          <w:szCs w:val="21"/>
        </w:rPr>
      </w:pPr>
      <w:r w:rsidRPr="000B7617">
        <w:rPr>
          <w:rFonts w:ascii="Sitka Display" w:hAnsi="Sitka Display"/>
          <w:szCs w:val="21"/>
        </w:rPr>
        <w:t>Review</w:t>
      </w:r>
      <w:r w:rsidRPr="000B7617" w:rsidR="00930B68">
        <w:rPr>
          <w:rFonts w:ascii="Sitka Display" w:hAnsi="Sitka Display"/>
          <w:szCs w:val="21"/>
        </w:rPr>
        <w:t xml:space="preserve"> Team</w:t>
      </w:r>
      <w:r w:rsidRPr="000B7617" w:rsidR="00930B68">
        <w:rPr>
          <w:rFonts w:ascii="Sitka Display" w:hAnsi="Sitka Display"/>
          <w:b w:val="0"/>
          <w:szCs w:val="21"/>
        </w:rPr>
        <w:t xml:space="preserve"> </w:t>
      </w:r>
    </w:p>
    <w:p w:rsidRPr="000B7617" w:rsidR="009C21E6" w:rsidP="4B3F85CD" w:rsidRDefault="00930B68" w14:paraId="17E6C7DA" w14:textId="0F7703FA">
      <w:pPr>
        <w:spacing w:line="288" w:lineRule="auto"/>
        <w:ind w:left="-3" w:right="12"/>
        <w:rPr>
          <w:rFonts w:ascii="Sitka Display" w:hAnsi="Sitka Display"/>
        </w:rPr>
      </w:pPr>
      <w:r w:rsidRPr="7F893F2D">
        <w:rPr>
          <w:rFonts w:ascii="Sitka Display" w:hAnsi="Sitka Display"/>
        </w:rPr>
        <w:t xml:space="preserve">Reviewers must be individuals from the community who are not </w:t>
      </w:r>
      <w:r w:rsidRPr="7F893F2D" w:rsidR="00DA1709">
        <w:rPr>
          <w:rFonts w:ascii="Sitka Display" w:hAnsi="Sitka Display"/>
        </w:rPr>
        <w:t>CoC-funded</w:t>
      </w:r>
      <w:r w:rsidRPr="7F893F2D">
        <w:rPr>
          <w:rFonts w:ascii="Sitka Display" w:hAnsi="Sitka Display"/>
        </w:rPr>
        <w:t xml:space="preserve"> or </w:t>
      </w:r>
      <w:r w:rsidRPr="7F893F2D" w:rsidR="009C21E6">
        <w:rPr>
          <w:rFonts w:ascii="Sitka Display" w:hAnsi="Sitka Display"/>
        </w:rPr>
        <w:t xml:space="preserve">from </w:t>
      </w:r>
      <w:r w:rsidRPr="7F893F2D">
        <w:rPr>
          <w:rFonts w:ascii="Sitka Display" w:hAnsi="Sitka Display"/>
        </w:rPr>
        <w:t>neighboring communities</w:t>
      </w:r>
      <w:r w:rsidRPr="7F893F2D" w:rsidR="00C638E6">
        <w:rPr>
          <w:rFonts w:ascii="Sitka Display" w:hAnsi="Sitka Display"/>
        </w:rPr>
        <w:t xml:space="preserve"> </w:t>
      </w:r>
      <w:r w:rsidRPr="7F893F2D" w:rsidR="002C284C">
        <w:rPr>
          <w:rFonts w:ascii="Sitka Display" w:hAnsi="Sitka Display"/>
        </w:rPr>
        <w:t>and</w:t>
      </w:r>
      <w:r w:rsidRPr="7F893F2D">
        <w:rPr>
          <w:rFonts w:ascii="Sitka Display" w:hAnsi="Sitka Display"/>
        </w:rPr>
        <w:t xml:space="preserve"> knowledgeable about the CoC process, </w:t>
      </w:r>
      <w:r w:rsidRPr="7F893F2D" w:rsidR="00AA74F0">
        <w:rPr>
          <w:rFonts w:ascii="Sitka Display" w:hAnsi="Sitka Display"/>
        </w:rPr>
        <w:t>services,</w:t>
      </w:r>
      <w:r w:rsidRPr="7F893F2D">
        <w:rPr>
          <w:rFonts w:ascii="Sitka Display" w:hAnsi="Sitka Display"/>
        </w:rPr>
        <w:t xml:space="preserve"> and providers</w:t>
      </w:r>
      <w:r w:rsidRPr="7F893F2D" w:rsidR="009C2FEC">
        <w:rPr>
          <w:rFonts w:ascii="Sitka Display" w:hAnsi="Sitka Display"/>
        </w:rPr>
        <w:t xml:space="preserve">. </w:t>
      </w:r>
      <w:r w:rsidRPr="7F893F2D">
        <w:rPr>
          <w:rFonts w:ascii="Sitka Display" w:hAnsi="Sitka Display"/>
        </w:rPr>
        <w:t xml:space="preserve">Review Team members are </w:t>
      </w:r>
      <w:r w:rsidRPr="7F893F2D" w:rsidR="007011A5">
        <w:rPr>
          <w:rFonts w:ascii="Sitka Display" w:hAnsi="Sitka Display"/>
        </w:rPr>
        <w:t xml:space="preserve">considered by the </w:t>
      </w:r>
      <w:r w:rsidRPr="7F893F2D" w:rsidR="45D4C6D1">
        <w:rPr>
          <w:rFonts w:ascii="Sitka Display" w:hAnsi="Sitka Display"/>
        </w:rPr>
        <w:t>NOFO</w:t>
      </w:r>
      <w:r w:rsidRPr="7F893F2D" w:rsidR="007011A5">
        <w:rPr>
          <w:rFonts w:ascii="Sitka Display" w:hAnsi="Sitka Display"/>
        </w:rPr>
        <w:t xml:space="preserve"> Committee and </w:t>
      </w:r>
      <w:r w:rsidRPr="7F893F2D" w:rsidR="00BB3FE7">
        <w:rPr>
          <w:rFonts w:ascii="Sitka Display" w:hAnsi="Sitka Display"/>
        </w:rPr>
        <w:t xml:space="preserve">invited </w:t>
      </w:r>
      <w:r w:rsidRPr="7F893F2D">
        <w:rPr>
          <w:rFonts w:ascii="Sitka Display" w:hAnsi="Sitka Display"/>
        </w:rPr>
        <w:t>by the Collaborative Applicant</w:t>
      </w:r>
      <w:r w:rsidRPr="7F893F2D" w:rsidR="009C21E6">
        <w:rPr>
          <w:rFonts w:ascii="Sitka Display" w:hAnsi="Sitka Display"/>
        </w:rPr>
        <w:t xml:space="preserve"> (CARES</w:t>
      </w:r>
      <w:r w:rsidRPr="7F893F2D" w:rsidR="00A07507">
        <w:rPr>
          <w:rFonts w:ascii="Sitka Display" w:hAnsi="Sitka Display"/>
        </w:rPr>
        <w:t>)</w:t>
      </w:r>
      <w:r w:rsidRPr="7F893F2D" w:rsidR="009C21E6">
        <w:rPr>
          <w:rFonts w:ascii="Sitka Display" w:hAnsi="Sitka Display"/>
        </w:rPr>
        <w:t xml:space="preserve"> </w:t>
      </w:r>
      <w:r w:rsidRPr="7F893F2D">
        <w:rPr>
          <w:rFonts w:ascii="Sitka Display" w:hAnsi="Sitka Display"/>
        </w:rPr>
        <w:t>to pa</w:t>
      </w:r>
      <w:r w:rsidRPr="7F893F2D" w:rsidR="00EE47E3">
        <w:rPr>
          <w:rFonts w:ascii="Sitka Display" w:hAnsi="Sitka Display"/>
        </w:rPr>
        <w:t>rticipate. After</w:t>
      </w:r>
      <w:r w:rsidRPr="7F893F2D">
        <w:rPr>
          <w:rFonts w:ascii="Sitka Display" w:hAnsi="Sitka Display"/>
        </w:rPr>
        <w:t xml:space="preserve"> reviewers agree to participate, </w:t>
      </w:r>
      <w:r w:rsidRPr="7F893F2D" w:rsidR="00F459D6">
        <w:rPr>
          <w:rFonts w:ascii="Sitka Display" w:hAnsi="Sitka Display"/>
        </w:rPr>
        <w:t>t</w:t>
      </w:r>
      <w:r w:rsidRPr="7F893F2D" w:rsidR="1B64EAD8">
        <w:rPr>
          <w:rFonts w:ascii="Sitka Display" w:hAnsi="Sitka Display"/>
        </w:rPr>
        <w:t xml:space="preserve">hey are given project applications and scorecards and instructed to score applications with an objective lens. </w:t>
      </w:r>
      <w:r w:rsidRPr="7F893F2D" w:rsidR="009C2FEC">
        <w:rPr>
          <w:rFonts w:ascii="Sitka Display" w:hAnsi="Sitka Display"/>
        </w:rPr>
        <w:t xml:space="preserve"> </w:t>
      </w:r>
      <w:r w:rsidRPr="7F893F2D" w:rsidR="2C8F15DA">
        <w:rPr>
          <w:rFonts w:ascii="Sitka Display" w:hAnsi="Sitka Display"/>
        </w:rPr>
        <w:t xml:space="preserve">Three reviewers are recruited each year to score the narrative portions of each application. </w:t>
      </w:r>
    </w:p>
    <w:p w:rsidRPr="000B7617" w:rsidR="009C21E6" w:rsidP="004210FC" w:rsidRDefault="009C21E6" w14:paraId="5581F3D8" w14:textId="77777777">
      <w:pPr>
        <w:spacing w:line="288" w:lineRule="auto"/>
        <w:ind w:left="-3" w:right="12"/>
        <w:rPr>
          <w:rFonts w:ascii="Sitka Display" w:hAnsi="Sitka Display"/>
          <w:szCs w:val="21"/>
        </w:rPr>
      </w:pPr>
    </w:p>
    <w:p w:rsidR="004F6319" w:rsidP="4B3F85CD" w:rsidRDefault="00CE7CBB" w14:paraId="4051A10E" w14:textId="05EAC5FC">
      <w:pPr>
        <w:spacing w:line="288" w:lineRule="auto"/>
        <w:ind w:left="-3" w:right="12"/>
        <w:rPr>
          <w:rFonts w:ascii="Sitka Display" w:hAnsi="Sitka Display"/>
        </w:rPr>
      </w:pPr>
      <w:r w:rsidRPr="4B3F85CD">
        <w:rPr>
          <w:rFonts w:ascii="Sitka Display" w:hAnsi="Sitka Display"/>
        </w:rPr>
        <w:lastRenderedPageBreak/>
        <w:t>R</w:t>
      </w:r>
      <w:r w:rsidRPr="4B3F85CD" w:rsidR="00930B68">
        <w:rPr>
          <w:rFonts w:ascii="Sitka Display" w:hAnsi="Sitka Display"/>
        </w:rPr>
        <w:t>eviewer</w:t>
      </w:r>
      <w:r w:rsidRPr="4B3F85CD">
        <w:rPr>
          <w:rFonts w:ascii="Sitka Display" w:hAnsi="Sitka Display"/>
        </w:rPr>
        <w:t>s</w:t>
      </w:r>
      <w:r w:rsidRPr="4B3F85CD" w:rsidR="00930B68">
        <w:rPr>
          <w:rFonts w:ascii="Sitka Display" w:hAnsi="Sitka Display"/>
        </w:rPr>
        <w:t xml:space="preserve"> </w:t>
      </w:r>
      <w:r w:rsidRPr="4B3F85CD">
        <w:rPr>
          <w:rFonts w:ascii="Sitka Display" w:hAnsi="Sitka Display"/>
        </w:rPr>
        <w:t>are</w:t>
      </w:r>
      <w:r w:rsidRPr="4B3F85CD" w:rsidR="00930B68">
        <w:rPr>
          <w:rFonts w:ascii="Sitka Display" w:hAnsi="Sitka Display"/>
        </w:rPr>
        <w:t xml:space="preserve"> provided a copy of each project’s full application </w:t>
      </w:r>
      <w:r w:rsidRPr="4B3F85CD" w:rsidR="00000246">
        <w:rPr>
          <w:rFonts w:ascii="Sitka Display" w:hAnsi="Sitka Display"/>
        </w:rPr>
        <w:t xml:space="preserve">for review </w:t>
      </w:r>
      <w:r w:rsidRPr="4B3F85CD" w:rsidR="00930B68">
        <w:rPr>
          <w:rFonts w:ascii="Sitka Display" w:hAnsi="Sitka Display"/>
        </w:rPr>
        <w:t>and score forms</w:t>
      </w:r>
      <w:r w:rsidRPr="4B3F85CD" w:rsidR="00000246">
        <w:rPr>
          <w:rFonts w:ascii="Sitka Display" w:hAnsi="Sitka Display"/>
        </w:rPr>
        <w:t xml:space="preserve"> to complete</w:t>
      </w:r>
      <w:r w:rsidRPr="4B3F85CD" w:rsidR="00930B68">
        <w:rPr>
          <w:rFonts w:ascii="Sitka Display" w:hAnsi="Sitka Display"/>
        </w:rPr>
        <w:t xml:space="preserve">. </w:t>
      </w:r>
      <w:r w:rsidRPr="4B3F85CD" w:rsidR="20B2201D">
        <w:rPr>
          <w:rFonts w:ascii="Sitka Display" w:hAnsi="Sitka Display"/>
        </w:rPr>
        <w:t xml:space="preserve"> Scores for</w:t>
      </w:r>
      <w:r w:rsidRPr="4B3F85CD" w:rsidR="3F3EA6E4">
        <w:rPr>
          <w:rFonts w:ascii="Sitka Display" w:hAnsi="Sitka Display"/>
        </w:rPr>
        <w:t xml:space="preserve"> each application are averaged between the 3 reviewer scores to create the final score. </w:t>
      </w:r>
    </w:p>
    <w:p w:rsidR="004F6319" w:rsidP="4B3F85CD" w:rsidRDefault="004F6319" w14:paraId="7B87839E" w14:textId="76D87D04">
      <w:pPr>
        <w:spacing w:line="288" w:lineRule="auto"/>
        <w:ind w:left="-3" w:right="12"/>
        <w:rPr>
          <w:rFonts w:ascii="Sitka Display" w:hAnsi="Sitka Display"/>
        </w:rPr>
      </w:pPr>
    </w:p>
    <w:p w:rsidRPr="000B7617" w:rsidR="002B1631" w:rsidP="4B3F85CD" w:rsidRDefault="005C6BFD" w14:paraId="35842E61" w14:textId="54527CB8">
      <w:pPr>
        <w:spacing w:line="288" w:lineRule="auto"/>
        <w:ind w:left="-3" w:right="12"/>
        <w:rPr>
          <w:rFonts w:ascii="Sitka Display" w:hAnsi="Sitka Display"/>
        </w:rPr>
      </w:pPr>
      <w:r w:rsidRPr="4B3F85CD">
        <w:rPr>
          <w:rFonts w:ascii="Sitka Display" w:hAnsi="Sitka Display"/>
        </w:rPr>
        <w:t xml:space="preserve">In the event </w:t>
      </w:r>
      <w:r w:rsidRPr="4B3F85CD" w:rsidR="007C7B25">
        <w:rPr>
          <w:rFonts w:ascii="Sitka Display" w:hAnsi="Sitka Display"/>
        </w:rPr>
        <w:t xml:space="preserve">project applications </w:t>
      </w:r>
      <w:r w:rsidRPr="4B3F85CD" w:rsidR="00C168C8">
        <w:rPr>
          <w:rFonts w:ascii="Sitka Display" w:hAnsi="Sitka Display"/>
        </w:rPr>
        <w:t xml:space="preserve">initially </w:t>
      </w:r>
      <w:r w:rsidRPr="4B3F85CD" w:rsidR="007C7B25">
        <w:rPr>
          <w:rFonts w:ascii="Sitka Display" w:hAnsi="Sitka Display"/>
        </w:rPr>
        <w:t xml:space="preserve">receive the same score, it is the responsibility of the Review Team to </w:t>
      </w:r>
      <w:r w:rsidRPr="4B3F85CD" w:rsidR="005103F6">
        <w:rPr>
          <w:rFonts w:ascii="Sitka Display" w:hAnsi="Sitka Display"/>
        </w:rPr>
        <w:t xml:space="preserve">reconsider </w:t>
      </w:r>
      <w:r w:rsidRPr="4B3F85CD" w:rsidR="00D24B9E">
        <w:rPr>
          <w:rFonts w:ascii="Sitka Display" w:hAnsi="Sitka Display"/>
        </w:rPr>
        <w:t xml:space="preserve">scoring </w:t>
      </w:r>
      <w:r w:rsidRPr="4B3F85CD" w:rsidR="002B029A">
        <w:rPr>
          <w:rFonts w:ascii="Sitka Display" w:hAnsi="Sitka Display"/>
        </w:rPr>
        <w:t>to</w:t>
      </w:r>
      <w:r w:rsidRPr="4B3F85CD" w:rsidR="00D24B9E">
        <w:rPr>
          <w:rFonts w:ascii="Sitka Display" w:hAnsi="Sitka Display"/>
        </w:rPr>
        <w:t xml:space="preserve"> break </w:t>
      </w:r>
      <w:r w:rsidRPr="4B3F85CD" w:rsidR="004A6B3E">
        <w:rPr>
          <w:rFonts w:ascii="Sitka Display" w:hAnsi="Sitka Display"/>
        </w:rPr>
        <w:t>the</w:t>
      </w:r>
      <w:r w:rsidRPr="4B3F85CD" w:rsidR="000C33B6">
        <w:rPr>
          <w:rFonts w:ascii="Sitka Display" w:hAnsi="Sitka Display"/>
        </w:rPr>
        <w:t xml:space="preserve"> </w:t>
      </w:r>
      <w:r w:rsidRPr="4B3F85CD" w:rsidR="00D24B9E">
        <w:rPr>
          <w:rFonts w:ascii="Sitka Display" w:hAnsi="Sitka Display"/>
        </w:rPr>
        <w:t xml:space="preserve">tie. </w:t>
      </w:r>
      <w:r w:rsidRPr="4B3F85CD" w:rsidR="00800857">
        <w:rPr>
          <w:rFonts w:ascii="Sitka Display" w:hAnsi="Sitka Display"/>
        </w:rPr>
        <w:t xml:space="preserve">The </w:t>
      </w:r>
      <w:r w:rsidRPr="4B3F85CD" w:rsidR="003D1F72">
        <w:rPr>
          <w:rFonts w:ascii="Sitka Display" w:hAnsi="Sitka Display"/>
        </w:rPr>
        <w:t>Review Team also considers any submitted appeals</w:t>
      </w:r>
      <w:r w:rsidRPr="4B3F85CD" w:rsidR="00792903">
        <w:rPr>
          <w:rFonts w:ascii="Sitka Display" w:hAnsi="Sitka Display"/>
        </w:rPr>
        <w:t xml:space="preserve"> </w:t>
      </w:r>
      <w:r w:rsidRPr="4B3F85CD" w:rsidR="00D965E0">
        <w:rPr>
          <w:rFonts w:ascii="Sitka Display" w:hAnsi="Sitka Display"/>
        </w:rPr>
        <w:t xml:space="preserve">(see </w:t>
      </w:r>
      <w:r w:rsidRPr="4B3F85CD" w:rsidR="00D965E0">
        <w:rPr>
          <w:rFonts w:ascii="Sitka Display" w:hAnsi="Sitka Display"/>
          <w:b/>
          <w:bCs/>
        </w:rPr>
        <w:t>Appeals Process</w:t>
      </w:r>
      <w:r w:rsidRPr="4B3F85CD" w:rsidR="00D965E0">
        <w:rPr>
          <w:rFonts w:ascii="Sitka Display" w:hAnsi="Sitka Display"/>
        </w:rPr>
        <w:t xml:space="preserve"> outlined below)</w:t>
      </w:r>
      <w:r w:rsidRPr="4B3F85CD" w:rsidR="005905C7">
        <w:rPr>
          <w:rFonts w:ascii="Sitka Display" w:hAnsi="Sitka Display"/>
        </w:rPr>
        <w:t xml:space="preserve"> and provides any final comments to be shared with agencies. </w:t>
      </w:r>
      <w:r w:rsidRPr="4B3F85CD" w:rsidR="0059612B">
        <w:rPr>
          <w:rFonts w:ascii="Sitka Display" w:hAnsi="Sitka Display"/>
        </w:rPr>
        <w:t xml:space="preserve">Final </w:t>
      </w:r>
      <w:r w:rsidRPr="4B3F85CD" w:rsidR="00930B68">
        <w:rPr>
          <w:rFonts w:ascii="Sitka Display" w:hAnsi="Sitka Display"/>
        </w:rPr>
        <w:t>scores result in the project ranking.</w:t>
      </w:r>
      <w:r w:rsidRPr="4B3F85CD" w:rsidR="00642D6E">
        <w:rPr>
          <w:rFonts w:ascii="Sitka Display" w:hAnsi="Sitka Display"/>
        </w:rPr>
        <w:t xml:space="preserve"> </w:t>
      </w:r>
    </w:p>
    <w:p w:rsidRPr="000B7617" w:rsidR="009B12C1" w:rsidP="004210FC" w:rsidRDefault="009B12C1" w14:paraId="6368D607" w14:textId="5195C20F">
      <w:pPr>
        <w:spacing w:line="288" w:lineRule="auto"/>
        <w:ind w:left="-3" w:right="12"/>
        <w:rPr>
          <w:rFonts w:ascii="Sitka Display" w:hAnsi="Sitka Display"/>
          <w:szCs w:val="21"/>
        </w:rPr>
      </w:pPr>
    </w:p>
    <w:p w:rsidRPr="000B7617" w:rsidR="00B06395" w:rsidP="6B4C6180" w:rsidRDefault="00B06395" w14:paraId="6D332041" w14:textId="2915529C">
      <w:pPr>
        <w:spacing w:line="288" w:lineRule="auto"/>
        <w:ind w:right="0"/>
        <w:rPr>
          <w:rFonts w:ascii="Sitka Display" w:hAnsi="Sitka Display" w:eastAsia="Times New Roman"/>
        </w:rPr>
      </w:pPr>
      <w:r w:rsidRPr="7F893F2D">
        <w:rPr>
          <w:rFonts w:ascii="Sitka Display" w:hAnsi="Sitka Display" w:eastAsia="Times New Roman"/>
          <w:b/>
          <w:bCs/>
          <w:i/>
          <w:iCs/>
        </w:rPr>
        <w:t>Threshold Review</w:t>
      </w:r>
      <w:r>
        <w:br/>
      </w:r>
      <w:r w:rsidRPr="7F893F2D">
        <w:rPr>
          <w:rFonts w:ascii="Sitka Display" w:hAnsi="Sitka Display" w:eastAsia="Times New Roman"/>
        </w:rPr>
        <w:t xml:space="preserve">In order to ensure CoC projects are </w:t>
      </w:r>
      <w:r w:rsidRPr="7F893F2D" w:rsidR="00774B44">
        <w:rPr>
          <w:rFonts w:ascii="Sitka Display" w:hAnsi="Sitka Display" w:eastAsia="Times New Roman"/>
        </w:rPr>
        <w:t>high performing</w:t>
      </w:r>
      <w:r w:rsidRPr="7F893F2D">
        <w:rPr>
          <w:rFonts w:ascii="Sitka Display" w:hAnsi="Sitka Display" w:eastAsia="Times New Roman"/>
        </w:rPr>
        <w:t xml:space="preserve">, all project applications must also meet a minimum scoring threshold of 50% of total possible application points. The Threshold Review will be conducted by the Review Team after the Rank and Review process is complete and final project scores determined. If the pre-determined threshold is not met, the Review Team may recommend </w:t>
      </w:r>
      <w:r w:rsidRPr="7F893F2D" w:rsidR="00946915">
        <w:rPr>
          <w:rFonts w:ascii="Sitka Display" w:hAnsi="Sitka Display" w:eastAsia="Times New Roman"/>
        </w:rPr>
        <w:t>the ACCH Board</w:t>
      </w:r>
      <w:r w:rsidRPr="7F893F2D" w:rsidR="003256BA">
        <w:rPr>
          <w:rFonts w:ascii="Sitka Display" w:hAnsi="Sitka Display" w:eastAsia="Times New Roman"/>
        </w:rPr>
        <w:t xml:space="preserve"> consider</w:t>
      </w:r>
      <w:r w:rsidRPr="7F893F2D" w:rsidR="00AF66C4">
        <w:rPr>
          <w:rFonts w:ascii="Sitka Display" w:hAnsi="Sitka Display" w:eastAsia="Times New Roman"/>
        </w:rPr>
        <w:t xml:space="preserve"> </w:t>
      </w:r>
      <w:del w:author="Mashama Lipscomb" w:date="2025-11-21T11:47:00Z" w16du:dateUtc="2025-11-21T16:47:00Z" w:id="15">
        <w:r w:rsidRPr="7F893F2D" w:rsidDel="00751229" w:rsidR="00AF66C4">
          <w:rPr>
            <w:rFonts w:ascii="Sitka Display" w:hAnsi="Sitka Display" w:eastAsia="Times New Roman"/>
          </w:rPr>
          <w:delText>the possibility of</w:delText>
        </w:r>
        <w:r w:rsidRPr="7F893F2D" w:rsidDel="00751229" w:rsidR="00946915">
          <w:rPr>
            <w:rFonts w:ascii="Sitka Display" w:hAnsi="Sitka Display" w:eastAsia="Times New Roman"/>
          </w:rPr>
          <w:delText xml:space="preserve"> </w:delText>
        </w:r>
      </w:del>
      <w:r w:rsidRPr="7F893F2D">
        <w:rPr>
          <w:rFonts w:ascii="Sitka Display" w:hAnsi="Sitka Display" w:eastAsia="Times New Roman"/>
        </w:rPr>
        <w:t>reallocation or amendments to the project</w:t>
      </w:r>
      <w:r w:rsidRPr="7F893F2D" w:rsidR="00946915">
        <w:rPr>
          <w:rFonts w:ascii="Sitka Display" w:hAnsi="Sitka Display" w:eastAsia="Times New Roman"/>
        </w:rPr>
        <w:t xml:space="preserve"> application/</w:t>
      </w:r>
      <w:r w:rsidRPr="7F893F2D">
        <w:rPr>
          <w:rFonts w:ascii="Sitka Display" w:hAnsi="Sitka Display" w:eastAsia="Times New Roman"/>
        </w:rPr>
        <w:t>s</w:t>
      </w:r>
      <w:r w:rsidRPr="7F893F2D" w:rsidR="00AF66C4">
        <w:rPr>
          <w:rFonts w:ascii="Sitka Display" w:hAnsi="Sitka Display" w:eastAsia="Times New Roman"/>
        </w:rPr>
        <w:t xml:space="preserve"> with said agency</w:t>
      </w:r>
      <w:r w:rsidRPr="7F893F2D">
        <w:rPr>
          <w:rFonts w:ascii="Sitka Display" w:hAnsi="Sitka Display" w:eastAsia="Times New Roman"/>
        </w:rPr>
        <w:t xml:space="preserve">. </w:t>
      </w:r>
      <w:r w:rsidRPr="7F893F2D" w:rsidR="428FA99A">
        <w:rPr>
          <w:rFonts w:ascii="Sitka Display" w:hAnsi="Sitka Display" w:eastAsia="Times New Roman"/>
        </w:rPr>
        <w:t xml:space="preserve">Projects that have underperformed (fallen below the threshold), for 3 consecutive years will be recommended for reallocation to the board during that year’s </w:t>
      </w:r>
      <w:r w:rsidRPr="7F893F2D" w:rsidR="59650CD4">
        <w:rPr>
          <w:rFonts w:ascii="Sitka Display" w:hAnsi="Sitka Display" w:eastAsia="Times New Roman"/>
        </w:rPr>
        <w:t>NOFO</w:t>
      </w:r>
      <w:r w:rsidRPr="7F893F2D" w:rsidR="428FA99A">
        <w:rPr>
          <w:rFonts w:ascii="Sitka Display" w:hAnsi="Sitka Display" w:eastAsia="Times New Roman"/>
        </w:rPr>
        <w:t xml:space="preserve">. </w:t>
      </w:r>
    </w:p>
    <w:p w:rsidRPr="000B7617" w:rsidR="00B06395" w:rsidP="004210FC" w:rsidRDefault="00B06395" w14:paraId="79429143" w14:textId="77777777">
      <w:pPr>
        <w:spacing w:line="288" w:lineRule="auto"/>
        <w:ind w:left="-3" w:right="12"/>
        <w:rPr>
          <w:rFonts w:ascii="Sitka Display" w:hAnsi="Sitka Display"/>
          <w:szCs w:val="21"/>
        </w:rPr>
      </w:pPr>
    </w:p>
    <w:p w:rsidRPr="000B7617" w:rsidR="002B1631" w:rsidP="7F893F2D" w:rsidRDefault="00930B68" w14:paraId="717B858C" w14:textId="4BFD60EA">
      <w:pPr>
        <w:pStyle w:val="Heading1"/>
        <w:spacing w:after="5" w:line="288" w:lineRule="auto"/>
        <w:ind w:left="-2"/>
        <w:rPr>
          <w:rFonts w:ascii="Sitka Display" w:hAnsi="Sitka Display"/>
        </w:rPr>
      </w:pPr>
      <w:r w:rsidRPr="7F893F2D">
        <w:rPr>
          <w:rFonts w:ascii="Sitka Display" w:hAnsi="Sitka Display"/>
        </w:rPr>
        <w:t>Project Ranking</w:t>
      </w:r>
      <w:r w:rsidRPr="00680D64">
        <w:rPr>
          <w:rFonts w:ascii="Sitka Display" w:hAnsi="Sitka Display"/>
          <w:bCs/>
        </w:rPr>
        <w:t xml:space="preserve"> </w:t>
      </w:r>
      <w:del w:author="Mashama Lipscomb" w:date="2025-11-21T11:59:00Z" w16du:dateUtc="2025-11-21T16:59:00Z" w:id="16">
        <w:r w:rsidRPr="00680D64" w:rsidDel="000C5A69" w:rsidR="683549CC">
          <w:rPr>
            <w:rFonts w:ascii="Sitka Display" w:hAnsi="Sitka Display"/>
            <w:bCs/>
          </w:rPr>
          <w:delText>and Tiering</w:delText>
        </w:r>
      </w:del>
    </w:p>
    <w:p w:rsidR="00564C03" w:rsidRDefault="2E8CDA52" w14:paraId="75E16632" w14:textId="0E834025">
      <w:pPr>
        <w:spacing w:line="288" w:lineRule="auto"/>
        <w:ind w:left="-3" w:right="12"/>
        <w:rPr>
          <w:ins w:author="Mashama Lipscomb" w:date="2025-11-21T11:58:00Z" w16du:dateUtc="2025-11-21T16:58:00Z" w:id="2005928995"/>
          <w:rFonts w:ascii="Sitka Display" w:hAnsi="Sitka Display"/>
          <w:u w:val="single"/>
        </w:rPr>
      </w:pPr>
      <w:r w:rsidRPr="7F893F2D" w:rsidR="2E8CDA52">
        <w:rPr>
          <w:rFonts w:ascii="Sitka Display" w:hAnsi="Sitka Display"/>
        </w:rPr>
        <w:t>HUD</w:t>
      </w:r>
      <w:r w:rsidRPr="7F893F2D" w:rsidR="00930B68">
        <w:rPr>
          <w:rFonts w:ascii="Sitka Display" w:hAnsi="Sitka Display"/>
        </w:rPr>
        <w:t xml:space="preserve"> requires that the CoC conduct a transparent and objective process to review and rank all </w:t>
      </w:r>
      <w:r w:rsidRPr="7F893F2D" w:rsidR="00705227">
        <w:rPr>
          <w:rFonts w:ascii="Sitka Display" w:hAnsi="Sitka Display"/>
        </w:rPr>
        <w:t>Renewal</w:t>
      </w:r>
      <w:r w:rsidRPr="7F893F2D" w:rsidR="00930B68">
        <w:rPr>
          <w:rFonts w:ascii="Sitka Display" w:hAnsi="Sitka Display"/>
        </w:rPr>
        <w:t xml:space="preserve"> and </w:t>
      </w:r>
      <w:r w:rsidRPr="7F893F2D" w:rsidR="00705227">
        <w:rPr>
          <w:rFonts w:ascii="Sitka Display" w:hAnsi="Sitka Display"/>
        </w:rPr>
        <w:t>New/Bonus</w:t>
      </w:r>
      <w:r w:rsidRPr="7F893F2D" w:rsidR="00930B68">
        <w:rPr>
          <w:rFonts w:ascii="Sitka Display" w:hAnsi="Sitka Display"/>
        </w:rPr>
        <w:t xml:space="preserve"> projects</w:t>
      </w:r>
      <w:r w:rsidRPr="7F893F2D" w:rsidR="009C2FEC">
        <w:rPr>
          <w:rFonts w:ascii="Sitka Display" w:hAnsi="Sitka Display"/>
        </w:rPr>
        <w:t xml:space="preserve">. </w:t>
      </w:r>
      <w:ins w:author="Mashama Lipscomb" w:date="2025-11-21T11:55:00Z" w:id="1185093100">
        <w:r w:rsidRPr="6BE21DD3" w:rsidR="00FE7B5E">
          <w:rPr>
            <w:rFonts w:ascii="Sitka Display" w:hAnsi="Sitka Display"/>
          </w:rPr>
          <w:t>Using the CoC-approved Rank &amp; Review Tool, </w:t>
        </w:r>
        <w:r w:rsidRPr="6BE21DD3" w:rsidR="00FE7B5E">
          <w:rPr>
            <w:rFonts w:ascii="Sitka Display" w:hAnsi="Sitka Display"/>
            <w:u w:val="single"/>
          </w:rPr>
          <w:t>all projects; Renewal, Reallocated, and Bonus, will be </w:t>
        </w:r>
        <w:r w:rsidRPr="6BE21DD3" w:rsidR="00FE7B5E">
          <w:rPr>
            <w:rFonts w:ascii="Sitka Display" w:hAnsi="Sitka Display"/>
            <w:u w:val="single"/>
          </w:rPr>
          <w:t>scored using</w:t>
        </w:r>
        <w:r w:rsidRPr="6BE21DD3" w:rsidR="00FE7B5E">
          <w:rPr>
            <w:rFonts w:ascii="Sitka Display" w:hAnsi="Sitka Display"/>
            <w:u w:val="single"/>
          </w:rPr>
          <w:t> within a unified competitive ranking process, using tools with the same total </w:t>
        </w:r>
        <w:r w:rsidRPr="6BE21DD3" w:rsidR="00FE7B5E">
          <w:rPr>
            <w:rFonts w:ascii="Sitka Display" w:hAnsi="Sitka Display"/>
            <w:u w:val="single"/>
          </w:rPr>
          <w:t>possible points</w:t>
        </w:r>
        <w:r w:rsidRPr="6BE21DD3" w:rsidR="00FE7B5E">
          <w:rPr>
            <w:rFonts w:ascii="Sitka Display" w:hAnsi="Sitka Display"/>
            <w:u w:val="single"/>
          </w:rPr>
          <w:t>. After scoring, projects will be grouped and ranked within their project type (PH, TH, SSO). These ranked lists will then be combined into the final ranking using a rotational sequence (PH - TH - SSO - Infrastructure).</w:t>
        </w:r>
      </w:ins>
      <w:ins w:author="Mashama Lipscomb" w:date="2025-11-21T11:56:00Z" w16du:dateUtc="2025-11-21T16:56:00Z" w:id="1465284661">
        <w:r w:rsidRPr="6BE21DD3" w:rsidR="00523953">
          <w:rPr>
            <w:rFonts w:ascii="Sitka Display" w:hAnsi="Sitka Display" w:cs="Segoe UI"/>
            <w:color w:val="0078D4"/>
            <w:u w:val="single"/>
          </w:rPr>
          <w:t xml:space="preserve"> </w:t>
        </w:r>
        <w:r w:rsidRPr="6BE21DD3" w:rsidR="00523953">
          <w:rPr>
            <w:rFonts w:ascii="Sitka Display" w:hAnsi="Sitka Display"/>
            <w:u w:val="single"/>
          </w:rPr>
          <w:t> Infrastructure grants – HMIS and Coordinated Entry, HMIS, and DV Coordinated Entry projects will be placed into the overall ranking (in that order) according to the rotational sequence, following each PH, TH, and SSO grouping.</w:t>
        </w:r>
      </w:ins>
      <w:ins w:author="Mashama Lipscomb" w:date="2025-11-21T11:57:00Z" w16du:dateUtc="2025-11-21T16:57:00Z" w:id="914119373">
        <w:r w:rsidRPr="6BE21DD3" w:rsidR="00814907">
          <w:rPr>
            <w:rFonts w:ascii="Sitka Display" w:hAnsi="Sitka Display"/>
          </w:rPr>
          <w:t xml:space="preserve"> </w:t>
        </w:r>
        <w:r w:rsidRPr="6BE21DD3" w:rsidR="00814907">
          <w:rPr>
            <w:rFonts w:ascii="Sitka Display" w:hAnsi="Sitka Display"/>
            <w:u w:val="single"/>
          </w:rPr>
          <w:t>All agencies receive their project scores and are offered the opportunity to debrief with the Collaborative Applicant. Debriefing allows agencies the opportunity to request clarification </w:t>
        </w:r>
      </w:ins>
      <w:ins w:author="Mashama Lipscomb" w:date="2025-11-21T21:37:26.383Z" w:id="1763055030">
        <w:r w:rsidRPr="6BE21DD3" w:rsidR="15480EE2">
          <w:rPr>
            <w:rFonts w:ascii="Sitka Display" w:hAnsi="Sitka Display"/>
            <w:u w:val="single"/>
          </w:rPr>
          <w:t>regarding how</w:t>
        </w:r>
      </w:ins>
      <w:ins w:author="Mashama Lipscomb" w:date="2025-11-21T11:57:00Z" w:id="1030669349">
        <w:r w:rsidRPr="6BE21DD3" w:rsidR="00814907">
          <w:rPr>
            <w:rFonts w:ascii="Sitka Display" w:hAnsi="Sitka Display"/>
            <w:u w:val="single"/>
          </w:rPr>
          <w:t>/why Application </w:t>
        </w:r>
        <w:r w:rsidRPr="6BE21DD3" w:rsidR="00814907">
          <w:rPr>
            <w:rFonts w:ascii="Sitka Display" w:hAnsi="Sitka Display"/>
            <w:u w:val="single"/>
          </w:rPr>
          <w:t>question</w:t>
        </w:r>
        <w:r w:rsidRPr="6BE21DD3" w:rsidR="00D9630A">
          <w:rPr>
            <w:rFonts w:ascii="Sitka Display" w:hAnsi="Sitka Display"/>
            <w:u w:val="single"/>
          </w:rPr>
          <w:t>/</w:t>
        </w:r>
        <w:r w:rsidRPr="6BE21DD3" w:rsidR="00814907">
          <w:rPr>
            <w:rFonts w:ascii="Sitka Display" w:hAnsi="Sitka Display"/>
            <w:u w:val="single"/>
          </w:rPr>
          <w:t>s receive</w:t>
        </w:r>
        <w:r w:rsidRPr="6BE21DD3" w:rsidR="00814907">
          <w:rPr>
            <w:rFonts w:ascii="Sitka Display" w:hAnsi="Sitka Display"/>
            <w:u w:val="single"/>
          </w:rPr>
          <w:t> certain scores.  Debriefings are </w:t>
        </w:r>
        <w:r w:rsidRPr="6BE21DD3" w:rsidR="00814907">
          <w:rPr>
            <w:rFonts w:ascii="Sitka Display" w:hAnsi="Sitka Display"/>
            <w:u w:val="single"/>
          </w:rPr>
          <w:t>required</w:t>
        </w:r>
        <w:r w:rsidRPr="6BE21DD3" w:rsidR="00814907">
          <w:rPr>
            <w:rFonts w:ascii="Sitka Display" w:hAnsi="Sitka Display"/>
            <w:u w:val="single"/>
          </w:rPr>
          <w:t> if agencies are considering an appeal. Agencies may choose to appeal </w:t>
        </w:r>
        <w:r w:rsidRPr="6BE21DD3" w:rsidR="00814907">
          <w:rPr>
            <w:rFonts w:ascii="Sitka Display" w:hAnsi="Sitka Display"/>
            <w:u w:val="single"/>
          </w:rPr>
          <w:t>project</w:t>
        </w:r>
        <w:r w:rsidRPr="6BE21DD3" w:rsidR="00814907">
          <w:rPr>
            <w:rFonts w:ascii="Sitka Display" w:hAnsi="Sitka Display"/>
            <w:u w:val="single"/>
          </w:rPr>
          <w:t> score/s within the allotted </w:t>
        </w:r>
        <w:r w:rsidRPr="6BE21DD3" w:rsidR="00814907">
          <w:rPr>
            <w:rFonts w:ascii="Sitka Display" w:hAnsi="Sitka Display"/>
            <w:u w:val="single"/>
          </w:rPr>
          <w:t>time frame</w:t>
        </w:r>
        <w:r w:rsidRPr="6BE21DD3" w:rsidR="00814907">
          <w:rPr>
            <w:rFonts w:ascii="Sitka Display" w:hAnsi="Sitka Display"/>
            <w:u w:val="single"/>
          </w:rPr>
          <w:t> (see the </w:t>
        </w:r>
        <w:r w:rsidRPr="6BE21DD3" w:rsidR="00814907">
          <w:rPr>
            <w:rFonts w:ascii="Sitka Display" w:hAnsi="Sitka Display"/>
            <w:b w:val="1"/>
            <w:bCs w:val="1"/>
            <w:u w:val="single"/>
          </w:rPr>
          <w:t>Appeals Process</w:t>
        </w:r>
        <w:r w:rsidRPr="6BE21DD3" w:rsidR="00814907">
          <w:rPr>
            <w:rFonts w:ascii="Sitka Display" w:hAnsi="Sitka Display"/>
            <w:u w:val="single"/>
          </w:rPr>
          <w:t> outlined below).  </w:t>
        </w:r>
      </w:ins>
    </w:p>
    <w:p w:rsidR="00564C03" w:rsidRDefault="00564C03" w14:paraId="226C19E2" w14:textId="77777777">
      <w:pPr>
        <w:spacing w:line="288" w:lineRule="auto"/>
        <w:ind w:left="-3" w:right="12"/>
        <w:rPr>
          <w:ins w:author="Mashama Lipscomb" w:date="2025-11-21T11:58:00Z" w16du:dateUtc="2025-11-21T16:58:00Z" w:id="25"/>
          <w:rFonts w:ascii="Sitka Display" w:hAnsi="Sitka Display"/>
          <w:u w:val="single"/>
        </w:rPr>
      </w:pPr>
    </w:p>
    <w:p w:rsidR="00564C03" w:rsidRDefault="00814907" w14:paraId="0EE409AA" w14:textId="77777777">
      <w:pPr>
        <w:spacing w:line="288" w:lineRule="auto"/>
        <w:ind w:left="-3" w:right="12"/>
        <w:rPr>
          <w:ins w:author="Mashama Lipscomb" w:date="2025-11-21T11:58:00Z" w16du:dateUtc="2025-11-21T16:58:00Z" w:id="26"/>
          <w:rFonts w:ascii="Sitka Display" w:hAnsi="Sitka Display"/>
          <w:u w:val="single"/>
        </w:rPr>
      </w:pPr>
      <w:ins w:author="Mashama Lipscomb" w:date="2025-11-21T11:57:00Z" w16du:dateUtc="2025-11-21T16:57:00Z" w:id="27">
        <w:r>
          <w:rPr>
            <w:rFonts w:ascii="Sitka Display" w:hAnsi="Sitka Display"/>
            <w:u w:val="single"/>
          </w:rPr>
          <w:t xml:space="preserve"> </w:t>
        </w:r>
      </w:ins>
      <w:ins w:author="Mashama Lipscomb" w:date="2025-11-21T11:58:00Z" w:id="28">
        <w:r w:rsidRPr="00564C03" w:rsidR="00564C03">
          <w:rPr>
            <w:rFonts w:ascii="Sitka Display" w:hAnsi="Sitka Display"/>
            <w:u w:val="single"/>
          </w:rPr>
          <w:t>After all debriefings with the Collaborative Applicant are completed and appeals considered by the Review Team, renewal project applicants that fall into Tier 2 will be notified and then the project ranking is presented to the Board for review/approval then shared with Membership. If the board determines that changes to project ranking should be made on behalf of the CoC, the board must make those determinations unanimously and have approval from all agencies whose ranking may be impacted by the changes.</w:t>
        </w:r>
      </w:ins>
    </w:p>
    <w:p w:rsidR="00564C03" w:rsidRDefault="00564C03" w14:paraId="36775FDA" w14:textId="77777777">
      <w:pPr>
        <w:spacing w:line="288" w:lineRule="auto"/>
        <w:ind w:left="-3" w:right="12"/>
        <w:rPr>
          <w:ins w:author="Mashama Lipscomb" w:date="2025-11-21T11:58:00Z" w16du:dateUtc="2025-11-21T16:58:00Z" w:id="29"/>
          <w:rFonts w:ascii="Sitka Display" w:hAnsi="Sitka Display"/>
          <w:u w:val="single"/>
        </w:rPr>
      </w:pPr>
    </w:p>
    <w:p w:rsidRPr="00D25555" w:rsidR="000C5A69" w:rsidRDefault="000C5A69" w14:paraId="126430D0" w14:textId="77777777">
      <w:pPr>
        <w:spacing w:line="288" w:lineRule="auto"/>
        <w:ind w:left="-3" w:right="12"/>
        <w:rPr>
          <w:ins w:author="Mashama Lipscomb" w:date="2025-11-21T11:59:00Z" w16du:dateUtc="2025-11-21T16:59:00Z" w:id="30"/>
          <w:rFonts w:ascii="Sitka Display" w:hAnsi="Sitka Display"/>
          <w:b/>
          <w:bCs/>
          <w:i/>
          <w:iCs/>
          <w:rPrChange w:author="Mashama Lipscomb" w:date="2025-11-21T12:35:00Z" w16du:dateUtc="2025-11-21T17:35:00Z" w:id="31">
            <w:rPr>
              <w:ins w:author="Mashama Lipscomb" w:date="2025-11-21T11:59:00Z" w16du:dateUtc="2025-11-21T16:59:00Z" w:id="32"/>
              <w:rFonts w:ascii="Sitka Display" w:hAnsi="Sitka Display"/>
              <w:u w:val="single"/>
            </w:rPr>
          </w:rPrChange>
        </w:rPr>
      </w:pPr>
      <w:ins w:author="Mashama Lipscomb" w:date="2025-11-21T11:59:00Z" w16du:dateUtc="2025-11-21T16:59:00Z" w:id="33">
        <w:r w:rsidRPr="00D25555">
          <w:rPr>
            <w:rFonts w:ascii="Sitka Display" w:hAnsi="Sitka Display"/>
            <w:b/>
            <w:bCs/>
            <w:i/>
            <w:iCs/>
            <w:rPrChange w:author="Mashama Lipscomb" w:date="2025-11-21T12:35:00Z" w16du:dateUtc="2025-11-21T17:35:00Z" w:id="34">
              <w:rPr>
                <w:rFonts w:ascii="Sitka Display" w:hAnsi="Sitka Display"/>
                <w:u w:val="single"/>
              </w:rPr>
            </w:rPrChange>
          </w:rPr>
          <w:t>Project Tiering</w:t>
        </w:r>
      </w:ins>
      <w:ins w:author="Mashama Lipscomb" w:date="2025-11-21T11:56:00Z" w16du:dateUtc="2025-11-21T16:56:00Z" w:id="35">
        <w:r w:rsidRPr="00D25555" w:rsidR="00523953">
          <w:rPr>
            <w:rFonts w:ascii="Sitka Display" w:hAnsi="Sitka Display"/>
            <w:b/>
            <w:bCs/>
            <w:i/>
            <w:iCs/>
            <w:rPrChange w:author="Mashama Lipscomb" w:date="2025-11-21T12:35:00Z" w16du:dateUtc="2025-11-21T17:35:00Z" w:id="36">
              <w:rPr>
                <w:rFonts w:ascii="Sitka Display" w:hAnsi="Sitka Display"/>
                <w:u w:val="single"/>
              </w:rPr>
            </w:rPrChange>
          </w:rPr>
          <w:t xml:space="preserve"> </w:t>
        </w:r>
      </w:ins>
    </w:p>
    <w:p w:rsidRPr="000B7617" w:rsidR="005B6E21" w:rsidP="6BE21DD3" w:rsidRDefault="005B37DC" w14:paraId="04EEB5CB" w14:textId="247BAE1D">
      <w:pPr>
        <w:pStyle w:val="Normal"/>
        <w:spacing w:line="288" w:lineRule="auto"/>
        <w:ind w:left="-3" w:right="12"/>
        <w:rPr>
          <w:rFonts w:ascii="Sitka Display" w:hAnsi="Sitka Display"/>
        </w:rPr>
      </w:pPr>
      <w:ins w:author="Mashama Lipscomb" w:date="2025-11-21T11:59:00Z" w:id="1879138665">
        <w:r w:rsidRPr="6BE21DD3" w:rsidR="005B37DC">
          <w:rPr>
            <w:rFonts w:ascii="Sitka Display" w:hAnsi="Sitka Display" w:eastAsia="Sitka Display" w:cs="Sitka Display"/>
          </w:rPr>
          <w:t>HUD requires that the CoC ranks projects into two tiers based on the funding allocation released in the NOFA.</w:t>
        </w:r>
      </w:ins>
      <w:ins w:author="Mashama Lipscomb" w:date="2025-11-21T12:00:00Z" w:id="382275373">
        <w:r w:rsidRPr="6BE21DD3" w:rsidR="005B37DC">
          <w:rPr>
            <w:rFonts w:ascii="Sitka Display" w:hAnsi="Sitka Display" w:eastAsia="Sitka Display" w:cs="Sitka Display"/>
          </w:rPr>
          <w:t xml:space="preserve"> </w:t>
        </w:r>
      </w:ins>
      <w:r w:rsidRPr="6BE21DD3" w:rsidR="73FD354D">
        <w:rPr>
          <w:rFonts w:ascii="Sitka Display" w:hAnsi="Sitka Display" w:eastAsia="Sitka Display" w:cs="Sitka Display"/>
        </w:rPr>
        <w:t>Tiering prioritizes projects for funding</w:t>
      </w:r>
      <w:r w:rsidRPr="6BE21DD3" w:rsidR="73FD354D">
        <w:rPr>
          <w:rFonts w:ascii="Sitka Display" w:hAnsi="Sitka Display" w:eastAsia="Sitka Display" w:cs="Sitka Display"/>
        </w:rPr>
        <w:t xml:space="preserve">.  </w:t>
      </w:r>
      <w:r w:rsidRPr="6BE21DD3" w:rsidR="73FD354D">
        <w:rPr>
          <w:rFonts w:ascii="Sitka Display" w:hAnsi="Sitka Display" w:eastAsia="Sitka Display" w:cs="Sitka Display"/>
        </w:rPr>
        <w:t xml:space="preserve">Tier 1 is considered "safe" for continued </w:t>
      </w:r>
      <w:r w:rsidRPr="6BE21DD3" w:rsidR="73FD354D">
        <w:rPr>
          <w:rFonts w:ascii="Sitka Display" w:hAnsi="Sitka Display" w:eastAsia="Sitka Display" w:cs="Sitka Display"/>
        </w:rPr>
        <w:t>funding</w:t>
      </w:r>
      <w:r w:rsidRPr="6BE21DD3" w:rsidR="73FD354D">
        <w:rPr>
          <w:rFonts w:ascii="Sitka Display" w:hAnsi="Sitka Display" w:eastAsia="Sitka Display" w:cs="Sitka Display"/>
        </w:rPr>
        <w:t xml:space="preserve"> and HUD specifies the </w:t>
      </w:r>
      <w:r w:rsidRPr="6BE21DD3" w:rsidR="73FD354D">
        <w:rPr>
          <w:rFonts w:ascii="Sitka Display" w:hAnsi="Sitka Display" w:eastAsia="Sitka Display" w:cs="Sitka Display"/>
        </w:rPr>
        <w:t xml:space="preserve">percentage of the ARD amount that will make up Tier 1 each year when the NOFO is released. </w:t>
      </w:r>
      <w:ins w:author="Mashama Lipscomb" w:date="2025-11-21T21:47:45.863Z" w:id="1247896713">
        <w:r w:rsidRPr="6BE21DD3" w:rsidR="0271AE1B">
          <w:rPr>
            <w:rFonts w:ascii="Sitka Display" w:hAnsi="Sitka Display" w:eastAsia="Sitka Display" w:cs="Sitka Display"/>
            <w:noProof w:val="0"/>
            <w:sz w:val="21"/>
            <w:szCs w:val="21"/>
            <w:lang w:val="en-US"/>
          </w:rPr>
          <w:t>HMIS and C</w:t>
        </w:r>
      </w:ins>
      <w:ins w:author="Mashama Lipscomb" w:date="2025-11-21T21:50:44.679Z" w:id="1649351067">
        <w:r w:rsidRPr="6BE21DD3" w:rsidR="20C0A7D4">
          <w:rPr>
            <w:rFonts w:ascii="Sitka Display" w:hAnsi="Sitka Display" w:eastAsia="Sitka Display" w:cs="Sitka Display"/>
            <w:noProof w:val="0"/>
            <w:sz w:val="21"/>
            <w:szCs w:val="21"/>
            <w:lang w:val="en-US"/>
          </w:rPr>
          <w:t>oordinated Entry Projects</w:t>
        </w:r>
      </w:ins>
      <w:ins w:author="Mashama Lipscomb" w:date="2025-11-21T21:47:45.863Z" w:id="135821161">
        <w:r w:rsidRPr="6BE21DD3" w:rsidR="0271AE1B">
          <w:rPr>
            <w:rFonts w:ascii="Sitka Display" w:hAnsi="Sitka Display" w:eastAsia="Sitka Display" w:cs="Sitka Display"/>
            <w:noProof w:val="0"/>
            <w:sz w:val="21"/>
            <w:szCs w:val="21"/>
            <w:lang w:val="en-US"/>
          </w:rPr>
          <w:t xml:space="preserve"> are placed at the bottom of Tier 1.</w:t>
        </w:r>
      </w:ins>
      <w:r w:rsidRPr="6BE21DD3" w:rsidR="73FD354D">
        <w:rPr>
          <w:rFonts w:ascii="Sitka Display" w:hAnsi="Sitka Display" w:eastAsia="Sitka Display" w:cs="Sitka Display"/>
        </w:rPr>
        <w:t xml:space="preserve"> Tier 2 is the percentage of CoC funding that is at risk each year, per HUD's announcement in the NOFO</w:t>
      </w:r>
      <w:r w:rsidRPr="6BE21DD3" w:rsidR="73FD354D">
        <w:rPr>
          <w:rFonts w:ascii="Sitka Display" w:hAnsi="Sitka Display" w:eastAsia="Sitka Display" w:cs="Sitka Display"/>
        </w:rPr>
        <w:t xml:space="preserve">.  </w:t>
      </w:r>
      <w:r w:rsidRPr="6BE21DD3" w:rsidR="73FD354D">
        <w:rPr>
          <w:rFonts w:ascii="Sitka Display" w:hAnsi="Sitka Display" w:eastAsia="Sitka Display" w:cs="Sitka Display"/>
        </w:rPr>
        <w:t>Being in</w:t>
      </w:r>
      <w:r w:rsidRPr="6BE21DD3" w:rsidR="73FD354D">
        <w:rPr>
          <w:rFonts w:ascii="Sitka Display" w:hAnsi="Sitka Display" w:eastAsia="Sitka Display" w:cs="Sitka Display"/>
        </w:rPr>
        <w:t xml:space="preserve"> Tier 2 does not guarantee that funding will be lost, but it does place projects at risk if the CoC is low performing in the national competition.</w:t>
      </w:r>
      <w:ins w:author="Mashama Lipscomb" w:date="2025-11-21T21:45:54.219Z" w:id="811803950">
        <w:r w:rsidRPr="6BE21DD3" w:rsidR="436EE058">
          <w:rPr>
            <w:rFonts w:ascii="Sitka Display" w:hAnsi="Sitka Display" w:eastAsia="Sitka Display" w:cs="Sitka Display"/>
            <w:noProof w:val="0"/>
            <w:sz w:val="21"/>
            <w:szCs w:val="21"/>
            <w:lang w:val="en-US"/>
          </w:rPr>
          <w:t xml:space="preserve"> </w:t>
        </w:r>
      </w:ins>
      <w:del w:author="Mashama Lipscomb" w:date="2025-11-21T21:47:26.698Z" w:id="1431789976">
        <w:r w:rsidRPr="6BE21DD3" w:rsidDel="73FD354D">
          <w:rPr>
            <w:rFonts w:ascii="Sitka Display" w:hAnsi="Sitka Display" w:eastAsia="Sitka Display" w:cs="Sitka Display"/>
          </w:rPr>
          <w:delText xml:space="preserve"> </w:delText>
        </w:r>
      </w:del>
      <w:ins w:author="Mashama Lipscomb" w:date="2025-11-21T12:05:00Z" w:id="523335404">
        <w:r w:rsidRPr="6BE21DD3" w:rsidR="00A31B11">
          <w:rPr>
            <w:rFonts w:ascii="Sitka Display" w:hAnsi="Sitka Display"/>
          </w:rPr>
          <w:t>. </w:t>
        </w:r>
      </w:ins>
      <w:del w:author="Mashama Lipscomb" w:date="2025-11-21T12:05:00Z" w:id="103933530">
        <w:r w:rsidRPr="6BE21DD3" w:rsidDel="00930B68">
          <w:rPr>
            <w:rFonts w:ascii="Sitka Display" w:hAnsi="Sitka Display"/>
          </w:rPr>
          <w:delText xml:space="preserve">Using the CoC-approved Rank </w:delText>
        </w:r>
        <w:r w:rsidRPr="6BE21DD3" w:rsidDel="00C37AE7">
          <w:rPr>
            <w:rFonts w:ascii="Sitka Display" w:hAnsi="Sitka Display"/>
          </w:rPr>
          <w:delText>&amp;</w:delText>
        </w:r>
        <w:r w:rsidRPr="6BE21DD3" w:rsidDel="00930B68">
          <w:rPr>
            <w:rFonts w:ascii="Sitka Display" w:hAnsi="Sitka Display"/>
          </w:rPr>
          <w:delText xml:space="preserve"> Review </w:delText>
        </w:r>
        <w:r w:rsidRPr="6BE21DD3" w:rsidDel="00813FAB">
          <w:rPr>
            <w:rFonts w:ascii="Sitka Display" w:hAnsi="Sitka Display"/>
          </w:rPr>
          <w:delText>To</w:delText>
        </w:r>
        <w:r w:rsidRPr="6BE21DD3" w:rsidDel="00930B68">
          <w:rPr>
            <w:rFonts w:ascii="Sitka Display" w:hAnsi="Sitka Display"/>
          </w:rPr>
          <w:delText xml:space="preserve">ol, all </w:delText>
        </w:r>
        <w:r w:rsidRPr="6BE21DD3" w:rsidDel="00705227">
          <w:rPr>
            <w:rFonts w:ascii="Sitka Display" w:hAnsi="Sitka Display"/>
          </w:rPr>
          <w:delText>Renewal</w:delText>
        </w:r>
        <w:r w:rsidRPr="6BE21DD3" w:rsidDel="004F4694">
          <w:rPr>
            <w:rFonts w:ascii="Sitka Display" w:hAnsi="Sitka Display"/>
          </w:rPr>
          <w:delText xml:space="preserve"> </w:delText>
        </w:r>
        <w:r w:rsidRPr="6BE21DD3" w:rsidDel="00930B68">
          <w:rPr>
            <w:rFonts w:ascii="Sitka Display" w:hAnsi="Sitka Display"/>
          </w:rPr>
          <w:delText xml:space="preserve">projects seeking funding are scored and placed in numerical order by scores. </w:delText>
        </w:r>
        <w:r w:rsidRPr="6BE21DD3" w:rsidDel="004F4694">
          <w:rPr>
            <w:rFonts w:ascii="Sitka Display" w:hAnsi="Sitka Display"/>
          </w:rPr>
          <w:delText xml:space="preserve"> New</w:delText>
        </w:r>
        <w:r w:rsidRPr="6BE21DD3" w:rsidDel="007564CF">
          <w:rPr>
            <w:rFonts w:ascii="Sitka Display" w:hAnsi="Sitka Display"/>
          </w:rPr>
          <w:delText>/Bonus</w:delText>
        </w:r>
        <w:r w:rsidRPr="6BE21DD3" w:rsidDel="004F4694">
          <w:rPr>
            <w:rFonts w:ascii="Sitka Display" w:hAnsi="Sitka Display"/>
          </w:rPr>
          <w:delText xml:space="preserve"> </w:delText>
        </w:r>
        <w:r w:rsidRPr="6BE21DD3" w:rsidDel="00FE03A6">
          <w:rPr>
            <w:rFonts w:ascii="Sitka Display" w:hAnsi="Sitka Display"/>
          </w:rPr>
          <w:delText>p</w:delText>
        </w:r>
        <w:r w:rsidRPr="6BE21DD3" w:rsidDel="004F4694">
          <w:rPr>
            <w:rFonts w:ascii="Sitka Display" w:hAnsi="Sitka Display"/>
          </w:rPr>
          <w:delText>rojects are scored and placed in numerical order beneath Renewal Projects</w:delText>
        </w:r>
        <w:r w:rsidRPr="6BE21DD3" w:rsidDel="6D659916">
          <w:rPr>
            <w:rFonts w:ascii="Sitka Display" w:hAnsi="Sitka Display"/>
          </w:rPr>
          <w:delText xml:space="preserve"> in Tier 2</w:delText>
        </w:r>
        <w:r w:rsidRPr="6BE21DD3" w:rsidDel="004F4694">
          <w:rPr>
            <w:rFonts w:ascii="Sitka Display" w:hAnsi="Sitka Display"/>
          </w:rPr>
          <w:delText xml:space="preserve">.  </w:delText>
        </w:r>
        <w:r w:rsidRPr="6BE21DD3" w:rsidDel="1E91197D">
          <w:rPr>
            <w:rFonts w:ascii="Sitka Display" w:hAnsi="Sitka Display"/>
          </w:rPr>
          <w:delText xml:space="preserve">Renewal projects without a year’s worth of data, </w:delText>
        </w:r>
        <w:r w:rsidRPr="6BE21DD3" w:rsidDel="00E64E52">
          <w:rPr>
            <w:rFonts w:ascii="Sitka Display" w:hAnsi="Sitka Display"/>
          </w:rPr>
          <w:delText xml:space="preserve">CE and HMIS projects are </w:delText>
        </w:r>
        <w:r w:rsidRPr="6BE21DD3" w:rsidDel="0099541E">
          <w:rPr>
            <w:rFonts w:ascii="Sitka Display" w:hAnsi="Sitka Display"/>
          </w:rPr>
          <w:delText>placed at the bottom of Tier 1</w:delText>
        </w:r>
        <w:r w:rsidRPr="6BE21DD3" w:rsidDel="006618F4">
          <w:rPr>
            <w:rFonts w:ascii="Sitka Display" w:hAnsi="Sitka Display"/>
          </w:rPr>
          <w:delText>, above the lowest scored projects</w:delText>
        </w:r>
        <w:r w:rsidRPr="6BE21DD3" w:rsidDel="0099541E">
          <w:rPr>
            <w:rFonts w:ascii="Sitka Display" w:hAnsi="Sitka Display"/>
          </w:rPr>
          <w:delText xml:space="preserve">. </w:delText>
        </w:r>
      </w:del>
    </w:p>
    <w:p w:rsidRPr="000B7617" w:rsidR="005B6E21" w:rsidP="7F893F2D" w:rsidRDefault="005B6E21" w14:paraId="0AC8CFDD" w14:textId="5F330D81">
      <w:pPr>
        <w:spacing w:line="288" w:lineRule="auto"/>
        <w:ind w:left="-3" w:right="12"/>
        <w:rPr>
          <w:rFonts w:ascii="Sitka Display" w:hAnsi="Sitka Display"/>
        </w:rPr>
      </w:pPr>
    </w:p>
    <w:p w:rsidRPr="000B7617" w:rsidR="005B6E21" w:rsidP="6BE21DD3" w:rsidRDefault="560C84C9" w14:paraId="3D632F60" w14:textId="0E69372D">
      <w:pPr>
        <w:pStyle w:val="Normal"/>
        <w:spacing w:line="288" w:lineRule="auto"/>
        <w:ind w:left="-12" w:right="12" w:hanging="0"/>
        <w:rPr>
          <w:rFonts w:ascii="Sitka Display" w:hAnsi="Sitka Display" w:eastAsia="Sitka Display" w:cs="Sitka Display"/>
        </w:rPr>
      </w:pPr>
      <w:ins w:author="Mashama Lipscomb" w:date="2025-11-21T22:03:47.202Z" w:id="2123097556">
        <w:r w:rsidRPr="6BE21DD3" w:rsidR="37EAB079">
          <w:rPr>
            <w:rFonts w:ascii="Sitka Display" w:hAnsi="Sitka Display" w:eastAsia="Sitka Display" w:cs="Sitka Display"/>
          </w:rPr>
          <w:t>Using</w:t>
        </w:r>
        <w:r w:rsidRPr="6BE21DD3" w:rsidR="37EAB079">
          <w:rPr>
            <w:rFonts w:ascii="Sitka Display" w:hAnsi="Sitka Display"/>
          </w:rPr>
          <w:t xml:space="preserve"> the project ranking, the Collaborative Applicant tiers projects (New/Bonus projects are always placed at </w:t>
        </w:r>
      </w:ins>
      <w:ins w:author="Mashama Lipscomb" w:date="2025-11-21T22:04:01.055Z" w:id="893068624">
        <w:r w:rsidRPr="6BE21DD3" w:rsidR="37EAB079">
          <w:rPr>
            <w:rFonts w:ascii="Sitka Display" w:hAnsi="Sitka Display"/>
          </w:rPr>
          <w:t>the bottom</w:t>
        </w:r>
      </w:ins>
      <w:ins w:author="Mashama Lipscomb" w:date="2025-11-21T22:03:47.202Z" w:id="20990151">
        <w:r w:rsidRPr="6BE21DD3" w:rsidR="37EAB079">
          <w:rPr>
            <w:rFonts w:ascii="Sitka Display" w:hAnsi="Sitka Display"/>
          </w:rPr>
          <w:t xml:space="preserve"> of Tier 2) and present the results to the Board. </w:t>
        </w:r>
      </w:ins>
      <w:r w:rsidRPr="6BE21DD3" w:rsidR="560C84C9">
        <w:rPr>
          <w:rFonts w:ascii="Sitka Display" w:hAnsi="Sitka Display" w:eastAsia="Sitka Display" w:cs="Sitka Display"/>
        </w:rPr>
        <w:t>When the NOFO is released, priorities outlined in the application may be strategically applied by the CoC to project tiering. Final tiering results are presented to the Board for approval</w:t>
      </w:r>
      <w:ins w:author="Mashama Lipscomb" w:date="2025-11-21T22:00:30.672Z" w:id="636671422">
        <w:r w:rsidRPr="6BE21DD3" w:rsidR="488B077D">
          <w:rPr>
            <w:rFonts w:ascii="Sitka Display" w:hAnsi="Sitka Display" w:eastAsia="Sitka Display" w:cs="Sitka Display"/>
          </w:rPr>
          <w:t>,</w:t>
        </w:r>
      </w:ins>
      <w:r w:rsidRPr="6BE21DD3" w:rsidR="560C84C9">
        <w:rPr>
          <w:rFonts w:ascii="Sitka Display" w:hAnsi="Sitka Display" w:eastAsia="Sitka Display" w:cs="Sitka Display"/>
        </w:rPr>
        <w:t xml:space="preserve"> and membership is informed of the results</w:t>
      </w:r>
      <w:r w:rsidRPr="6BE21DD3" w:rsidR="560C84C9">
        <w:rPr>
          <w:rFonts w:ascii="Sitka Display" w:hAnsi="Sitka Display" w:eastAsia="Sitka Display" w:cs="Sitka Display"/>
        </w:rPr>
        <w:t xml:space="preserve">.  </w:t>
      </w:r>
    </w:p>
    <w:p w:rsidRPr="000B7617" w:rsidR="005B6E21" w:rsidP="7F893F2D" w:rsidRDefault="005B6E21" w14:paraId="1DE3A1FE" w14:textId="0A3240B7">
      <w:pPr>
        <w:spacing w:line="288" w:lineRule="auto"/>
        <w:ind w:left="-3" w:right="12"/>
        <w:rPr>
          <w:rFonts w:ascii="Sitka Display" w:hAnsi="Sitka Display"/>
        </w:rPr>
      </w:pPr>
    </w:p>
    <w:p w:rsidRPr="000B7617" w:rsidR="005B6E21" w:rsidP="7F893F2D" w:rsidRDefault="560C84C9" w14:paraId="55FD1AD6" w14:textId="64C876DB">
      <w:pPr>
        <w:pStyle w:val="Heading1"/>
        <w:spacing w:after="5" w:line="288" w:lineRule="auto"/>
        <w:ind w:left="-3" w:right="12" w:hanging="9"/>
        <w:rPr>
          <w:rFonts w:ascii="Sitka Display" w:hAnsi="Sitka Display"/>
          <w:bCs/>
        </w:rPr>
      </w:pPr>
      <w:r w:rsidRPr="7F893F2D">
        <w:rPr>
          <w:rFonts w:ascii="Sitka Display" w:hAnsi="Sitka Display"/>
        </w:rPr>
        <w:t>Debriefings</w:t>
      </w:r>
    </w:p>
    <w:p w:rsidRPr="000B7617" w:rsidR="005B6E21" w:rsidP="7F893F2D" w:rsidRDefault="00930B68" w14:paraId="1729FB4F" w14:textId="252BF950">
      <w:pPr>
        <w:spacing w:line="288" w:lineRule="auto"/>
        <w:ind w:left="-3" w:right="12"/>
        <w:rPr>
          <w:rFonts w:ascii="Sitka Display" w:hAnsi="Sitka Display"/>
        </w:rPr>
      </w:pPr>
      <w:r w:rsidRPr="7F893F2D">
        <w:rPr>
          <w:rFonts w:ascii="Sitka Display" w:hAnsi="Sitka Display"/>
        </w:rPr>
        <w:t xml:space="preserve">All </w:t>
      </w:r>
      <w:r w:rsidRPr="7F893F2D" w:rsidR="00903696">
        <w:rPr>
          <w:rFonts w:ascii="Sitka Display" w:hAnsi="Sitka Display"/>
        </w:rPr>
        <w:t xml:space="preserve">agencies </w:t>
      </w:r>
      <w:r w:rsidRPr="7F893F2D">
        <w:rPr>
          <w:rFonts w:ascii="Sitka Display" w:hAnsi="Sitka Display"/>
        </w:rPr>
        <w:t xml:space="preserve">receive their </w:t>
      </w:r>
      <w:r w:rsidRPr="7F893F2D" w:rsidR="00903696">
        <w:rPr>
          <w:rFonts w:ascii="Sitka Display" w:hAnsi="Sitka Display"/>
        </w:rPr>
        <w:t xml:space="preserve">project </w:t>
      </w:r>
      <w:r w:rsidRPr="7F893F2D">
        <w:rPr>
          <w:rFonts w:ascii="Sitka Display" w:hAnsi="Sitka Display"/>
        </w:rPr>
        <w:t xml:space="preserve">scores and </w:t>
      </w:r>
      <w:r w:rsidRPr="7F893F2D" w:rsidR="00157031">
        <w:rPr>
          <w:rFonts w:ascii="Sitka Display" w:hAnsi="Sitka Display"/>
        </w:rPr>
        <w:t xml:space="preserve">are </w:t>
      </w:r>
      <w:r w:rsidRPr="7F893F2D">
        <w:rPr>
          <w:rFonts w:ascii="Sitka Display" w:hAnsi="Sitka Display"/>
        </w:rPr>
        <w:t xml:space="preserve">offered the opportunity to debrief with the Collaborative Applicant. </w:t>
      </w:r>
      <w:r w:rsidRPr="7F893F2D" w:rsidR="00C62F21">
        <w:rPr>
          <w:rFonts w:ascii="Sitka Display" w:hAnsi="Sitka Display"/>
        </w:rPr>
        <w:t xml:space="preserve">Debriefing </w:t>
      </w:r>
      <w:r w:rsidRPr="7F893F2D" w:rsidR="00621D73">
        <w:rPr>
          <w:rFonts w:ascii="Sitka Display" w:hAnsi="Sitka Display"/>
        </w:rPr>
        <w:t>a</w:t>
      </w:r>
      <w:r w:rsidRPr="7F893F2D" w:rsidR="00CC610E">
        <w:rPr>
          <w:rFonts w:ascii="Sitka Display" w:hAnsi="Sitka Display"/>
        </w:rPr>
        <w:t xml:space="preserve">llows agencies the opportunity to </w:t>
      </w:r>
      <w:r w:rsidRPr="7F893F2D" w:rsidR="007564CF">
        <w:rPr>
          <w:rFonts w:ascii="Sitka Display" w:hAnsi="Sitka Display"/>
        </w:rPr>
        <w:t>request</w:t>
      </w:r>
      <w:r w:rsidRPr="7F893F2D" w:rsidR="005A5584">
        <w:rPr>
          <w:rFonts w:ascii="Sitka Display" w:hAnsi="Sitka Display"/>
        </w:rPr>
        <w:t xml:space="preserve"> </w:t>
      </w:r>
      <w:r w:rsidRPr="7F893F2D" w:rsidR="00BF4739">
        <w:rPr>
          <w:rFonts w:ascii="Sitka Display" w:hAnsi="Sitka Display"/>
        </w:rPr>
        <w:t xml:space="preserve">clarification </w:t>
      </w:r>
      <w:r w:rsidRPr="7F893F2D" w:rsidR="000C608E">
        <w:rPr>
          <w:rFonts w:ascii="Sitka Display" w:hAnsi="Sitka Display"/>
        </w:rPr>
        <w:t>regarding how</w:t>
      </w:r>
      <w:r w:rsidRPr="7F893F2D" w:rsidR="00DC1FCC">
        <w:rPr>
          <w:rFonts w:ascii="Sitka Display" w:hAnsi="Sitka Display"/>
        </w:rPr>
        <w:t>/why</w:t>
      </w:r>
      <w:r w:rsidRPr="7F893F2D" w:rsidR="000C608E">
        <w:rPr>
          <w:rFonts w:ascii="Sitka Display" w:hAnsi="Sitka Display"/>
        </w:rPr>
        <w:t xml:space="preserve"> </w:t>
      </w:r>
      <w:r w:rsidRPr="7F893F2D" w:rsidR="00C01BAA">
        <w:rPr>
          <w:rFonts w:ascii="Sitka Display" w:hAnsi="Sitka Display"/>
        </w:rPr>
        <w:t xml:space="preserve">Application </w:t>
      </w:r>
      <w:r w:rsidRPr="7F893F2D" w:rsidR="00BF4739">
        <w:rPr>
          <w:rFonts w:ascii="Sitka Display" w:hAnsi="Sitka Display"/>
        </w:rPr>
        <w:t>question</w:t>
      </w:r>
      <w:r w:rsidRPr="7F893F2D" w:rsidR="000C608E">
        <w:rPr>
          <w:rFonts w:ascii="Sitka Display" w:hAnsi="Sitka Display"/>
        </w:rPr>
        <w:t>/s</w:t>
      </w:r>
      <w:r w:rsidRPr="7F893F2D" w:rsidR="00BF4739">
        <w:rPr>
          <w:rFonts w:ascii="Sitka Display" w:hAnsi="Sitka Display"/>
        </w:rPr>
        <w:t xml:space="preserve"> </w:t>
      </w:r>
      <w:r w:rsidRPr="7F893F2D" w:rsidR="00DC1FCC">
        <w:rPr>
          <w:rFonts w:ascii="Sitka Display" w:hAnsi="Sitka Display"/>
        </w:rPr>
        <w:t xml:space="preserve">received </w:t>
      </w:r>
      <w:r w:rsidRPr="7F893F2D" w:rsidR="00C01BAA">
        <w:rPr>
          <w:rFonts w:ascii="Sitka Display" w:hAnsi="Sitka Display"/>
        </w:rPr>
        <w:t>certain</w:t>
      </w:r>
      <w:r w:rsidRPr="7F893F2D" w:rsidR="00DC1FCC">
        <w:rPr>
          <w:rFonts w:ascii="Sitka Display" w:hAnsi="Sitka Display"/>
        </w:rPr>
        <w:t xml:space="preserve"> </w:t>
      </w:r>
      <w:r w:rsidRPr="7F893F2D" w:rsidR="00BF4739">
        <w:rPr>
          <w:rFonts w:ascii="Sitka Display" w:hAnsi="Sitka Display"/>
        </w:rPr>
        <w:t>score</w:t>
      </w:r>
      <w:r w:rsidRPr="7F893F2D" w:rsidR="00DC1FCC">
        <w:rPr>
          <w:rFonts w:ascii="Sitka Display" w:hAnsi="Sitka Display"/>
        </w:rPr>
        <w:t>s</w:t>
      </w:r>
      <w:r w:rsidRPr="7F893F2D" w:rsidR="00BF4739">
        <w:rPr>
          <w:rFonts w:ascii="Sitka Display" w:hAnsi="Sitka Display"/>
        </w:rPr>
        <w:t xml:space="preserve">.  </w:t>
      </w:r>
      <w:r w:rsidRPr="7F893F2D" w:rsidR="00545BDC">
        <w:rPr>
          <w:rFonts w:ascii="Sitka Display" w:hAnsi="Sitka Display"/>
        </w:rPr>
        <w:t xml:space="preserve">Debriefings are required if agencies are considering an appeal. </w:t>
      </w:r>
      <w:r w:rsidRPr="7F893F2D" w:rsidR="00CC7D77">
        <w:rPr>
          <w:rFonts w:ascii="Sitka Display" w:hAnsi="Sitka Display"/>
        </w:rPr>
        <w:t>A</w:t>
      </w:r>
      <w:r w:rsidRPr="7F893F2D" w:rsidR="00903696">
        <w:rPr>
          <w:rFonts w:ascii="Sitka Display" w:hAnsi="Sitka Display"/>
        </w:rPr>
        <w:t xml:space="preserve">gencies </w:t>
      </w:r>
      <w:r w:rsidRPr="7F893F2D" w:rsidR="00CC7D77">
        <w:rPr>
          <w:rFonts w:ascii="Sitka Display" w:hAnsi="Sitka Display"/>
        </w:rPr>
        <w:t xml:space="preserve">may </w:t>
      </w:r>
      <w:r w:rsidRPr="7F893F2D">
        <w:rPr>
          <w:rFonts w:ascii="Sitka Display" w:hAnsi="Sitka Display"/>
        </w:rPr>
        <w:t xml:space="preserve">choose to appeal </w:t>
      </w:r>
      <w:r w:rsidRPr="7F893F2D" w:rsidR="007260FD">
        <w:rPr>
          <w:rFonts w:ascii="Sitka Display" w:hAnsi="Sitka Display"/>
        </w:rPr>
        <w:t xml:space="preserve">project </w:t>
      </w:r>
      <w:r w:rsidRPr="7F893F2D">
        <w:rPr>
          <w:rFonts w:ascii="Sitka Display" w:hAnsi="Sitka Display"/>
        </w:rPr>
        <w:t>score</w:t>
      </w:r>
      <w:r w:rsidRPr="7F893F2D" w:rsidR="007260FD">
        <w:rPr>
          <w:rFonts w:ascii="Sitka Display" w:hAnsi="Sitka Display"/>
        </w:rPr>
        <w:t>/s</w:t>
      </w:r>
      <w:r w:rsidRPr="7F893F2D">
        <w:rPr>
          <w:rFonts w:ascii="Sitka Display" w:hAnsi="Sitka Display"/>
        </w:rPr>
        <w:t xml:space="preserve"> within the allotted time frame (see the </w:t>
      </w:r>
      <w:r w:rsidRPr="7F893F2D">
        <w:rPr>
          <w:rFonts w:ascii="Sitka Display" w:hAnsi="Sitka Display"/>
          <w:b/>
          <w:bCs/>
        </w:rPr>
        <w:t>Appeals Process</w:t>
      </w:r>
      <w:r w:rsidRPr="7F893F2D">
        <w:rPr>
          <w:rFonts w:ascii="Sitka Display" w:hAnsi="Sitka Display"/>
        </w:rPr>
        <w:t xml:space="preserve"> outlined below)</w:t>
      </w:r>
      <w:r w:rsidRPr="7F893F2D" w:rsidR="009C2FEC">
        <w:rPr>
          <w:rFonts w:ascii="Sitka Display" w:hAnsi="Sitka Display"/>
        </w:rPr>
        <w:t xml:space="preserve">. </w:t>
      </w:r>
    </w:p>
    <w:p w:rsidRPr="000B7617" w:rsidR="005B6E21" w:rsidP="004210FC" w:rsidRDefault="005B6E21" w14:paraId="0CEF4BCE" w14:textId="77777777">
      <w:pPr>
        <w:spacing w:line="288" w:lineRule="auto"/>
        <w:ind w:left="-3" w:right="12"/>
        <w:rPr>
          <w:rFonts w:ascii="Sitka Display" w:hAnsi="Sitka Display"/>
          <w:szCs w:val="21"/>
        </w:rPr>
      </w:pPr>
    </w:p>
    <w:p w:rsidR="003A3263" w:rsidP="7F893F2D" w:rsidRDefault="00930B68" w14:paraId="3E9CC65D" w14:textId="4375FF1B">
      <w:pPr>
        <w:spacing w:line="288" w:lineRule="auto"/>
        <w:ind w:left="-12" w:right="12" w:firstLine="0"/>
        <w:rPr>
          <w:rFonts w:ascii="Sitka Display" w:hAnsi="Sitka Display"/>
        </w:rPr>
      </w:pPr>
      <w:r w:rsidRPr="7F893F2D">
        <w:rPr>
          <w:rFonts w:ascii="Sitka Display" w:hAnsi="Sitka Display"/>
        </w:rPr>
        <w:t xml:space="preserve">After </w:t>
      </w:r>
      <w:r w:rsidRPr="7F893F2D" w:rsidR="00D73A31">
        <w:rPr>
          <w:rFonts w:ascii="Sitka Display" w:hAnsi="Sitka Display"/>
        </w:rPr>
        <w:t>all</w:t>
      </w:r>
      <w:r w:rsidRPr="7F893F2D">
        <w:rPr>
          <w:rFonts w:ascii="Sitka Display" w:hAnsi="Sitka Display"/>
        </w:rPr>
        <w:t xml:space="preserve"> debriefings </w:t>
      </w:r>
      <w:r w:rsidRPr="7F893F2D" w:rsidR="00D73A31">
        <w:rPr>
          <w:rFonts w:ascii="Sitka Display" w:hAnsi="Sitka Display"/>
        </w:rPr>
        <w:t xml:space="preserve">with the Collaborative Applicant </w:t>
      </w:r>
      <w:r w:rsidRPr="7F893F2D" w:rsidR="00016989">
        <w:rPr>
          <w:rFonts w:ascii="Sitka Display" w:hAnsi="Sitka Display"/>
        </w:rPr>
        <w:t xml:space="preserve">are completed </w:t>
      </w:r>
      <w:r w:rsidRPr="7F893F2D">
        <w:rPr>
          <w:rFonts w:ascii="Sitka Display" w:hAnsi="Sitka Display"/>
        </w:rPr>
        <w:t>and appeals</w:t>
      </w:r>
      <w:r w:rsidRPr="7F893F2D" w:rsidR="0022453D">
        <w:rPr>
          <w:rFonts w:ascii="Sitka Display" w:hAnsi="Sitka Display"/>
        </w:rPr>
        <w:t xml:space="preserve"> </w:t>
      </w:r>
      <w:r w:rsidRPr="7F893F2D" w:rsidR="00D73A31">
        <w:rPr>
          <w:rFonts w:ascii="Sitka Display" w:hAnsi="Sitka Display"/>
        </w:rPr>
        <w:t>considered by the Review Team</w:t>
      </w:r>
      <w:r w:rsidRPr="7F893F2D">
        <w:rPr>
          <w:rFonts w:ascii="Sitka Display" w:hAnsi="Sitka Display"/>
        </w:rPr>
        <w:t xml:space="preserve">, </w:t>
      </w:r>
      <w:r w:rsidRPr="7F893F2D" w:rsidR="00636E45">
        <w:rPr>
          <w:rFonts w:ascii="Sitka Display" w:hAnsi="Sitka Display"/>
        </w:rPr>
        <w:t xml:space="preserve">renewal project applicants that fall into Tier 2 will be notified </w:t>
      </w:r>
      <w:r w:rsidRPr="7F893F2D" w:rsidR="00300996">
        <w:rPr>
          <w:rFonts w:ascii="Sitka Display" w:hAnsi="Sitka Display"/>
        </w:rPr>
        <w:t>and then</w:t>
      </w:r>
      <w:r w:rsidRPr="7F893F2D" w:rsidR="00636E45">
        <w:rPr>
          <w:rFonts w:ascii="Sitka Display" w:hAnsi="Sitka Display"/>
        </w:rPr>
        <w:t xml:space="preserve"> </w:t>
      </w:r>
      <w:r w:rsidRPr="7F893F2D">
        <w:rPr>
          <w:rFonts w:ascii="Sitka Display" w:hAnsi="Sitka Display"/>
        </w:rPr>
        <w:t>the project ranking is presented to the Board for review/approval</w:t>
      </w:r>
      <w:r w:rsidRPr="7F893F2D" w:rsidR="00EB20B1">
        <w:rPr>
          <w:rFonts w:ascii="Sitka Display" w:hAnsi="Sitka Display"/>
        </w:rPr>
        <w:t xml:space="preserve"> </w:t>
      </w:r>
      <w:r w:rsidRPr="7F893F2D">
        <w:rPr>
          <w:rFonts w:ascii="Sitka Display" w:hAnsi="Sitka Display"/>
        </w:rPr>
        <w:t>then shared with Membership</w:t>
      </w:r>
      <w:r w:rsidRPr="7F893F2D" w:rsidR="009C2FEC">
        <w:rPr>
          <w:rFonts w:ascii="Sitka Display" w:hAnsi="Sitka Display"/>
        </w:rPr>
        <w:t xml:space="preserve">. </w:t>
      </w:r>
      <w:r w:rsidRPr="7F893F2D" w:rsidR="3067F6B2">
        <w:rPr>
          <w:rFonts w:ascii="Sitka Display" w:hAnsi="Sitka Display"/>
        </w:rPr>
        <w:t xml:space="preserve">If the board determines that changes to project ranking should be made on behalf of the CoC, the board must make those determinations unanimously and have approval from all agencies whose ranking may be impacted by the </w:t>
      </w:r>
      <w:r w:rsidRPr="7F893F2D" w:rsidR="51158419">
        <w:rPr>
          <w:rFonts w:ascii="Sitka Display" w:hAnsi="Sitka Display"/>
        </w:rPr>
        <w:t xml:space="preserve">changes. </w:t>
      </w:r>
    </w:p>
    <w:p w:rsidRPr="000B7617" w:rsidR="003A3263" w:rsidP="7F893F2D" w:rsidRDefault="003A3263" w14:paraId="4723EC96" w14:textId="77777777">
      <w:pPr>
        <w:spacing w:line="288" w:lineRule="auto"/>
        <w:ind w:left="-12" w:right="12" w:firstLine="0"/>
        <w:rPr>
          <w:rFonts w:ascii="Sitka Display" w:hAnsi="Sitka Display"/>
        </w:rPr>
      </w:pPr>
    </w:p>
    <w:p w:rsidRPr="000B7617" w:rsidR="002B1631" w:rsidP="004210FC" w:rsidRDefault="00930B68" w14:paraId="05EA499A" w14:textId="77777777">
      <w:pPr>
        <w:spacing w:line="288" w:lineRule="auto"/>
        <w:ind w:left="3" w:right="0" w:firstLine="0"/>
        <w:rPr>
          <w:rFonts w:ascii="Sitka Display" w:hAnsi="Sitka Display"/>
          <w:szCs w:val="21"/>
        </w:rPr>
      </w:pPr>
      <w:r w:rsidRPr="000B7617">
        <w:rPr>
          <w:rFonts w:ascii="Sitka Display" w:hAnsi="Sitka Display"/>
          <w:szCs w:val="21"/>
        </w:rPr>
        <w:t xml:space="preserve"> </w:t>
      </w:r>
    </w:p>
    <w:p w:rsidRPr="000B7617" w:rsidR="00EE47E3" w:rsidP="004210FC" w:rsidRDefault="00930B68" w14:paraId="30756C8B" w14:textId="77777777">
      <w:pPr>
        <w:spacing w:line="288" w:lineRule="auto"/>
        <w:ind w:left="363" w:right="7026" w:hanging="360"/>
        <w:rPr>
          <w:rFonts w:ascii="Sitka Display" w:hAnsi="Sitka Display"/>
          <w:b/>
          <w:i/>
          <w:szCs w:val="21"/>
        </w:rPr>
      </w:pPr>
      <w:r w:rsidRPr="000B7617">
        <w:rPr>
          <w:rFonts w:ascii="Sitka Display" w:hAnsi="Sitka Display"/>
          <w:b/>
          <w:i/>
          <w:szCs w:val="21"/>
        </w:rPr>
        <w:t xml:space="preserve">Appeals Process </w:t>
      </w:r>
    </w:p>
    <w:p w:rsidRPr="000B7617" w:rsidR="002B1631" w:rsidP="004210FC" w:rsidRDefault="00930B68" w14:paraId="5C8CA53D" w14:textId="703CDE82">
      <w:pPr>
        <w:spacing w:line="288" w:lineRule="auto"/>
        <w:ind w:left="720" w:right="0" w:hanging="360"/>
        <w:rPr>
          <w:rFonts w:ascii="Sitka Display" w:hAnsi="Sitka Display"/>
          <w:szCs w:val="21"/>
        </w:rPr>
      </w:pPr>
      <w:r w:rsidRPr="000B7617">
        <w:rPr>
          <w:rFonts w:ascii="Sitka Display" w:hAnsi="Sitka Display"/>
          <w:b/>
          <w:szCs w:val="21"/>
        </w:rPr>
        <w:t>1.</w:t>
      </w:r>
      <w:r w:rsidRPr="000B7617">
        <w:rPr>
          <w:rFonts w:ascii="Sitka Display" w:hAnsi="Sitka Display" w:eastAsia="Arial" w:cs="Arial"/>
          <w:b/>
          <w:szCs w:val="21"/>
        </w:rPr>
        <w:t xml:space="preserve"> </w:t>
      </w:r>
      <w:r w:rsidRPr="000B7617" w:rsidR="00055EC9">
        <w:rPr>
          <w:rFonts w:ascii="Sitka Display" w:hAnsi="Sitka Display" w:eastAsia="Arial" w:cs="Arial"/>
          <w:b/>
          <w:szCs w:val="21"/>
        </w:rPr>
        <w:tab/>
      </w:r>
      <w:r w:rsidRPr="000B7617">
        <w:rPr>
          <w:rFonts w:ascii="Sitka Display" w:hAnsi="Sitka Display"/>
          <w:b/>
          <w:szCs w:val="21"/>
        </w:rPr>
        <w:t xml:space="preserve">Who May </w:t>
      </w:r>
      <w:r w:rsidRPr="000B7617" w:rsidR="00750AE6">
        <w:rPr>
          <w:rFonts w:ascii="Sitka Display" w:hAnsi="Sitka Display"/>
          <w:b/>
          <w:szCs w:val="21"/>
        </w:rPr>
        <w:t>A</w:t>
      </w:r>
      <w:r w:rsidRPr="000B7617">
        <w:rPr>
          <w:rFonts w:ascii="Sitka Display" w:hAnsi="Sitka Display"/>
          <w:b/>
          <w:szCs w:val="21"/>
        </w:rPr>
        <w:t xml:space="preserve">ppeal? </w:t>
      </w:r>
      <w:r w:rsidRPr="000B7617" w:rsidR="00F75EB7">
        <w:rPr>
          <w:rFonts w:ascii="Sitka Display" w:hAnsi="Sitka Display"/>
          <w:b/>
          <w:szCs w:val="21"/>
        </w:rPr>
        <w:br/>
      </w:r>
      <w:r w:rsidRPr="000B7617">
        <w:rPr>
          <w:rFonts w:ascii="Sitka Display" w:hAnsi="Sitka Display"/>
          <w:szCs w:val="21"/>
        </w:rPr>
        <w:t xml:space="preserve">An agency may appeal a decision concerning a </w:t>
      </w:r>
      <w:r w:rsidRPr="000B7617" w:rsidR="004F4694">
        <w:rPr>
          <w:rFonts w:ascii="Sitka Display" w:hAnsi="Sitka Display"/>
          <w:szCs w:val="21"/>
        </w:rPr>
        <w:t xml:space="preserve">Renewal or New/Bonus </w:t>
      </w:r>
      <w:r w:rsidRPr="000B7617">
        <w:rPr>
          <w:rFonts w:ascii="Sitka Display" w:hAnsi="Sitka Display"/>
          <w:szCs w:val="21"/>
        </w:rPr>
        <w:t xml:space="preserve">project application submitted by that agency. If a project was submitted by a collaboration of agencies, only a joint appeal may be submitted. </w:t>
      </w:r>
    </w:p>
    <w:p w:rsidRPr="000B7617" w:rsidR="002B1631" w:rsidP="004210FC" w:rsidRDefault="00930B68" w14:paraId="1AABFBAA" w14:textId="77777777">
      <w:pPr>
        <w:spacing w:line="288" w:lineRule="auto"/>
        <w:ind w:left="363" w:right="0" w:firstLine="0"/>
        <w:rPr>
          <w:rFonts w:ascii="Sitka Display" w:hAnsi="Sitka Display"/>
          <w:sz w:val="16"/>
          <w:szCs w:val="16"/>
        </w:rPr>
      </w:pPr>
      <w:r w:rsidRPr="000B7617">
        <w:rPr>
          <w:rFonts w:ascii="Sitka Display" w:hAnsi="Sitka Display"/>
          <w:szCs w:val="21"/>
        </w:rPr>
        <w:t xml:space="preserve"> </w:t>
      </w:r>
    </w:p>
    <w:p w:rsidRPr="000B7617" w:rsidR="002B1631" w:rsidP="004210FC" w:rsidRDefault="00930B68" w14:paraId="58A1D8DE" w14:textId="400BBE5B">
      <w:pPr>
        <w:numPr>
          <w:ilvl w:val="0"/>
          <w:numId w:val="2"/>
        </w:numPr>
        <w:spacing w:line="288" w:lineRule="auto"/>
        <w:ind w:left="732" w:right="12" w:hanging="360"/>
        <w:rPr>
          <w:rFonts w:ascii="Sitka Display" w:hAnsi="Sitka Display"/>
          <w:szCs w:val="21"/>
        </w:rPr>
      </w:pPr>
      <w:r w:rsidRPr="000B7617">
        <w:rPr>
          <w:rFonts w:ascii="Sitka Display" w:hAnsi="Sitka Display"/>
          <w:b/>
          <w:szCs w:val="21"/>
        </w:rPr>
        <w:t xml:space="preserve">What May Be Appealed? </w:t>
      </w:r>
      <w:r w:rsidRPr="000B7617" w:rsidR="00EE47E3">
        <w:rPr>
          <w:rFonts w:ascii="Sitka Display" w:hAnsi="Sitka Display"/>
          <w:szCs w:val="21"/>
        </w:rPr>
        <w:br/>
      </w:r>
      <w:r w:rsidRPr="000B7617">
        <w:rPr>
          <w:rFonts w:ascii="Sitka Display" w:hAnsi="Sitka Display"/>
          <w:szCs w:val="21"/>
        </w:rPr>
        <w:t>The appeals process applies to project scoring and ranking</w:t>
      </w:r>
      <w:r w:rsidRPr="000B7617" w:rsidR="006343B5">
        <w:rPr>
          <w:rFonts w:ascii="Sitka Display" w:hAnsi="Sitka Display"/>
          <w:szCs w:val="21"/>
        </w:rPr>
        <w:t xml:space="preserve"> </w:t>
      </w:r>
      <w:r w:rsidRPr="000B7617" w:rsidR="006343B5">
        <w:rPr>
          <w:rFonts w:ascii="Sitka Display" w:hAnsi="Sitka Display"/>
          <w:b/>
          <w:i/>
          <w:szCs w:val="21"/>
          <w:u w:val="single" w:color="000000"/>
        </w:rPr>
        <w:t>only</w:t>
      </w:r>
      <w:r w:rsidRPr="000B7617">
        <w:rPr>
          <w:rFonts w:ascii="Sitka Display" w:hAnsi="Sitka Display"/>
          <w:szCs w:val="21"/>
        </w:rPr>
        <w:t xml:space="preserve">. </w:t>
      </w:r>
      <w:r w:rsidRPr="000B7617">
        <w:rPr>
          <w:rFonts w:ascii="Sitka Display" w:hAnsi="Sitka Display"/>
          <w:i/>
          <w:szCs w:val="21"/>
        </w:rPr>
        <w:t>There is no appeal for project tiering</w:t>
      </w:r>
      <w:r w:rsidRPr="000B7617" w:rsidR="009C2FEC">
        <w:rPr>
          <w:rFonts w:ascii="Sitka Display" w:hAnsi="Sitka Display"/>
          <w:i/>
          <w:szCs w:val="21"/>
        </w:rPr>
        <w:t xml:space="preserve">. </w:t>
      </w:r>
      <w:r w:rsidRPr="000B7617">
        <w:rPr>
          <w:rFonts w:ascii="Sitka Display" w:hAnsi="Sitka Display"/>
          <w:szCs w:val="21"/>
        </w:rPr>
        <w:t xml:space="preserve">An appeal may </w:t>
      </w:r>
      <w:r w:rsidRPr="000B7617">
        <w:rPr>
          <w:rFonts w:ascii="Sitka Display" w:hAnsi="Sitka Display"/>
          <w:b/>
          <w:i/>
          <w:szCs w:val="21"/>
        </w:rPr>
        <w:t>not</w:t>
      </w:r>
      <w:r w:rsidRPr="000B7617">
        <w:rPr>
          <w:rFonts w:ascii="Sitka Display" w:hAnsi="Sitka Display"/>
          <w:szCs w:val="21"/>
        </w:rPr>
        <w:t xml:space="preserve"> be </w:t>
      </w:r>
      <w:r w:rsidRPr="000B7617" w:rsidR="00C43EE3">
        <w:rPr>
          <w:rFonts w:ascii="Sitka Display" w:hAnsi="Sitka Display"/>
          <w:szCs w:val="21"/>
        </w:rPr>
        <w:t>based on the following</w:t>
      </w:r>
      <w:r w:rsidRPr="000B7617" w:rsidR="00705227">
        <w:rPr>
          <w:rFonts w:ascii="Sitka Display" w:hAnsi="Sitka Display"/>
          <w:szCs w:val="21"/>
        </w:rPr>
        <w:t>:</w:t>
      </w:r>
      <w:r w:rsidRPr="000B7617">
        <w:rPr>
          <w:rFonts w:ascii="Sitka Display" w:hAnsi="Sitka Display"/>
          <w:szCs w:val="21"/>
        </w:rPr>
        <w:t xml:space="preserve">  </w:t>
      </w:r>
    </w:p>
    <w:p w:rsidRPr="000B7617" w:rsidR="002B1631" w:rsidP="004210FC" w:rsidRDefault="00C43EE3" w14:paraId="54099B0F" w14:textId="26078BD2">
      <w:pPr>
        <w:numPr>
          <w:ilvl w:val="1"/>
          <w:numId w:val="3"/>
        </w:numPr>
        <w:spacing w:line="288" w:lineRule="auto"/>
        <w:ind w:right="12" w:hanging="360"/>
        <w:rPr>
          <w:rFonts w:ascii="Sitka Display" w:hAnsi="Sitka Display"/>
          <w:szCs w:val="21"/>
        </w:rPr>
      </w:pPr>
      <w:r w:rsidRPr="000B7617">
        <w:rPr>
          <w:rFonts w:ascii="Sitka Display" w:hAnsi="Sitka Display"/>
          <w:szCs w:val="21"/>
        </w:rPr>
        <w:t xml:space="preserve">Failure to answer </w:t>
      </w:r>
      <w:r w:rsidRPr="000B7617" w:rsidR="00505EE0">
        <w:rPr>
          <w:rFonts w:ascii="Sitka Display" w:hAnsi="Sitka Display"/>
          <w:szCs w:val="21"/>
        </w:rPr>
        <w:t>any</w:t>
      </w:r>
      <w:r w:rsidRPr="000B7617" w:rsidR="00930B68">
        <w:rPr>
          <w:rFonts w:ascii="Sitka Display" w:hAnsi="Sitka Display"/>
          <w:szCs w:val="21"/>
        </w:rPr>
        <w:t xml:space="preserve"> question</w:t>
      </w:r>
      <w:r w:rsidRPr="000B7617">
        <w:rPr>
          <w:rFonts w:ascii="Sitka Display" w:hAnsi="Sitka Display"/>
          <w:szCs w:val="21"/>
        </w:rPr>
        <w:t>/s</w:t>
      </w:r>
      <w:r w:rsidRPr="000B7617" w:rsidR="00930B68">
        <w:rPr>
          <w:rFonts w:ascii="Sitka Display" w:hAnsi="Sitka Display"/>
          <w:szCs w:val="21"/>
        </w:rPr>
        <w:t xml:space="preserve"> on the application </w:t>
      </w:r>
    </w:p>
    <w:p w:rsidRPr="000B7617" w:rsidR="002B1631" w:rsidP="004210FC" w:rsidRDefault="00C43EE3" w14:paraId="0F8E6332" w14:textId="2FCB2352">
      <w:pPr>
        <w:numPr>
          <w:ilvl w:val="1"/>
          <w:numId w:val="3"/>
        </w:numPr>
        <w:spacing w:line="288" w:lineRule="auto"/>
        <w:ind w:left="1440" w:right="14" w:hanging="360"/>
        <w:rPr>
          <w:rFonts w:ascii="Sitka Display" w:hAnsi="Sitka Display"/>
          <w:szCs w:val="21"/>
        </w:rPr>
      </w:pPr>
      <w:r w:rsidRPr="000B7617">
        <w:rPr>
          <w:rFonts w:ascii="Sitka Display" w:hAnsi="Sitka Display"/>
          <w:szCs w:val="21"/>
        </w:rPr>
        <w:t xml:space="preserve">Failure to </w:t>
      </w:r>
      <w:r w:rsidRPr="000B7617" w:rsidR="00930B68">
        <w:rPr>
          <w:rFonts w:ascii="Sitka Display" w:hAnsi="Sitka Display"/>
          <w:szCs w:val="21"/>
        </w:rPr>
        <w:t>submit</w:t>
      </w:r>
      <w:r w:rsidRPr="000B7617" w:rsidR="00865270">
        <w:rPr>
          <w:rFonts w:ascii="Sitka Display" w:hAnsi="Sitka Display"/>
          <w:szCs w:val="21"/>
        </w:rPr>
        <w:t xml:space="preserve"> required attachments to</w:t>
      </w:r>
      <w:r w:rsidRPr="000B7617" w:rsidR="00930B68">
        <w:rPr>
          <w:rFonts w:ascii="Sitka Display" w:hAnsi="Sitka Display"/>
          <w:szCs w:val="21"/>
        </w:rPr>
        <w:t xml:space="preserve"> the application </w:t>
      </w:r>
    </w:p>
    <w:p w:rsidRPr="000B7617" w:rsidR="002B1631" w:rsidP="004210FC" w:rsidRDefault="00865270" w14:paraId="64803959" w14:textId="165BB782">
      <w:pPr>
        <w:numPr>
          <w:ilvl w:val="1"/>
          <w:numId w:val="3"/>
        </w:numPr>
        <w:spacing w:line="288" w:lineRule="auto"/>
        <w:ind w:left="1440" w:right="14" w:hanging="360"/>
        <w:rPr>
          <w:rFonts w:ascii="Sitka Display" w:hAnsi="Sitka Display"/>
          <w:szCs w:val="21"/>
        </w:rPr>
      </w:pPr>
      <w:r w:rsidRPr="000B7617">
        <w:rPr>
          <w:rFonts w:ascii="Sitka Display" w:hAnsi="Sitka Display"/>
          <w:szCs w:val="21"/>
        </w:rPr>
        <w:t xml:space="preserve">Failure to submit </w:t>
      </w:r>
      <w:r w:rsidRPr="000B7617" w:rsidR="00930B68">
        <w:rPr>
          <w:rFonts w:ascii="Sitka Display" w:hAnsi="Sitka Display"/>
          <w:szCs w:val="21"/>
        </w:rPr>
        <w:t xml:space="preserve">the application by the required deadline  </w:t>
      </w:r>
    </w:p>
    <w:p w:rsidRPr="000B7617" w:rsidR="00146245" w:rsidP="004210FC" w:rsidRDefault="00146245" w14:paraId="72B3850B" w14:textId="77777777">
      <w:pPr>
        <w:spacing w:line="288" w:lineRule="auto"/>
        <w:ind w:left="1443" w:right="12" w:firstLine="0"/>
        <w:rPr>
          <w:rFonts w:ascii="Sitka Display" w:hAnsi="Sitka Display"/>
          <w:sz w:val="16"/>
          <w:szCs w:val="16"/>
        </w:rPr>
      </w:pPr>
    </w:p>
    <w:p w:rsidRPr="000B7617" w:rsidR="002B1631" w:rsidP="004210FC" w:rsidRDefault="00930B68" w14:paraId="2624F06A" w14:textId="5DDD50D5">
      <w:pPr>
        <w:spacing w:line="288" w:lineRule="auto"/>
        <w:ind w:left="732" w:right="12"/>
        <w:rPr>
          <w:rFonts w:ascii="Sitka Display" w:hAnsi="Sitka Display"/>
          <w:szCs w:val="21"/>
        </w:rPr>
      </w:pPr>
      <w:r w:rsidRPr="000B7617">
        <w:rPr>
          <w:rFonts w:ascii="Sitka Display" w:hAnsi="Sitka Display"/>
          <w:szCs w:val="21"/>
        </w:rPr>
        <w:t>A</w:t>
      </w:r>
      <w:r w:rsidRPr="000B7617" w:rsidR="00B949F0">
        <w:rPr>
          <w:rFonts w:ascii="Sitka Display" w:hAnsi="Sitka Display"/>
          <w:szCs w:val="21"/>
        </w:rPr>
        <w:t>ny</w:t>
      </w:r>
      <w:r w:rsidRPr="000B7617">
        <w:rPr>
          <w:rFonts w:ascii="Sitka Display" w:hAnsi="Sitka Display"/>
          <w:szCs w:val="21"/>
        </w:rPr>
        <w:t xml:space="preserve"> mathematical error</w:t>
      </w:r>
      <w:r w:rsidRPr="000B7617" w:rsidR="00B949F0">
        <w:rPr>
          <w:rFonts w:ascii="Sitka Display" w:hAnsi="Sitka Display"/>
          <w:szCs w:val="21"/>
        </w:rPr>
        <w:t xml:space="preserve">s </w:t>
      </w:r>
      <w:r w:rsidRPr="000B7617">
        <w:rPr>
          <w:rFonts w:ascii="Sitka Display" w:hAnsi="Sitka Display"/>
          <w:szCs w:val="21"/>
        </w:rPr>
        <w:t xml:space="preserve">found by </w:t>
      </w:r>
      <w:r w:rsidRPr="000B7617" w:rsidR="00CA59C5">
        <w:rPr>
          <w:rFonts w:ascii="Sitka Display" w:hAnsi="Sitka Display"/>
          <w:szCs w:val="21"/>
        </w:rPr>
        <w:t>an</w:t>
      </w:r>
      <w:r w:rsidRPr="000B7617">
        <w:rPr>
          <w:rFonts w:ascii="Sitka Display" w:hAnsi="Sitka Display"/>
          <w:szCs w:val="21"/>
        </w:rPr>
        <w:t xml:space="preserve"> </w:t>
      </w:r>
      <w:r w:rsidRPr="000B7617" w:rsidR="00CA59C5">
        <w:rPr>
          <w:rFonts w:ascii="Sitka Display" w:hAnsi="Sitka Display"/>
          <w:szCs w:val="21"/>
        </w:rPr>
        <w:t xml:space="preserve">applicant will </w:t>
      </w:r>
      <w:r w:rsidRPr="000B7617">
        <w:rPr>
          <w:rFonts w:ascii="Sitka Display" w:hAnsi="Sitka Display"/>
          <w:szCs w:val="21"/>
        </w:rPr>
        <w:t xml:space="preserve">be corrected </w:t>
      </w:r>
      <w:r w:rsidRPr="000B7617" w:rsidR="00FA46C4">
        <w:rPr>
          <w:rFonts w:ascii="Sitka Display" w:hAnsi="Sitka Display"/>
          <w:szCs w:val="21"/>
        </w:rPr>
        <w:t>by the Collaborative Applicant</w:t>
      </w:r>
      <w:r w:rsidRPr="000B7617">
        <w:rPr>
          <w:rFonts w:ascii="Sitka Display" w:hAnsi="Sitka Display"/>
          <w:szCs w:val="21"/>
        </w:rPr>
        <w:t xml:space="preserve">. </w:t>
      </w:r>
    </w:p>
    <w:p w:rsidRPr="000B7617" w:rsidR="002B1631" w:rsidP="004210FC" w:rsidRDefault="00930B68" w14:paraId="7227C741" w14:textId="77777777">
      <w:pPr>
        <w:spacing w:line="288" w:lineRule="auto"/>
        <w:ind w:left="723" w:right="0" w:firstLine="0"/>
        <w:rPr>
          <w:rFonts w:ascii="Sitka Display" w:hAnsi="Sitka Display"/>
          <w:sz w:val="16"/>
          <w:szCs w:val="16"/>
        </w:rPr>
      </w:pPr>
      <w:r w:rsidRPr="000B7617">
        <w:rPr>
          <w:rFonts w:ascii="Sitka Display" w:hAnsi="Sitka Display"/>
          <w:sz w:val="16"/>
          <w:szCs w:val="16"/>
        </w:rPr>
        <w:lastRenderedPageBreak/>
        <w:t xml:space="preserve"> </w:t>
      </w:r>
    </w:p>
    <w:p w:rsidRPr="000B7617" w:rsidR="002B1631" w:rsidP="004210FC" w:rsidRDefault="00930B68" w14:paraId="7B140404" w14:textId="77777777">
      <w:pPr>
        <w:numPr>
          <w:ilvl w:val="0"/>
          <w:numId w:val="2"/>
        </w:numPr>
        <w:spacing w:line="288" w:lineRule="auto"/>
        <w:ind w:right="0" w:hanging="360"/>
        <w:rPr>
          <w:rFonts w:ascii="Sitka Display" w:hAnsi="Sitka Display"/>
          <w:szCs w:val="21"/>
        </w:rPr>
      </w:pPr>
      <w:r w:rsidRPr="000B7617">
        <w:rPr>
          <w:rFonts w:ascii="Sitka Display" w:hAnsi="Sitka Display"/>
          <w:b/>
          <w:szCs w:val="21"/>
        </w:rPr>
        <w:t xml:space="preserve">Timing of an Appeal </w:t>
      </w:r>
    </w:p>
    <w:p w:rsidRPr="000B7617" w:rsidR="002B1631" w:rsidRDefault="00930B68" w14:paraId="5A692CEA" w14:textId="6F0F49E7">
      <w:pPr>
        <w:spacing w:line="288" w:lineRule="auto"/>
        <w:ind w:left="732" w:right="12"/>
        <w:rPr>
          <w:rFonts w:ascii="Sitka Display" w:hAnsi="Sitka Display"/>
        </w:rPr>
      </w:pPr>
      <w:r w:rsidRPr="7F893F2D">
        <w:rPr>
          <w:rFonts w:ascii="Sitka Display" w:hAnsi="Sitka Display"/>
        </w:rPr>
        <w:t xml:space="preserve">Formal appeals may be submitted by a project within </w:t>
      </w:r>
      <w:r w:rsidRPr="7F893F2D">
        <w:rPr>
          <w:rFonts w:ascii="Sitka Display" w:hAnsi="Sitka Display"/>
          <w:b/>
          <w:bCs/>
          <w:u w:val="single"/>
        </w:rPr>
        <w:t>three (3) business days</w:t>
      </w:r>
      <w:r w:rsidRPr="7F893F2D">
        <w:rPr>
          <w:rFonts w:ascii="Sitka Display" w:hAnsi="Sitka Display"/>
        </w:rPr>
        <w:t xml:space="preserve"> of debriefing</w:t>
      </w:r>
      <w:r w:rsidRPr="7F893F2D" w:rsidR="009C2FEC">
        <w:rPr>
          <w:rFonts w:ascii="Sitka Display" w:hAnsi="Sitka Display"/>
        </w:rPr>
        <w:t xml:space="preserve">. </w:t>
      </w:r>
      <w:r w:rsidRPr="7F893F2D">
        <w:rPr>
          <w:rFonts w:ascii="Sitka Display" w:hAnsi="Sitka Display"/>
        </w:rPr>
        <w:t xml:space="preserve">Appeals must be submitted </w:t>
      </w:r>
      <w:r w:rsidRPr="7F893F2D" w:rsidR="008E5A83">
        <w:rPr>
          <w:rFonts w:ascii="Sitka Display" w:hAnsi="Sitka Display"/>
        </w:rPr>
        <w:t>in writing</w:t>
      </w:r>
      <w:r w:rsidRPr="7F893F2D">
        <w:rPr>
          <w:rFonts w:ascii="Sitka Display" w:hAnsi="Sitka Display"/>
        </w:rPr>
        <w:t xml:space="preserve"> to the Collaborative Applicant</w:t>
      </w:r>
      <w:r w:rsidRPr="7F893F2D" w:rsidR="006471FB">
        <w:rPr>
          <w:rFonts w:ascii="Sitka Display" w:hAnsi="Sitka Display"/>
        </w:rPr>
        <w:t xml:space="preserve"> (</w:t>
      </w:r>
      <w:del w:author="Mashama Lipscomb" w:date="2025-11-21T12:08:00Z" w16du:dateUtc="2025-11-21T17:08:00Z" w:id="41">
        <w:r w:rsidRPr="00680D64" w:rsidDel="0097646A" w:rsidR="1F953E5D">
          <w:rPr>
            <w:rFonts w:ascii="Sitka Display" w:hAnsi="Sitka Display"/>
            <w:color w:val="4472C4" w:themeColor="accent1"/>
            <w:u w:val="single"/>
          </w:rPr>
          <w:delText>kkopper</w:delText>
        </w:r>
        <w:r w:rsidRPr="00680D64" w:rsidDel="0097646A" w:rsidR="006471FB">
          <w:rPr>
            <w:rFonts w:ascii="Sitka Display" w:hAnsi="Sitka Display"/>
            <w:color w:val="4472C4" w:themeColor="accent1"/>
            <w:u w:val="single"/>
          </w:rPr>
          <w:delText>@caresny.org</w:delText>
        </w:r>
      </w:del>
      <w:ins w:author="Mashama Lipscomb" w:date="2025-11-21T12:08:00Z" w16du:dateUtc="2025-11-21T17:08:00Z" w:id="42">
        <w:r w:rsidR="0097646A">
          <w:rPr>
            <w:rFonts w:ascii="Sitka Display" w:hAnsi="Sitka Display"/>
            <w:color w:val="4472C4" w:themeColor="accent1"/>
            <w:u w:val="single"/>
          </w:rPr>
          <w:t>Mlipscomb@caresny.org</w:t>
        </w:r>
      </w:ins>
      <w:r w:rsidRPr="7F893F2D" w:rsidR="006471FB">
        <w:rPr>
          <w:rFonts w:ascii="Sitka Display" w:hAnsi="Sitka Display"/>
          <w:color w:val="0000FF"/>
          <w:u w:val="single"/>
        </w:rPr>
        <w:t>)</w:t>
      </w:r>
      <w:r w:rsidRPr="7F893F2D">
        <w:rPr>
          <w:rFonts w:ascii="Sitka Display" w:hAnsi="Sitka Display"/>
        </w:rPr>
        <w:t xml:space="preserve">, </w:t>
      </w:r>
      <w:r w:rsidRPr="7F893F2D" w:rsidR="00D5045A">
        <w:rPr>
          <w:rFonts w:ascii="Sitka Display" w:hAnsi="Sitka Display"/>
        </w:rPr>
        <w:t>who</w:t>
      </w:r>
      <w:r w:rsidRPr="7F893F2D">
        <w:rPr>
          <w:rFonts w:ascii="Sitka Display" w:hAnsi="Sitka Display"/>
        </w:rPr>
        <w:t xml:space="preserve"> will then forward to the Review Team. The written appeal must consist of a brief statement no longer than one page, and can be in the form of a letter, memo or email. </w:t>
      </w:r>
    </w:p>
    <w:p w:rsidRPr="000B7617" w:rsidR="002B1631" w:rsidP="004210FC" w:rsidRDefault="002B1631" w14:paraId="0FECEC78" w14:textId="579BB551">
      <w:pPr>
        <w:spacing w:line="288" w:lineRule="auto"/>
        <w:ind w:left="0" w:right="0" w:firstLine="0"/>
        <w:rPr>
          <w:rFonts w:ascii="Sitka Display" w:hAnsi="Sitka Display"/>
          <w:sz w:val="16"/>
          <w:szCs w:val="16"/>
        </w:rPr>
      </w:pPr>
    </w:p>
    <w:p w:rsidRPr="000B7617" w:rsidR="002B1631" w:rsidP="004210FC" w:rsidRDefault="00930B68" w14:paraId="0F387ACF" w14:textId="77777777">
      <w:pPr>
        <w:numPr>
          <w:ilvl w:val="0"/>
          <w:numId w:val="2"/>
        </w:numPr>
        <w:spacing w:line="288" w:lineRule="auto"/>
        <w:ind w:right="0" w:hanging="360"/>
        <w:rPr>
          <w:rFonts w:ascii="Sitka Display" w:hAnsi="Sitka Display"/>
          <w:szCs w:val="21"/>
        </w:rPr>
      </w:pPr>
      <w:r w:rsidRPr="000B7617">
        <w:rPr>
          <w:rFonts w:ascii="Sitka Display" w:hAnsi="Sitka Display"/>
          <w:b/>
          <w:szCs w:val="21"/>
        </w:rPr>
        <w:t xml:space="preserve">Appeals Decisions </w:t>
      </w:r>
    </w:p>
    <w:p w:rsidRPr="000B7617" w:rsidR="002B1631" w:rsidP="7F893F2D" w:rsidRDefault="00930B68" w14:paraId="04CC080E" w14:textId="17969D7B">
      <w:pPr>
        <w:spacing w:line="288" w:lineRule="auto"/>
        <w:ind w:left="731" w:right="12"/>
        <w:rPr>
          <w:rFonts w:ascii="Sitka Display" w:hAnsi="Sitka Display"/>
        </w:rPr>
      </w:pPr>
      <w:r w:rsidRPr="7F893F2D">
        <w:rPr>
          <w:rFonts w:ascii="Sitka Display" w:hAnsi="Sitka Display"/>
        </w:rPr>
        <w:t xml:space="preserve">The Review Team for the Rank &amp; Review also serves as the Appeals Review Team. Appeals are decided by majority vote of the </w:t>
      </w:r>
      <w:r w:rsidRPr="7F893F2D" w:rsidR="00705227">
        <w:rPr>
          <w:rFonts w:ascii="Sitka Display" w:hAnsi="Sitka Display"/>
        </w:rPr>
        <w:t>Review/</w:t>
      </w:r>
      <w:r w:rsidRPr="7F893F2D">
        <w:rPr>
          <w:rFonts w:ascii="Sitka Display" w:hAnsi="Sitka Display"/>
        </w:rPr>
        <w:t xml:space="preserve">Appeals Team, and once decided, are final and may not be overturned by the </w:t>
      </w:r>
      <w:r w:rsidRPr="7F893F2D" w:rsidR="15EE788F">
        <w:rPr>
          <w:rFonts w:ascii="Sitka Display" w:hAnsi="Sitka Display"/>
        </w:rPr>
        <w:t>NOFO</w:t>
      </w:r>
      <w:r w:rsidRPr="7F893F2D">
        <w:rPr>
          <w:rFonts w:ascii="Sitka Display" w:hAnsi="Sitka Display"/>
        </w:rPr>
        <w:t xml:space="preserve"> Committee, Board or Membership</w:t>
      </w:r>
      <w:r w:rsidRPr="7F893F2D" w:rsidR="009C2FEC">
        <w:rPr>
          <w:rFonts w:ascii="Sitka Display" w:hAnsi="Sitka Display"/>
        </w:rPr>
        <w:t xml:space="preserve">. </w:t>
      </w:r>
    </w:p>
    <w:p w:rsidRPr="000B7617" w:rsidR="002B1631" w:rsidP="004210FC" w:rsidRDefault="00930B68" w14:paraId="225DC50C" w14:textId="77777777">
      <w:pPr>
        <w:spacing w:line="288" w:lineRule="auto"/>
        <w:ind w:left="2" w:right="0" w:firstLine="0"/>
        <w:rPr>
          <w:rFonts w:ascii="Sitka Display" w:hAnsi="Sitka Display"/>
          <w:szCs w:val="21"/>
        </w:rPr>
      </w:pPr>
      <w:r w:rsidRPr="000B7617">
        <w:rPr>
          <w:rFonts w:ascii="Sitka Display" w:hAnsi="Sitka Display"/>
          <w:szCs w:val="21"/>
        </w:rPr>
        <w:t xml:space="preserve"> </w:t>
      </w:r>
    </w:p>
    <w:p w:rsidRPr="000B7617" w:rsidR="002B1631" w:rsidP="004210FC" w:rsidRDefault="002B1631" w14:paraId="6EB3D471" w14:textId="278195BE">
      <w:pPr>
        <w:spacing w:line="288" w:lineRule="auto"/>
        <w:ind w:left="2" w:right="0" w:firstLine="0"/>
        <w:rPr>
          <w:rFonts w:ascii="Sitka Display" w:hAnsi="Sitka Display"/>
          <w:szCs w:val="21"/>
        </w:rPr>
      </w:pPr>
    </w:p>
    <w:p w:rsidRPr="00915A6C" w:rsidR="002B1631" w:rsidRDefault="002B1631" w14:paraId="491F0A6D" w14:textId="25233D52">
      <w:pPr>
        <w:spacing w:after="17" w:line="259" w:lineRule="auto"/>
        <w:ind w:left="3" w:right="0" w:firstLine="0"/>
        <w:rPr>
          <w:rFonts w:ascii="Cambria" w:hAnsi="Cambria"/>
        </w:rPr>
      </w:pPr>
    </w:p>
    <w:p w:rsidRPr="00915A6C" w:rsidR="003F76C8" w:rsidP="00F4227C" w:rsidRDefault="003F76C8" w14:paraId="43A4518C" w14:textId="77777777">
      <w:pPr>
        <w:keepNext/>
        <w:keepLines/>
        <w:spacing w:after="16" w:line="259" w:lineRule="auto"/>
        <w:ind w:left="-2" w:right="0" w:hanging="10"/>
        <w:outlineLvl w:val="0"/>
        <w:rPr>
          <w:rFonts w:ascii="Cambria" w:hAnsi="Cambria"/>
        </w:rPr>
      </w:pPr>
    </w:p>
    <w:sectPr w:rsidRPr="00915A6C" w:rsidR="003F76C8">
      <w:headerReference w:type="even" r:id="rId15"/>
      <w:footerReference w:type="even" r:id="rId16"/>
      <w:footerReference w:type="default" r:id="rId17"/>
      <w:footerReference w:type="first" r:id="rId18"/>
      <w:pgSz w:w="12240" w:h="15840" w:orient="portrait"/>
      <w:pgMar w:top="1483" w:right="1444" w:bottom="1479" w:left="1437"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ML" w:author="Mashama Lipscomb" w:date="2025-11-21T12:28:00Z" w:id="4">
    <w:p w:rsidR="0050000B" w:rsidP="0050000B" w:rsidRDefault="0050000B" w14:paraId="5C569073" w14:textId="77777777">
      <w:pPr>
        <w:pStyle w:val="CommentText"/>
        <w:ind w:left="0" w:firstLine="0"/>
      </w:pPr>
      <w:r>
        <w:rPr>
          <w:rStyle w:val="CommentReference"/>
        </w:rPr>
        <w:annotationRef/>
      </w:r>
      <w:r>
        <w:t>Note from Kelsey - Ho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5690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BF53F3" w16cex:dateUtc="2025-11-21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569073" w16cid:durableId="24BF53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A3F6E" w:rsidRDefault="00FA3F6E" w14:paraId="59C6E7DF" w14:textId="77777777">
      <w:pPr>
        <w:spacing w:after="0" w:line="240" w:lineRule="auto"/>
      </w:pPr>
      <w:r>
        <w:separator/>
      </w:r>
    </w:p>
  </w:endnote>
  <w:endnote w:type="continuationSeparator" w:id="0">
    <w:p w:rsidR="00FA3F6E" w:rsidRDefault="00FA3F6E" w14:paraId="0C651AD9" w14:textId="77777777">
      <w:pPr>
        <w:spacing w:after="0" w:line="240" w:lineRule="auto"/>
      </w:pPr>
      <w:r>
        <w:continuationSeparator/>
      </w:r>
    </w:p>
  </w:endnote>
  <w:endnote w:type="continuationNotice" w:id="1">
    <w:p w:rsidR="00FA3F6E" w:rsidRDefault="00FA3F6E" w14:paraId="7618EDF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itka Display">
    <w:panose1 w:val="00000000000000000000"/>
    <w:charset w:val="00"/>
    <w:family w:val="auto"/>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93A5C" w:rsidRDefault="00593A5C" w14:paraId="0A69F3FD" w14:textId="77777777">
    <w:pPr>
      <w:spacing w:after="0" w:line="259" w:lineRule="auto"/>
      <w:ind w:left="8" w:right="0" w:firstLine="0"/>
      <w:jc w:val="center"/>
    </w:pPr>
    <w:r>
      <w:fldChar w:fldCharType="begin"/>
    </w:r>
    <w:r>
      <w:instrText xml:space="preserve"> PAGE   \* MERGEFORMAT </w:instrText>
    </w:r>
    <w:r>
      <w:fldChar w:fldCharType="separate"/>
    </w:r>
    <w:r>
      <w:t>2</w:t>
    </w:r>
    <w:r>
      <w:fldChar w:fldCharType="end"/>
    </w:r>
    <w:r>
      <w:t xml:space="preserve"> </w:t>
    </w:r>
  </w:p>
  <w:p w:rsidR="00593A5C" w:rsidRDefault="00593A5C" w14:paraId="1DC1F9BE" w14:textId="77777777">
    <w:pPr>
      <w:spacing w:after="0" w:line="259" w:lineRule="auto"/>
      <w:ind w:left="3" w:righ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93A5C" w:rsidRDefault="00593A5C" w14:paraId="71EED871" w14:textId="77777777">
    <w:pPr>
      <w:spacing w:after="0" w:line="259" w:lineRule="auto"/>
      <w:ind w:left="8" w:right="0" w:firstLine="0"/>
      <w:jc w:val="center"/>
    </w:pPr>
    <w:r>
      <w:fldChar w:fldCharType="begin"/>
    </w:r>
    <w:r>
      <w:instrText xml:space="preserve"> PAGE   \* MERGEFORMAT </w:instrText>
    </w:r>
    <w:r>
      <w:fldChar w:fldCharType="separate"/>
    </w:r>
    <w:r>
      <w:t>2</w:t>
    </w:r>
    <w:r>
      <w:fldChar w:fldCharType="end"/>
    </w:r>
    <w:r>
      <w:t xml:space="preserve"> </w:t>
    </w:r>
  </w:p>
  <w:p w:rsidR="00593A5C" w:rsidRDefault="00593A5C" w14:paraId="72F25352" w14:textId="77777777">
    <w:pPr>
      <w:spacing w:after="0" w:line="259" w:lineRule="auto"/>
      <w:ind w:left="3" w:righ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93A5C" w:rsidRDefault="00593A5C" w14:paraId="45BA74F0" w14:textId="77777777">
    <w:pPr>
      <w:spacing w:after="160" w:line="259" w:lineRule="auto"/>
      <w:ind w:left="0" w:righ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A3F6E" w:rsidRDefault="00FA3F6E" w14:paraId="2838464D" w14:textId="77777777">
      <w:pPr>
        <w:spacing w:after="0" w:line="240" w:lineRule="auto"/>
      </w:pPr>
      <w:r>
        <w:separator/>
      </w:r>
    </w:p>
  </w:footnote>
  <w:footnote w:type="continuationSeparator" w:id="0">
    <w:p w:rsidR="00FA3F6E" w:rsidRDefault="00FA3F6E" w14:paraId="67979846" w14:textId="77777777">
      <w:pPr>
        <w:spacing w:after="0" w:line="240" w:lineRule="auto"/>
      </w:pPr>
      <w:r>
        <w:continuationSeparator/>
      </w:r>
    </w:p>
  </w:footnote>
  <w:footnote w:type="continuationNotice" w:id="1">
    <w:p w:rsidR="00FA3F6E" w:rsidRDefault="00FA3F6E" w14:paraId="140D4C7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93A5C" w:rsidRDefault="00000000" w14:paraId="288C8912" w14:textId="17AE98DE">
    <w:pPr>
      <w:pStyle w:val="Header"/>
    </w:pPr>
    <w:r>
      <w:rPr>
        <w:noProof/>
      </w:rPr>
      <w:pict w14:anchorId="693D0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style="position:absolute;left:0;text-align:left;margin-left:0;margin-top:0;width:412.35pt;height:247.4pt;rotation:315;z-index:-251658752;mso-position-horizontal:center;mso-position-horizontal-relative:margin;mso-position-vertical:center;mso-position-vertical-relative:margin" o:allowincell="f" fillcolor="silver" stroked="f" type="#_x0000_t136">
          <v:fill opacity=".5"/>
          <v:textpath style="font-family:&quot;Calibri&quot;;font-size:1pt" string="FI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23283"/>
    <w:multiLevelType w:val="hybridMultilevel"/>
    <w:tmpl w:val="076E6D1E"/>
    <w:lvl w:ilvl="0" w:tplc="A9F46ACE">
      <w:start w:val="2"/>
      <w:numFmt w:val="decimal"/>
      <w:lvlText w:val="%1."/>
      <w:lvlJc w:val="left"/>
      <w:pPr>
        <w:ind w:left="708"/>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1" w:tplc="F53CC54C">
      <w:start w:val="1"/>
      <w:numFmt w:val="lowerLetter"/>
      <w:lvlText w:val="%2"/>
      <w:lvlJc w:val="left"/>
      <w:pPr>
        <w:ind w:left="144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2" w:tplc="925A1008">
      <w:start w:val="1"/>
      <w:numFmt w:val="lowerRoman"/>
      <w:lvlText w:val="%3"/>
      <w:lvlJc w:val="left"/>
      <w:pPr>
        <w:ind w:left="216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3" w:tplc="47527DA8">
      <w:start w:val="1"/>
      <w:numFmt w:val="decimal"/>
      <w:lvlText w:val="%4"/>
      <w:lvlJc w:val="left"/>
      <w:pPr>
        <w:ind w:left="288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4" w:tplc="01A214C6">
      <w:start w:val="1"/>
      <w:numFmt w:val="lowerLetter"/>
      <w:lvlText w:val="%5"/>
      <w:lvlJc w:val="left"/>
      <w:pPr>
        <w:ind w:left="360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5" w:tplc="59B62244">
      <w:start w:val="1"/>
      <w:numFmt w:val="lowerRoman"/>
      <w:lvlText w:val="%6"/>
      <w:lvlJc w:val="left"/>
      <w:pPr>
        <w:ind w:left="432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6" w:tplc="1726869C">
      <w:start w:val="1"/>
      <w:numFmt w:val="decimal"/>
      <w:lvlText w:val="%7"/>
      <w:lvlJc w:val="left"/>
      <w:pPr>
        <w:ind w:left="504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7" w:tplc="8DCEBBCA">
      <w:start w:val="1"/>
      <w:numFmt w:val="lowerLetter"/>
      <w:lvlText w:val="%8"/>
      <w:lvlJc w:val="left"/>
      <w:pPr>
        <w:ind w:left="576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lvl w:ilvl="8" w:tplc="D20CCDF2">
      <w:start w:val="1"/>
      <w:numFmt w:val="lowerRoman"/>
      <w:lvlText w:val="%9"/>
      <w:lvlJc w:val="left"/>
      <w:pPr>
        <w:ind w:left="6482"/>
      </w:pPr>
      <w:rPr>
        <w:rFonts w:ascii="Calibri" w:hAnsi="Calibri" w:eastAsia="Calibri" w:cs="Calibri"/>
        <w:b/>
        <w:bCs/>
        <w:i w:val="0"/>
        <w:strike w:val="0"/>
        <w:dstrike w:val="0"/>
        <w:color w:val="000000"/>
        <w:sz w:val="21"/>
        <w:szCs w:val="21"/>
        <w:u w:val="none" w:color="000000"/>
        <w:bdr w:val="none" w:color="auto" w:sz="0" w:space="0"/>
        <w:shd w:val="clear" w:color="auto" w:fill="auto"/>
        <w:vertAlign w:val="baseline"/>
      </w:rPr>
    </w:lvl>
  </w:abstractNum>
  <w:abstractNum w:abstractNumId="1" w15:restartNumberingAfterBreak="0">
    <w:nsid w:val="07417649"/>
    <w:multiLevelType w:val="hybridMultilevel"/>
    <w:tmpl w:val="2F1806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9081580"/>
    <w:multiLevelType w:val="hybridMultilevel"/>
    <w:tmpl w:val="2CC4B50C"/>
    <w:lvl w:ilvl="0" w:tplc="4336FFA8">
      <w:start w:val="1"/>
      <w:numFmt w:val="bullet"/>
      <w:lvlText w:val="•"/>
      <w:lvlJc w:val="left"/>
      <w:pPr>
        <w:ind w:left="360"/>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1" w:tplc="59E2A424">
      <w:start w:val="1"/>
      <w:numFmt w:val="bullet"/>
      <w:lvlRestart w:val="0"/>
      <w:lvlText w:val="•"/>
      <w:lvlJc w:val="left"/>
      <w:pPr>
        <w:ind w:left="1443"/>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2" w:tplc="9816E7AC">
      <w:start w:val="1"/>
      <w:numFmt w:val="bullet"/>
      <w:lvlText w:val="▪"/>
      <w:lvlJc w:val="left"/>
      <w:pPr>
        <w:ind w:left="216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3" w:tplc="71788F94">
      <w:start w:val="1"/>
      <w:numFmt w:val="bullet"/>
      <w:lvlText w:val="•"/>
      <w:lvlJc w:val="left"/>
      <w:pPr>
        <w:ind w:left="2882"/>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4" w:tplc="BCB4F5A6">
      <w:start w:val="1"/>
      <w:numFmt w:val="bullet"/>
      <w:lvlText w:val="o"/>
      <w:lvlJc w:val="left"/>
      <w:pPr>
        <w:ind w:left="360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5" w:tplc="95488A3C">
      <w:start w:val="1"/>
      <w:numFmt w:val="bullet"/>
      <w:lvlText w:val="▪"/>
      <w:lvlJc w:val="left"/>
      <w:pPr>
        <w:ind w:left="432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6" w:tplc="9A286A02">
      <w:start w:val="1"/>
      <w:numFmt w:val="bullet"/>
      <w:lvlText w:val="•"/>
      <w:lvlJc w:val="left"/>
      <w:pPr>
        <w:ind w:left="5042"/>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7" w:tplc="3A9C027C">
      <w:start w:val="1"/>
      <w:numFmt w:val="bullet"/>
      <w:lvlText w:val="o"/>
      <w:lvlJc w:val="left"/>
      <w:pPr>
        <w:ind w:left="576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8" w:tplc="95DEF2A0">
      <w:start w:val="1"/>
      <w:numFmt w:val="bullet"/>
      <w:lvlText w:val="▪"/>
      <w:lvlJc w:val="left"/>
      <w:pPr>
        <w:ind w:left="648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abstractNum>
  <w:abstractNum w:abstractNumId="3" w15:restartNumberingAfterBreak="0">
    <w:nsid w:val="395C3A0A"/>
    <w:multiLevelType w:val="hybridMultilevel"/>
    <w:tmpl w:val="837A7894"/>
    <w:lvl w:ilvl="0" w:tplc="53823CBA">
      <w:start w:val="1"/>
      <w:numFmt w:val="bullet"/>
      <w:lvlText w:val="•"/>
      <w:lvlJc w:val="left"/>
      <w:pPr>
        <w:ind w:left="721"/>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1" w:tplc="1C46F4E8">
      <w:start w:val="1"/>
      <w:numFmt w:val="bullet"/>
      <w:lvlText w:val="o"/>
      <w:lvlJc w:val="left"/>
      <w:pPr>
        <w:ind w:left="144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2" w:tplc="29B446C8">
      <w:start w:val="1"/>
      <w:numFmt w:val="bullet"/>
      <w:lvlText w:val="▪"/>
      <w:lvlJc w:val="left"/>
      <w:pPr>
        <w:ind w:left="216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3" w:tplc="E44CF59E">
      <w:start w:val="1"/>
      <w:numFmt w:val="bullet"/>
      <w:lvlText w:val="•"/>
      <w:lvlJc w:val="left"/>
      <w:pPr>
        <w:ind w:left="2880"/>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4" w:tplc="43BCF73E">
      <w:start w:val="1"/>
      <w:numFmt w:val="bullet"/>
      <w:lvlText w:val="o"/>
      <w:lvlJc w:val="left"/>
      <w:pPr>
        <w:ind w:left="360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5" w:tplc="B5843D02">
      <w:start w:val="1"/>
      <w:numFmt w:val="bullet"/>
      <w:lvlText w:val="▪"/>
      <w:lvlJc w:val="left"/>
      <w:pPr>
        <w:ind w:left="432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6" w:tplc="0602DDE8">
      <w:start w:val="1"/>
      <w:numFmt w:val="bullet"/>
      <w:lvlText w:val="•"/>
      <w:lvlJc w:val="left"/>
      <w:pPr>
        <w:ind w:left="5040"/>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7" w:tplc="BB0AFF1C">
      <w:start w:val="1"/>
      <w:numFmt w:val="bullet"/>
      <w:lvlText w:val="o"/>
      <w:lvlJc w:val="left"/>
      <w:pPr>
        <w:ind w:left="576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8" w:tplc="67628878">
      <w:start w:val="1"/>
      <w:numFmt w:val="bullet"/>
      <w:lvlText w:val="▪"/>
      <w:lvlJc w:val="left"/>
      <w:pPr>
        <w:ind w:left="648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abstractNum>
  <w:abstractNum w:abstractNumId="4" w15:restartNumberingAfterBreak="0">
    <w:nsid w:val="39EB39C5"/>
    <w:multiLevelType w:val="hybridMultilevel"/>
    <w:tmpl w:val="2FBA40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E003A15"/>
    <w:multiLevelType w:val="multilevel"/>
    <w:tmpl w:val="F2F40B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76211921"/>
    <w:multiLevelType w:val="hybridMultilevel"/>
    <w:tmpl w:val="59B4B320"/>
    <w:lvl w:ilvl="0" w:tplc="561CF55C">
      <w:start w:val="1"/>
      <w:numFmt w:val="bullet"/>
      <w:lvlText w:val="•"/>
      <w:lvlJc w:val="left"/>
      <w:pPr>
        <w:ind w:left="722"/>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1" w:tplc="7B46AD64">
      <w:start w:val="1"/>
      <w:numFmt w:val="bullet"/>
      <w:lvlText w:val="o"/>
      <w:lvlJc w:val="left"/>
      <w:pPr>
        <w:ind w:left="144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2" w:tplc="8574532A">
      <w:start w:val="1"/>
      <w:numFmt w:val="bullet"/>
      <w:lvlText w:val="▪"/>
      <w:lvlJc w:val="left"/>
      <w:pPr>
        <w:ind w:left="216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3" w:tplc="D156717A">
      <w:start w:val="1"/>
      <w:numFmt w:val="bullet"/>
      <w:lvlText w:val="•"/>
      <w:lvlJc w:val="left"/>
      <w:pPr>
        <w:ind w:left="2882"/>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4" w:tplc="C39A82E0">
      <w:start w:val="1"/>
      <w:numFmt w:val="bullet"/>
      <w:lvlText w:val="o"/>
      <w:lvlJc w:val="left"/>
      <w:pPr>
        <w:ind w:left="360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5" w:tplc="46E4ECB0">
      <w:start w:val="1"/>
      <w:numFmt w:val="bullet"/>
      <w:lvlText w:val="▪"/>
      <w:lvlJc w:val="left"/>
      <w:pPr>
        <w:ind w:left="432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6" w:tplc="B99AC938">
      <w:start w:val="1"/>
      <w:numFmt w:val="bullet"/>
      <w:lvlText w:val="•"/>
      <w:lvlJc w:val="left"/>
      <w:pPr>
        <w:ind w:left="5042"/>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7" w:tplc="27B0E370">
      <w:start w:val="1"/>
      <w:numFmt w:val="bullet"/>
      <w:lvlText w:val="o"/>
      <w:lvlJc w:val="left"/>
      <w:pPr>
        <w:ind w:left="576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8" w:tplc="DBF2564C">
      <w:start w:val="1"/>
      <w:numFmt w:val="bullet"/>
      <w:lvlText w:val="▪"/>
      <w:lvlJc w:val="left"/>
      <w:pPr>
        <w:ind w:left="6482"/>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abstractNum>
  <w:num w:numId="1" w16cid:durableId="1989286333">
    <w:abstractNumId w:val="6"/>
  </w:num>
  <w:num w:numId="2" w16cid:durableId="449322379">
    <w:abstractNumId w:val="0"/>
  </w:num>
  <w:num w:numId="3" w16cid:durableId="2071416822">
    <w:abstractNumId w:val="2"/>
  </w:num>
  <w:num w:numId="4" w16cid:durableId="991182567">
    <w:abstractNumId w:val="3"/>
  </w:num>
  <w:num w:numId="5" w16cid:durableId="8115549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7953377">
    <w:abstractNumId w:val="5"/>
  </w:num>
  <w:num w:numId="7" w16cid:durableId="2129353821">
    <w:abstractNumId w:val="4"/>
  </w:num>
  <w:num w:numId="8" w16cid:durableId="21824814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shama Lipscomb">
    <w15:presenceInfo w15:providerId="AD" w15:userId="S::mlipscomb@caresny.org::d9254431-295d-4882-9ab3-ecfd71f67e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trackRevisions w:val="tru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DM0MjK3sDA2MjdV0lEKTi0uzszPAykwNK4FAGFqkFotAAAA"/>
  </w:docVars>
  <w:rsids>
    <w:rsidRoot w:val="002B1631"/>
    <w:rsid w:val="00000000"/>
    <w:rsid w:val="00000246"/>
    <w:rsid w:val="00002498"/>
    <w:rsid w:val="00003509"/>
    <w:rsid w:val="00006C69"/>
    <w:rsid w:val="000071CC"/>
    <w:rsid w:val="00010620"/>
    <w:rsid w:val="000118D4"/>
    <w:rsid w:val="00016989"/>
    <w:rsid w:val="000203D9"/>
    <w:rsid w:val="00030901"/>
    <w:rsid w:val="00034A23"/>
    <w:rsid w:val="00035256"/>
    <w:rsid w:val="000428AC"/>
    <w:rsid w:val="00042FF6"/>
    <w:rsid w:val="00047D55"/>
    <w:rsid w:val="00052372"/>
    <w:rsid w:val="00054059"/>
    <w:rsid w:val="00055EC9"/>
    <w:rsid w:val="00055F04"/>
    <w:rsid w:val="00056674"/>
    <w:rsid w:val="00061FA1"/>
    <w:rsid w:val="00067150"/>
    <w:rsid w:val="00074EFF"/>
    <w:rsid w:val="000816C0"/>
    <w:rsid w:val="00084209"/>
    <w:rsid w:val="0008525D"/>
    <w:rsid w:val="000932E8"/>
    <w:rsid w:val="000943F7"/>
    <w:rsid w:val="00096F1F"/>
    <w:rsid w:val="00097C67"/>
    <w:rsid w:val="000A058F"/>
    <w:rsid w:val="000A2A78"/>
    <w:rsid w:val="000A6E91"/>
    <w:rsid w:val="000A76BD"/>
    <w:rsid w:val="000B1C45"/>
    <w:rsid w:val="000B3F48"/>
    <w:rsid w:val="000B72DF"/>
    <w:rsid w:val="000B7617"/>
    <w:rsid w:val="000C1F77"/>
    <w:rsid w:val="000C33B6"/>
    <w:rsid w:val="000C4035"/>
    <w:rsid w:val="000C5A69"/>
    <w:rsid w:val="000C608E"/>
    <w:rsid w:val="000C62FE"/>
    <w:rsid w:val="000D3188"/>
    <w:rsid w:val="000D3C7E"/>
    <w:rsid w:val="000D7105"/>
    <w:rsid w:val="000E12E6"/>
    <w:rsid w:val="000E156B"/>
    <w:rsid w:val="000E2A5D"/>
    <w:rsid w:val="000E69E0"/>
    <w:rsid w:val="000F195A"/>
    <w:rsid w:val="000F38DF"/>
    <w:rsid w:val="000F5A42"/>
    <w:rsid w:val="001003BD"/>
    <w:rsid w:val="001006C7"/>
    <w:rsid w:val="001010EA"/>
    <w:rsid w:val="001026AD"/>
    <w:rsid w:val="0010274B"/>
    <w:rsid w:val="00104479"/>
    <w:rsid w:val="001108F2"/>
    <w:rsid w:val="00114C6E"/>
    <w:rsid w:val="00115A80"/>
    <w:rsid w:val="001166A8"/>
    <w:rsid w:val="00116F8D"/>
    <w:rsid w:val="0012008F"/>
    <w:rsid w:val="00126682"/>
    <w:rsid w:val="001304A7"/>
    <w:rsid w:val="00132EDB"/>
    <w:rsid w:val="0013340F"/>
    <w:rsid w:val="001405EE"/>
    <w:rsid w:val="00141186"/>
    <w:rsid w:val="001455D8"/>
    <w:rsid w:val="00146245"/>
    <w:rsid w:val="0014690D"/>
    <w:rsid w:val="00150C84"/>
    <w:rsid w:val="00152140"/>
    <w:rsid w:val="00156CB9"/>
    <w:rsid w:val="00157031"/>
    <w:rsid w:val="0016101D"/>
    <w:rsid w:val="00165CE5"/>
    <w:rsid w:val="00173405"/>
    <w:rsid w:val="00173BFD"/>
    <w:rsid w:val="00175454"/>
    <w:rsid w:val="00175D33"/>
    <w:rsid w:val="0017617E"/>
    <w:rsid w:val="0017647F"/>
    <w:rsid w:val="00177292"/>
    <w:rsid w:val="00182FAD"/>
    <w:rsid w:val="001835A7"/>
    <w:rsid w:val="00185676"/>
    <w:rsid w:val="00186EC5"/>
    <w:rsid w:val="00190286"/>
    <w:rsid w:val="001913D2"/>
    <w:rsid w:val="00193ECE"/>
    <w:rsid w:val="00194938"/>
    <w:rsid w:val="00194E47"/>
    <w:rsid w:val="001A186F"/>
    <w:rsid w:val="001A6CE8"/>
    <w:rsid w:val="001B1B50"/>
    <w:rsid w:val="001B2D48"/>
    <w:rsid w:val="001B7EC6"/>
    <w:rsid w:val="001B7F33"/>
    <w:rsid w:val="001C6A40"/>
    <w:rsid w:val="001D53F7"/>
    <w:rsid w:val="001D7740"/>
    <w:rsid w:val="001E729C"/>
    <w:rsid w:val="001F0234"/>
    <w:rsid w:val="001F4ED0"/>
    <w:rsid w:val="001F5C21"/>
    <w:rsid w:val="0020056D"/>
    <w:rsid w:val="00206BE8"/>
    <w:rsid w:val="00216F63"/>
    <w:rsid w:val="0021714A"/>
    <w:rsid w:val="0022046E"/>
    <w:rsid w:val="00223517"/>
    <w:rsid w:val="0022453D"/>
    <w:rsid w:val="00224FBE"/>
    <w:rsid w:val="0023215B"/>
    <w:rsid w:val="00232517"/>
    <w:rsid w:val="002460D0"/>
    <w:rsid w:val="00252B2A"/>
    <w:rsid w:val="00253FB0"/>
    <w:rsid w:val="00255F6B"/>
    <w:rsid w:val="00256400"/>
    <w:rsid w:val="002664DA"/>
    <w:rsid w:val="002747CE"/>
    <w:rsid w:val="00274E2F"/>
    <w:rsid w:val="002826E3"/>
    <w:rsid w:val="002845B5"/>
    <w:rsid w:val="00286AB6"/>
    <w:rsid w:val="00287B81"/>
    <w:rsid w:val="00290FAD"/>
    <w:rsid w:val="002925DB"/>
    <w:rsid w:val="00293F9E"/>
    <w:rsid w:val="00295314"/>
    <w:rsid w:val="00295C31"/>
    <w:rsid w:val="002967E3"/>
    <w:rsid w:val="002A0694"/>
    <w:rsid w:val="002A2270"/>
    <w:rsid w:val="002A34CE"/>
    <w:rsid w:val="002A4EC9"/>
    <w:rsid w:val="002A5B4C"/>
    <w:rsid w:val="002A60CE"/>
    <w:rsid w:val="002B029A"/>
    <w:rsid w:val="002B1631"/>
    <w:rsid w:val="002B6F16"/>
    <w:rsid w:val="002B7E48"/>
    <w:rsid w:val="002C1B12"/>
    <w:rsid w:val="002C284C"/>
    <w:rsid w:val="002C5B15"/>
    <w:rsid w:val="002C6037"/>
    <w:rsid w:val="002C6106"/>
    <w:rsid w:val="002C6325"/>
    <w:rsid w:val="002C78E9"/>
    <w:rsid w:val="002D0D80"/>
    <w:rsid w:val="002D0F23"/>
    <w:rsid w:val="002D7971"/>
    <w:rsid w:val="002E0A02"/>
    <w:rsid w:val="002F1199"/>
    <w:rsid w:val="002F2125"/>
    <w:rsid w:val="002F362C"/>
    <w:rsid w:val="002F5704"/>
    <w:rsid w:val="00300996"/>
    <w:rsid w:val="00302541"/>
    <w:rsid w:val="0030276E"/>
    <w:rsid w:val="00307AF0"/>
    <w:rsid w:val="003116A4"/>
    <w:rsid w:val="003116B0"/>
    <w:rsid w:val="00312890"/>
    <w:rsid w:val="00312AE0"/>
    <w:rsid w:val="00316B8B"/>
    <w:rsid w:val="0032081D"/>
    <w:rsid w:val="003243E9"/>
    <w:rsid w:val="003256BA"/>
    <w:rsid w:val="003304B3"/>
    <w:rsid w:val="00331229"/>
    <w:rsid w:val="0033321D"/>
    <w:rsid w:val="00335ACC"/>
    <w:rsid w:val="00337CB3"/>
    <w:rsid w:val="00343594"/>
    <w:rsid w:val="00343790"/>
    <w:rsid w:val="00350CCC"/>
    <w:rsid w:val="0035112E"/>
    <w:rsid w:val="00353737"/>
    <w:rsid w:val="003548E4"/>
    <w:rsid w:val="00355F99"/>
    <w:rsid w:val="00361D40"/>
    <w:rsid w:val="0036585E"/>
    <w:rsid w:val="003659D3"/>
    <w:rsid w:val="00370909"/>
    <w:rsid w:val="00372B4F"/>
    <w:rsid w:val="00374992"/>
    <w:rsid w:val="00381A7B"/>
    <w:rsid w:val="00385A8E"/>
    <w:rsid w:val="00386C1F"/>
    <w:rsid w:val="00386C62"/>
    <w:rsid w:val="00394482"/>
    <w:rsid w:val="003A2D7C"/>
    <w:rsid w:val="003A3263"/>
    <w:rsid w:val="003A3FB2"/>
    <w:rsid w:val="003A455A"/>
    <w:rsid w:val="003A510B"/>
    <w:rsid w:val="003A6F32"/>
    <w:rsid w:val="003B0412"/>
    <w:rsid w:val="003B0F31"/>
    <w:rsid w:val="003B1417"/>
    <w:rsid w:val="003B505E"/>
    <w:rsid w:val="003B6408"/>
    <w:rsid w:val="003B7A27"/>
    <w:rsid w:val="003C238E"/>
    <w:rsid w:val="003C2D08"/>
    <w:rsid w:val="003D1F72"/>
    <w:rsid w:val="003D4083"/>
    <w:rsid w:val="003D55AA"/>
    <w:rsid w:val="003E0BC1"/>
    <w:rsid w:val="003E21AD"/>
    <w:rsid w:val="003E2E30"/>
    <w:rsid w:val="003E2F9F"/>
    <w:rsid w:val="003E6200"/>
    <w:rsid w:val="003E67E8"/>
    <w:rsid w:val="003E79A0"/>
    <w:rsid w:val="003F63AC"/>
    <w:rsid w:val="003F76C8"/>
    <w:rsid w:val="0040606C"/>
    <w:rsid w:val="0041157E"/>
    <w:rsid w:val="0041230B"/>
    <w:rsid w:val="00412A3D"/>
    <w:rsid w:val="00412AF5"/>
    <w:rsid w:val="004169D3"/>
    <w:rsid w:val="004210FC"/>
    <w:rsid w:val="0042477A"/>
    <w:rsid w:val="00424EC4"/>
    <w:rsid w:val="00431383"/>
    <w:rsid w:val="00431B3A"/>
    <w:rsid w:val="00433F6A"/>
    <w:rsid w:val="00435ACE"/>
    <w:rsid w:val="00437815"/>
    <w:rsid w:val="00440B77"/>
    <w:rsid w:val="00445592"/>
    <w:rsid w:val="00451344"/>
    <w:rsid w:val="004524E8"/>
    <w:rsid w:val="0045283F"/>
    <w:rsid w:val="004530F8"/>
    <w:rsid w:val="004535C2"/>
    <w:rsid w:val="00455DE0"/>
    <w:rsid w:val="004560CB"/>
    <w:rsid w:val="00460C34"/>
    <w:rsid w:val="004611BF"/>
    <w:rsid w:val="00462553"/>
    <w:rsid w:val="00466AF6"/>
    <w:rsid w:val="00470B53"/>
    <w:rsid w:val="00470BF6"/>
    <w:rsid w:val="004710C5"/>
    <w:rsid w:val="00472051"/>
    <w:rsid w:val="004811B9"/>
    <w:rsid w:val="00481E41"/>
    <w:rsid w:val="0048263D"/>
    <w:rsid w:val="004837A4"/>
    <w:rsid w:val="00485B00"/>
    <w:rsid w:val="0049041E"/>
    <w:rsid w:val="004931A6"/>
    <w:rsid w:val="004932E2"/>
    <w:rsid w:val="00497D0F"/>
    <w:rsid w:val="004A456B"/>
    <w:rsid w:val="004A6B3E"/>
    <w:rsid w:val="004B00A7"/>
    <w:rsid w:val="004B0EBF"/>
    <w:rsid w:val="004B2A07"/>
    <w:rsid w:val="004B2C91"/>
    <w:rsid w:val="004B3775"/>
    <w:rsid w:val="004B53FA"/>
    <w:rsid w:val="004C1C6B"/>
    <w:rsid w:val="004C3D13"/>
    <w:rsid w:val="004C41B4"/>
    <w:rsid w:val="004C6BCA"/>
    <w:rsid w:val="004D00B9"/>
    <w:rsid w:val="004D36C4"/>
    <w:rsid w:val="004D771F"/>
    <w:rsid w:val="004E2218"/>
    <w:rsid w:val="004E308B"/>
    <w:rsid w:val="004E4768"/>
    <w:rsid w:val="004E55A7"/>
    <w:rsid w:val="004E699C"/>
    <w:rsid w:val="004E6A6B"/>
    <w:rsid w:val="004F0804"/>
    <w:rsid w:val="004F18AE"/>
    <w:rsid w:val="004F35FB"/>
    <w:rsid w:val="004F4694"/>
    <w:rsid w:val="004F4BE4"/>
    <w:rsid w:val="004F6319"/>
    <w:rsid w:val="0050000B"/>
    <w:rsid w:val="0050013C"/>
    <w:rsid w:val="0050083A"/>
    <w:rsid w:val="00502861"/>
    <w:rsid w:val="005031A5"/>
    <w:rsid w:val="00505EE0"/>
    <w:rsid w:val="005103F6"/>
    <w:rsid w:val="00510AF7"/>
    <w:rsid w:val="0051327E"/>
    <w:rsid w:val="00514CE5"/>
    <w:rsid w:val="00517EC8"/>
    <w:rsid w:val="00521D9F"/>
    <w:rsid w:val="00523953"/>
    <w:rsid w:val="00524289"/>
    <w:rsid w:val="00527930"/>
    <w:rsid w:val="00527CE4"/>
    <w:rsid w:val="00530BBF"/>
    <w:rsid w:val="00530DAB"/>
    <w:rsid w:val="005318B6"/>
    <w:rsid w:val="00531D96"/>
    <w:rsid w:val="00533F01"/>
    <w:rsid w:val="00541757"/>
    <w:rsid w:val="00543504"/>
    <w:rsid w:val="00545BDC"/>
    <w:rsid w:val="00546E30"/>
    <w:rsid w:val="00547FAA"/>
    <w:rsid w:val="00550557"/>
    <w:rsid w:val="00555785"/>
    <w:rsid w:val="00564C03"/>
    <w:rsid w:val="00566495"/>
    <w:rsid w:val="005717A1"/>
    <w:rsid w:val="005739E4"/>
    <w:rsid w:val="00581A68"/>
    <w:rsid w:val="005905C7"/>
    <w:rsid w:val="00592A23"/>
    <w:rsid w:val="005930C1"/>
    <w:rsid w:val="00593A5C"/>
    <w:rsid w:val="00593F10"/>
    <w:rsid w:val="0059523C"/>
    <w:rsid w:val="0059531C"/>
    <w:rsid w:val="0059612B"/>
    <w:rsid w:val="005A286B"/>
    <w:rsid w:val="005A5584"/>
    <w:rsid w:val="005B2DC8"/>
    <w:rsid w:val="005B37DC"/>
    <w:rsid w:val="005B6E21"/>
    <w:rsid w:val="005C0000"/>
    <w:rsid w:val="005C00DF"/>
    <w:rsid w:val="005C2842"/>
    <w:rsid w:val="005C5A15"/>
    <w:rsid w:val="005C6BFD"/>
    <w:rsid w:val="005C7C93"/>
    <w:rsid w:val="005C7EC4"/>
    <w:rsid w:val="005D0E73"/>
    <w:rsid w:val="005D2418"/>
    <w:rsid w:val="005D4A4D"/>
    <w:rsid w:val="005E14F1"/>
    <w:rsid w:val="005E52EC"/>
    <w:rsid w:val="005E594D"/>
    <w:rsid w:val="005E5AA8"/>
    <w:rsid w:val="005E6087"/>
    <w:rsid w:val="005F0E87"/>
    <w:rsid w:val="005F5925"/>
    <w:rsid w:val="00602A4B"/>
    <w:rsid w:val="00604A9C"/>
    <w:rsid w:val="00615D9B"/>
    <w:rsid w:val="00617C09"/>
    <w:rsid w:val="00621D73"/>
    <w:rsid w:val="00624037"/>
    <w:rsid w:val="00624240"/>
    <w:rsid w:val="006255D9"/>
    <w:rsid w:val="006263F6"/>
    <w:rsid w:val="00631FDD"/>
    <w:rsid w:val="006343B5"/>
    <w:rsid w:val="00636E45"/>
    <w:rsid w:val="00637DE3"/>
    <w:rsid w:val="0064267A"/>
    <w:rsid w:val="00642D6E"/>
    <w:rsid w:val="006437B9"/>
    <w:rsid w:val="00644E7A"/>
    <w:rsid w:val="00645089"/>
    <w:rsid w:val="00646B50"/>
    <w:rsid w:val="006471FB"/>
    <w:rsid w:val="00652CC2"/>
    <w:rsid w:val="00652F89"/>
    <w:rsid w:val="006548FC"/>
    <w:rsid w:val="006558DD"/>
    <w:rsid w:val="00657DB5"/>
    <w:rsid w:val="00660112"/>
    <w:rsid w:val="0066154F"/>
    <w:rsid w:val="006618F4"/>
    <w:rsid w:val="00662ABF"/>
    <w:rsid w:val="00663F36"/>
    <w:rsid w:val="00666658"/>
    <w:rsid w:val="00666754"/>
    <w:rsid w:val="00670145"/>
    <w:rsid w:val="006732F8"/>
    <w:rsid w:val="00673A2E"/>
    <w:rsid w:val="00680492"/>
    <w:rsid w:val="00680D64"/>
    <w:rsid w:val="00681C9B"/>
    <w:rsid w:val="006912CA"/>
    <w:rsid w:val="006934E1"/>
    <w:rsid w:val="00694B22"/>
    <w:rsid w:val="00696DDD"/>
    <w:rsid w:val="006A27A3"/>
    <w:rsid w:val="006A3057"/>
    <w:rsid w:val="006A4AB7"/>
    <w:rsid w:val="006A613A"/>
    <w:rsid w:val="006A67B1"/>
    <w:rsid w:val="006A7B61"/>
    <w:rsid w:val="006B0F11"/>
    <w:rsid w:val="006B389A"/>
    <w:rsid w:val="006B6AFE"/>
    <w:rsid w:val="006B7C01"/>
    <w:rsid w:val="006D0B15"/>
    <w:rsid w:val="006D1513"/>
    <w:rsid w:val="006E55B9"/>
    <w:rsid w:val="006E6052"/>
    <w:rsid w:val="006E65F6"/>
    <w:rsid w:val="006E684A"/>
    <w:rsid w:val="006F1E1B"/>
    <w:rsid w:val="006F6B2A"/>
    <w:rsid w:val="007011A5"/>
    <w:rsid w:val="00704CBE"/>
    <w:rsid w:val="00705227"/>
    <w:rsid w:val="0070773B"/>
    <w:rsid w:val="00707E08"/>
    <w:rsid w:val="007132BA"/>
    <w:rsid w:val="00714406"/>
    <w:rsid w:val="007175ED"/>
    <w:rsid w:val="00720FCA"/>
    <w:rsid w:val="00725E7B"/>
    <w:rsid w:val="007260FD"/>
    <w:rsid w:val="00727A29"/>
    <w:rsid w:val="00727EB9"/>
    <w:rsid w:val="007308F2"/>
    <w:rsid w:val="007319CA"/>
    <w:rsid w:val="00734420"/>
    <w:rsid w:val="0073468C"/>
    <w:rsid w:val="0074176E"/>
    <w:rsid w:val="0074205D"/>
    <w:rsid w:val="007420E2"/>
    <w:rsid w:val="0074215C"/>
    <w:rsid w:val="00742298"/>
    <w:rsid w:val="00742FF3"/>
    <w:rsid w:val="00750835"/>
    <w:rsid w:val="00750AE6"/>
    <w:rsid w:val="00751229"/>
    <w:rsid w:val="0075227B"/>
    <w:rsid w:val="00752D48"/>
    <w:rsid w:val="00755CBA"/>
    <w:rsid w:val="007564CF"/>
    <w:rsid w:val="00761BCD"/>
    <w:rsid w:val="00765CA1"/>
    <w:rsid w:val="00767BE4"/>
    <w:rsid w:val="00772592"/>
    <w:rsid w:val="00773524"/>
    <w:rsid w:val="0077406B"/>
    <w:rsid w:val="00774A10"/>
    <w:rsid w:val="00774B44"/>
    <w:rsid w:val="00780B84"/>
    <w:rsid w:val="00780EE3"/>
    <w:rsid w:val="00781124"/>
    <w:rsid w:val="00781691"/>
    <w:rsid w:val="007848CF"/>
    <w:rsid w:val="00790F4F"/>
    <w:rsid w:val="00792903"/>
    <w:rsid w:val="00792EEF"/>
    <w:rsid w:val="007A6BB1"/>
    <w:rsid w:val="007A6CCF"/>
    <w:rsid w:val="007A78B0"/>
    <w:rsid w:val="007B00B8"/>
    <w:rsid w:val="007B31F2"/>
    <w:rsid w:val="007B3C4D"/>
    <w:rsid w:val="007B3F05"/>
    <w:rsid w:val="007B67EF"/>
    <w:rsid w:val="007B7EBF"/>
    <w:rsid w:val="007C0435"/>
    <w:rsid w:val="007C094C"/>
    <w:rsid w:val="007C3DFE"/>
    <w:rsid w:val="007C7B25"/>
    <w:rsid w:val="007D04D5"/>
    <w:rsid w:val="007D0A68"/>
    <w:rsid w:val="007D336A"/>
    <w:rsid w:val="007D33D5"/>
    <w:rsid w:val="007D7A2D"/>
    <w:rsid w:val="007D7C26"/>
    <w:rsid w:val="007E04FC"/>
    <w:rsid w:val="007E163D"/>
    <w:rsid w:val="007E2CBF"/>
    <w:rsid w:val="007E7E51"/>
    <w:rsid w:val="007F065E"/>
    <w:rsid w:val="007F2073"/>
    <w:rsid w:val="007F3D10"/>
    <w:rsid w:val="007F538E"/>
    <w:rsid w:val="00800857"/>
    <w:rsid w:val="00805031"/>
    <w:rsid w:val="00813FAB"/>
    <w:rsid w:val="00814907"/>
    <w:rsid w:val="008162A2"/>
    <w:rsid w:val="00816DC9"/>
    <w:rsid w:val="0082139B"/>
    <w:rsid w:val="00821B3F"/>
    <w:rsid w:val="0082271D"/>
    <w:rsid w:val="00825279"/>
    <w:rsid w:val="008277E9"/>
    <w:rsid w:val="00831927"/>
    <w:rsid w:val="008444BE"/>
    <w:rsid w:val="008605F6"/>
    <w:rsid w:val="00861402"/>
    <w:rsid w:val="00864E31"/>
    <w:rsid w:val="00865270"/>
    <w:rsid w:val="008710FE"/>
    <w:rsid w:val="0087128C"/>
    <w:rsid w:val="008713DB"/>
    <w:rsid w:val="0087187B"/>
    <w:rsid w:val="00875263"/>
    <w:rsid w:val="008801FE"/>
    <w:rsid w:val="00880617"/>
    <w:rsid w:val="008806AD"/>
    <w:rsid w:val="00880792"/>
    <w:rsid w:val="00881F8C"/>
    <w:rsid w:val="0088509F"/>
    <w:rsid w:val="00886BCC"/>
    <w:rsid w:val="00886C9E"/>
    <w:rsid w:val="008877ED"/>
    <w:rsid w:val="00890FB1"/>
    <w:rsid w:val="00895528"/>
    <w:rsid w:val="008A44AD"/>
    <w:rsid w:val="008B0E02"/>
    <w:rsid w:val="008B6C8F"/>
    <w:rsid w:val="008C0062"/>
    <w:rsid w:val="008C3D82"/>
    <w:rsid w:val="008C5F59"/>
    <w:rsid w:val="008C6B98"/>
    <w:rsid w:val="008C7370"/>
    <w:rsid w:val="008D2ABA"/>
    <w:rsid w:val="008D2DC8"/>
    <w:rsid w:val="008D3276"/>
    <w:rsid w:val="008D471C"/>
    <w:rsid w:val="008D5DF8"/>
    <w:rsid w:val="008E5A83"/>
    <w:rsid w:val="008F1BEB"/>
    <w:rsid w:val="008F615C"/>
    <w:rsid w:val="008F6824"/>
    <w:rsid w:val="00900BD9"/>
    <w:rsid w:val="009012FD"/>
    <w:rsid w:val="00902730"/>
    <w:rsid w:val="00902A7E"/>
    <w:rsid w:val="00902FAF"/>
    <w:rsid w:val="0090351D"/>
    <w:rsid w:val="00903696"/>
    <w:rsid w:val="00903F3E"/>
    <w:rsid w:val="009067A3"/>
    <w:rsid w:val="0090687A"/>
    <w:rsid w:val="009141EB"/>
    <w:rsid w:val="0091576D"/>
    <w:rsid w:val="00915A6C"/>
    <w:rsid w:val="00916023"/>
    <w:rsid w:val="00917638"/>
    <w:rsid w:val="00917C0B"/>
    <w:rsid w:val="00922513"/>
    <w:rsid w:val="009265D8"/>
    <w:rsid w:val="009270EF"/>
    <w:rsid w:val="00930B68"/>
    <w:rsid w:val="00932287"/>
    <w:rsid w:val="00932D01"/>
    <w:rsid w:val="009353F1"/>
    <w:rsid w:val="00941D22"/>
    <w:rsid w:val="00946915"/>
    <w:rsid w:val="00956C3F"/>
    <w:rsid w:val="00964EB0"/>
    <w:rsid w:val="00972222"/>
    <w:rsid w:val="0097239F"/>
    <w:rsid w:val="00974156"/>
    <w:rsid w:val="00975268"/>
    <w:rsid w:val="00975700"/>
    <w:rsid w:val="00976190"/>
    <w:rsid w:val="0097646A"/>
    <w:rsid w:val="00976773"/>
    <w:rsid w:val="009779B8"/>
    <w:rsid w:val="00980CBB"/>
    <w:rsid w:val="0098505F"/>
    <w:rsid w:val="0098715C"/>
    <w:rsid w:val="00990244"/>
    <w:rsid w:val="00990DCE"/>
    <w:rsid w:val="00991F03"/>
    <w:rsid w:val="0099541E"/>
    <w:rsid w:val="00997FB9"/>
    <w:rsid w:val="009A1B49"/>
    <w:rsid w:val="009A29EB"/>
    <w:rsid w:val="009A4341"/>
    <w:rsid w:val="009A4EDD"/>
    <w:rsid w:val="009A72C1"/>
    <w:rsid w:val="009B12C1"/>
    <w:rsid w:val="009B1A3D"/>
    <w:rsid w:val="009B58B6"/>
    <w:rsid w:val="009B7141"/>
    <w:rsid w:val="009C21E6"/>
    <w:rsid w:val="009C2FEC"/>
    <w:rsid w:val="009C3998"/>
    <w:rsid w:val="009D0CF8"/>
    <w:rsid w:val="009D5961"/>
    <w:rsid w:val="009D6885"/>
    <w:rsid w:val="009E1CA8"/>
    <w:rsid w:val="009E3002"/>
    <w:rsid w:val="009E4724"/>
    <w:rsid w:val="009F16F4"/>
    <w:rsid w:val="009F6154"/>
    <w:rsid w:val="009F6214"/>
    <w:rsid w:val="009F6709"/>
    <w:rsid w:val="009F78D5"/>
    <w:rsid w:val="00A01773"/>
    <w:rsid w:val="00A02CBF"/>
    <w:rsid w:val="00A03642"/>
    <w:rsid w:val="00A07507"/>
    <w:rsid w:val="00A11058"/>
    <w:rsid w:val="00A1325D"/>
    <w:rsid w:val="00A151A0"/>
    <w:rsid w:val="00A16CEF"/>
    <w:rsid w:val="00A22B72"/>
    <w:rsid w:val="00A31B11"/>
    <w:rsid w:val="00A33CA9"/>
    <w:rsid w:val="00A33EAF"/>
    <w:rsid w:val="00A40795"/>
    <w:rsid w:val="00A40BE8"/>
    <w:rsid w:val="00A42D7B"/>
    <w:rsid w:val="00A436E9"/>
    <w:rsid w:val="00A43C11"/>
    <w:rsid w:val="00A456FF"/>
    <w:rsid w:val="00A47B3A"/>
    <w:rsid w:val="00A51C24"/>
    <w:rsid w:val="00A5222C"/>
    <w:rsid w:val="00A5497E"/>
    <w:rsid w:val="00A54D35"/>
    <w:rsid w:val="00A55692"/>
    <w:rsid w:val="00A560CE"/>
    <w:rsid w:val="00A5640A"/>
    <w:rsid w:val="00A576F9"/>
    <w:rsid w:val="00A60B08"/>
    <w:rsid w:val="00A626E9"/>
    <w:rsid w:val="00A660E6"/>
    <w:rsid w:val="00A718F1"/>
    <w:rsid w:val="00A71D16"/>
    <w:rsid w:val="00A73467"/>
    <w:rsid w:val="00A77EBB"/>
    <w:rsid w:val="00A81B03"/>
    <w:rsid w:val="00A82175"/>
    <w:rsid w:val="00A84250"/>
    <w:rsid w:val="00A86857"/>
    <w:rsid w:val="00A87D69"/>
    <w:rsid w:val="00AA74F0"/>
    <w:rsid w:val="00AB07E6"/>
    <w:rsid w:val="00AB0D26"/>
    <w:rsid w:val="00AB412C"/>
    <w:rsid w:val="00AC0143"/>
    <w:rsid w:val="00AC2D3F"/>
    <w:rsid w:val="00AC48AA"/>
    <w:rsid w:val="00AC6EC7"/>
    <w:rsid w:val="00AC7B9A"/>
    <w:rsid w:val="00AD62C5"/>
    <w:rsid w:val="00AD79BA"/>
    <w:rsid w:val="00AF4E39"/>
    <w:rsid w:val="00AF66C4"/>
    <w:rsid w:val="00AF7C8A"/>
    <w:rsid w:val="00B0186F"/>
    <w:rsid w:val="00B052D5"/>
    <w:rsid w:val="00B06395"/>
    <w:rsid w:val="00B127B1"/>
    <w:rsid w:val="00B129B6"/>
    <w:rsid w:val="00B12F46"/>
    <w:rsid w:val="00B200BF"/>
    <w:rsid w:val="00B2391F"/>
    <w:rsid w:val="00B24C9D"/>
    <w:rsid w:val="00B27D2E"/>
    <w:rsid w:val="00B32E3A"/>
    <w:rsid w:val="00B32E84"/>
    <w:rsid w:val="00B338F8"/>
    <w:rsid w:val="00B33E23"/>
    <w:rsid w:val="00B33F36"/>
    <w:rsid w:val="00B42C7B"/>
    <w:rsid w:val="00B45EAB"/>
    <w:rsid w:val="00B46623"/>
    <w:rsid w:val="00B47A4D"/>
    <w:rsid w:val="00B47F7E"/>
    <w:rsid w:val="00B503FC"/>
    <w:rsid w:val="00B50F2A"/>
    <w:rsid w:val="00B579A1"/>
    <w:rsid w:val="00B6355D"/>
    <w:rsid w:val="00B71C64"/>
    <w:rsid w:val="00B72AA7"/>
    <w:rsid w:val="00B72D1A"/>
    <w:rsid w:val="00B75A5F"/>
    <w:rsid w:val="00B75D95"/>
    <w:rsid w:val="00B8019B"/>
    <w:rsid w:val="00B85E01"/>
    <w:rsid w:val="00B87717"/>
    <w:rsid w:val="00B9064C"/>
    <w:rsid w:val="00B92042"/>
    <w:rsid w:val="00B949F0"/>
    <w:rsid w:val="00B97867"/>
    <w:rsid w:val="00BA1BAA"/>
    <w:rsid w:val="00BA2647"/>
    <w:rsid w:val="00BB1FEF"/>
    <w:rsid w:val="00BB3FE7"/>
    <w:rsid w:val="00BB4763"/>
    <w:rsid w:val="00BC00A3"/>
    <w:rsid w:val="00BC44DD"/>
    <w:rsid w:val="00BC5CD0"/>
    <w:rsid w:val="00BC7E4D"/>
    <w:rsid w:val="00BD1CBB"/>
    <w:rsid w:val="00BD4AEA"/>
    <w:rsid w:val="00BD639B"/>
    <w:rsid w:val="00BE141D"/>
    <w:rsid w:val="00BF15A8"/>
    <w:rsid w:val="00BF25EF"/>
    <w:rsid w:val="00BF4669"/>
    <w:rsid w:val="00BF4739"/>
    <w:rsid w:val="00BF5984"/>
    <w:rsid w:val="00BF76C6"/>
    <w:rsid w:val="00C01BAA"/>
    <w:rsid w:val="00C0210F"/>
    <w:rsid w:val="00C03B6A"/>
    <w:rsid w:val="00C048DA"/>
    <w:rsid w:val="00C07539"/>
    <w:rsid w:val="00C15B8B"/>
    <w:rsid w:val="00C168C8"/>
    <w:rsid w:val="00C172EA"/>
    <w:rsid w:val="00C20320"/>
    <w:rsid w:val="00C21089"/>
    <w:rsid w:val="00C25E6C"/>
    <w:rsid w:val="00C27AC2"/>
    <w:rsid w:val="00C3471D"/>
    <w:rsid w:val="00C36D28"/>
    <w:rsid w:val="00C37AE7"/>
    <w:rsid w:val="00C41438"/>
    <w:rsid w:val="00C41DC2"/>
    <w:rsid w:val="00C43EE3"/>
    <w:rsid w:val="00C45CE0"/>
    <w:rsid w:val="00C50354"/>
    <w:rsid w:val="00C50374"/>
    <w:rsid w:val="00C5069D"/>
    <w:rsid w:val="00C51158"/>
    <w:rsid w:val="00C52557"/>
    <w:rsid w:val="00C52B43"/>
    <w:rsid w:val="00C56B6A"/>
    <w:rsid w:val="00C57278"/>
    <w:rsid w:val="00C57FC8"/>
    <w:rsid w:val="00C62F21"/>
    <w:rsid w:val="00C638E6"/>
    <w:rsid w:val="00C63FEF"/>
    <w:rsid w:val="00C6484B"/>
    <w:rsid w:val="00C72016"/>
    <w:rsid w:val="00C750CE"/>
    <w:rsid w:val="00C75398"/>
    <w:rsid w:val="00C75AA0"/>
    <w:rsid w:val="00C87791"/>
    <w:rsid w:val="00C97EAB"/>
    <w:rsid w:val="00C97EDA"/>
    <w:rsid w:val="00CA58DE"/>
    <w:rsid w:val="00CA59C5"/>
    <w:rsid w:val="00CA6DA9"/>
    <w:rsid w:val="00CB1C07"/>
    <w:rsid w:val="00CB21F9"/>
    <w:rsid w:val="00CB3090"/>
    <w:rsid w:val="00CB390C"/>
    <w:rsid w:val="00CB62FD"/>
    <w:rsid w:val="00CB676B"/>
    <w:rsid w:val="00CC05F6"/>
    <w:rsid w:val="00CC06EA"/>
    <w:rsid w:val="00CC0A06"/>
    <w:rsid w:val="00CC1931"/>
    <w:rsid w:val="00CC2B74"/>
    <w:rsid w:val="00CC513A"/>
    <w:rsid w:val="00CC610E"/>
    <w:rsid w:val="00CC771D"/>
    <w:rsid w:val="00CC7D77"/>
    <w:rsid w:val="00CD78EC"/>
    <w:rsid w:val="00CE7CBB"/>
    <w:rsid w:val="00CF498F"/>
    <w:rsid w:val="00CF4DE0"/>
    <w:rsid w:val="00CF7ECD"/>
    <w:rsid w:val="00D02645"/>
    <w:rsid w:val="00D037BD"/>
    <w:rsid w:val="00D04E44"/>
    <w:rsid w:val="00D04E99"/>
    <w:rsid w:val="00D12AD3"/>
    <w:rsid w:val="00D13955"/>
    <w:rsid w:val="00D24134"/>
    <w:rsid w:val="00D24738"/>
    <w:rsid w:val="00D24B9E"/>
    <w:rsid w:val="00D25555"/>
    <w:rsid w:val="00D31992"/>
    <w:rsid w:val="00D32138"/>
    <w:rsid w:val="00D329CC"/>
    <w:rsid w:val="00D33407"/>
    <w:rsid w:val="00D345DF"/>
    <w:rsid w:val="00D42451"/>
    <w:rsid w:val="00D43563"/>
    <w:rsid w:val="00D43E5B"/>
    <w:rsid w:val="00D5045A"/>
    <w:rsid w:val="00D52CAE"/>
    <w:rsid w:val="00D53977"/>
    <w:rsid w:val="00D54470"/>
    <w:rsid w:val="00D54C0B"/>
    <w:rsid w:val="00D5772D"/>
    <w:rsid w:val="00D61CE1"/>
    <w:rsid w:val="00D630AE"/>
    <w:rsid w:val="00D65ECC"/>
    <w:rsid w:val="00D73014"/>
    <w:rsid w:val="00D73A31"/>
    <w:rsid w:val="00D77582"/>
    <w:rsid w:val="00D80454"/>
    <w:rsid w:val="00D8349E"/>
    <w:rsid w:val="00D8461B"/>
    <w:rsid w:val="00D86B32"/>
    <w:rsid w:val="00D87804"/>
    <w:rsid w:val="00D926AD"/>
    <w:rsid w:val="00D9630A"/>
    <w:rsid w:val="00D965E0"/>
    <w:rsid w:val="00D974CA"/>
    <w:rsid w:val="00DA051C"/>
    <w:rsid w:val="00DA1709"/>
    <w:rsid w:val="00DA1E4F"/>
    <w:rsid w:val="00DA2B52"/>
    <w:rsid w:val="00DA3FBA"/>
    <w:rsid w:val="00DA40A1"/>
    <w:rsid w:val="00DB1237"/>
    <w:rsid w:val="00DC0164"/>
    <w:rsid w:val="00DC0429"/>
    <w:rsid w:val="00DC0FA5"/>
    <w:rsid w:val="00DC1ADE"/>
    <w:rsid w:val="00DC1FCC"/>
    <w:rsid w:val="00DC2DBC"/>
    <w:rsid w:val="00DC3722"/>
    <w:rsid w:val="00DC3C5A"/>
    <w:rsid w:val="00DC78D7"/>
    <w:rsid w:val="00DD25A6"/>
    <w:rsid w:val="00DD278D"/>
    <w:rsid w:val="00DD3F4B"/>
    <w:rsid w:val="00DD6A4A"/>
    <w:rsid w:val="00DD75E1"/>
    <w:rsid w:val="00DD7AFE"/>
    <w:rsid w:val="00DE0C83"/>
    <w:rsid w:val="00DF3C5A"/>
    <w:rsid w:val="00DF4A3E"/>
    <w:rsid w:val="00DF5B6C"/>
    <w:rsid w:val="00DF70C3"/>
    <w:rsid w:val="00E00CDC"/>
    <w:rsid w:val="00E011BA"/>
    <w:rsid w:val="00E02255"/>
    <w:rsid w:val="00E0342F"/>
    <w:rsid w:val="00E11B30"/>
    <w:rsid w:val="00E1410A"/>
    <w:rsid w:val="00E17E38"/>
    <w:rsid w:val="00E2648C"/>
    <w:rsid w:val="00E331B1"/>
    <w:rsid w:val="00E3330A"/>
    <w:rsid w:val="00E357C5"/>
    <w:rsid w:val="00E41998"/>
    <w:rsid w:val="00E44971"/>
    <w:rsid w:val="00E46101"/>
    <w:rsid w:val="00E47DA6"/>
    <w:rsid w:val="00E47ED0"/>
    <w:rsid w:val="00E505A0"/>
    <w:rsid w:val="00E507F7"/>
    <w:rsid w:val="00E5099E"/>
    <w:rsid w:val="00E620D8"/>
    <w:rsid w:val="00E64409"/>
    <w:rsid w:val="00E64910"/>
    <w:rsid w:val="00E64E52"/>
    <w:rsid w:val="00E65B71"/>
    <w:rsid w:val="00E67085"/>
    <w:rsid w:val="00E67912"/>
    <w:rsid w:val="00E704EB"/>
    <w:rsid w:val="00E70504"/>
    <w:rsid w:val="00E71147"/>
    <w:rsid w:val="00E7366B"/>
    <w:rsid w:val="00E85A8D"/>
    <w:rsid w:val="00E85B02"/>
    <w:rsid w:val="00E87575"/>
    <w:rsid w:val="00E903BB"/>
    <w:rsid w:val="00E95480"/>
    <w:rsid w:val="00EA17B0"/>
    <w:rsid w:val="00EA1BCD"/>
    <w:rsid w:val="00EA6304"/>
    <w:rsid w:val="00EA6A7A"/>
    <w:rsid w:val="00EB0914"/>
    <w:rsid w:val="00EB123A"/>
    <w:rsid w:val="00EB20B1"/>
    <w:rsid w:val="00EB7D2B"/>
    <w:rsid w:val="00EC13EA"/>
    <w:rsid w:val="00EC24DF"/>
    <w:rsid w:val="00EC3393"/>
    <w:rsid w:val="00EC3794"/>
    <w:rsid w:val="00EC5E89"/>
    <w:rsid w:val="00EC7172"/>
    <w:rsid w:val="00ED0EEE"/>
    <w:rsid w:val="00ED7E1D"/>
    <w:rsid w:val="00EE074F"/>
    <w:rsid w:val="00EE0AC3"/>
    <w:rsid w:val="00EE11A9"/>
    <w:rsid w:val="00EE1629"/>
    <w:rsid w:val="00EE443F"/>
    <w:rsid w:val="00EE47E3"/>
    <w:rsid w:val="00EE5720"/>
    <w:rsid w:val="00EE6BB1"/>
    <w:rsid w:val="00EE7B60"/>
    <w:rsid w:val="00EF113A"/>
    <w:rsid w:val="00EF1C28"/>
    <w:rsid w:val="00F002A8"/>
    <w:rsid w:val="00F018A0"/>
    <w:rsid w:val="00F02543"/>
    <w:rsid w:val="00F040D6"/>
    <w:rsid w:val="00F20102"/>
    <w:rsid w:val="00F2091D"/>
    <w:rsid w:val="00F271E1"/>
    <w:rsid w:val="00F272D0"/>
    <w:rsid w:val="00F300AA"/>
    <w:rsid w:val="00F3350C"/>
    <w:rsid w:val="00F34B7B"/>
    <w:rsid w:val="00F3752E"/>
    <w:rsid w:val="00F4227C"/>
    <w:rsid w:val="00F43589"/>
    <w:rsid w:val="00F44573"/>
    <w:rsid w:val="00F459D6"/>
    <w:rsid w:val="00F6081D"/>
    <w:rsid w:val="00F61F54"/>
    <w:rsid w:val="00F62559"/>
    <w:rsid w:val="00F669E9"/>
    <w:rsid w:val="00F6710D"/>
    <w:rsid w:val="00F67E67"/>
    <w:rsid w:val="00F75EB7"/>
    <w:rsid w:val="00F82148"/>
    <w:rsid w:val="00F826F8"/>
    <w:rsid w:val="00F83E2F"/>
    <w:rsid w:val="00F9021A"/>
    <w:rsid w:val="00F916DC"/>
    <w:rsid w:val="00F91C8B"/>
    <w:rsid w:val="00FA3112"/>
    <w:rsid w:val="00FA3F6E"/>
    <w:rsid w:val="00FA46C4"/>
    <w:rsid w:val="00FA5A1A"/>
    <w:rsid w:val="00FA7C34"/>
    <w:rsid w:val="00FB1460"/>
    <w:rsid w:val="00FB2E60"/>
    <w:rsid w:val="00FB68FB"/>
    <w:rsid w:val="00FB6B4E"/>
    <w:rsid w:val="00FC0C0D"/>
    <w:rsid w:val="00FC3A6E"/>
    <w:rsid w:val="00FC62E2"/>
    <w:rsid w:val="00FC7C88"/>
    <w:rsid w:val="00FD555A"/>
    <w:rsid w:val="00FD7DED"/>
    <w:rsid w:val="00FD7F42"/>
    <w:rsid w:val="00FE03A6"/>
    <w:rsid w:val="00FE44B3"/>
    <w:rsid w:val="00FE45B2"/>
    <w:rsid w:val="00FE7B5E"/>
    <w:rsid w:val="0162D15A"/>
    <w:rsid w:val="017F7BBC"/>
    <w:rsid w:val="0271AE1B"/>
    <w:rsid w:val="0277F71B"/>
    <w:rsid w:val="028EC435"/>
    <w:rsid w:val="02BA926F"/>
    <w:rsid w:val="03BCEA48"/>
    <w:rsid w:val="059033E5"/>
    <w:rsid w:val="05E2FB70"/>
    <w:rsid w:val="06198FCD"/>
    <w:rsid w:val="096CD2A4"/>
    <w:rsid w:val="09BBF6F9"/>
    <w:rsid w:val="0B00B57F"/>
    <w:rsid w:val="0B70F2DE"/>
    <w:rsid w:val="0BF75B2F"/>
    <w:rsid w:val="0C9C85E0"/>
    <w:rsid w:val="0CA47366"/>
    <w:rsid w:val="0E4043C7"/>
    <w:rsid w:val="0E840BC6"/>
    <w:rsid w:val="0EB84D40"/>
    <w:rsid w:val="0EED6DFB"/>
    <w:rsid w:val="0F510C6E"/>
    <w:rsid w:val="105B9FFD"/>
    <w:rsid w:val="1168A057"/>
    <w:rsid w:val="1177E489"/>
    <w:rsid w:val="1239B11F"/>
    <w:rsid w:val="12A0A83D"/>
    <w:rsid w:val="1329FB44"/>
    <w:rsid w:val="1404294A"/>
    <w:rsid w:val="14FE5474"/>
    <w:rsid w:val="15480EE2"/>
    <w:rsid w:val="15857A3B"/>
    <w:rsid w:val="15EE788F"/>
    <w:rsid w:val="164B55AC"/>
    <w:rsid w:val="1740C0AB"/>
    <w:rsid w:val="17EF00B9"/>
    <w:rsid w:val="18BC8385"/>
    <w:rsid w:val="18F73CA3"/>
    <w:rsid w:val="19D499C0"/>
    <w:rsid w:val="1A894F21"/>
    <w:rsid w:val="1AE32315"/>
    <w:rsid w:val="1B64EAD8"/>
    <w:rsid w:val="1D284E69"/>
    <w:rsid w:val="1E566791"/>
    <w:rsid w:val="1E91197D"/>
    <w:rsid w:val="1ECE5283"/>
    <w:rsid w:val="1F953E5D"/>
    <w:rsid w:val="20275E19"/>
    <w:rsid w:val="20B2201D"/>
    <w:rsid w:val="20C0A7D4"/>
    <w:rsid w:val="20F3FB74"/>
    <w:rsid w:val="222EA990"/>
    <w:rsid w:val="23194338"/>
    <w:rsid w:val="245D5C78"/>
    <w:rsid w:val="24F40F49"/>
    <w:rsid w:val="26101392"/>
    <w:rsid w:val="267C6DB1"/>
    <w:rsid w:val="27A08C5C"/>
    <w:rsid w:val="27C6E901"/>
    <w:rsid w:val="28BEBC10"/>
    <w:rsid w:val="28C40CCB"/>
    <w:rsid w:val="2985D864"/>
    <w:rsid w:val="2C0BAA57"/>
    <w:rsid w:val="2C8F15DA"/>
    <w:rsid w:val="2D705216"/>
    <w:rsid w:val="2E8CDA52"/>
    <w:rsid w:val="2EAB0FEB"/>
    <w:rsid w:val="2EFAC6D5"/>
    <w:rsid w:val="2F0C14C6"/>
    <w:rsid w:val="2F8AB369"/>
    <w:rsid w:val="3015CCDA"/>
    <w:rsid w:val="3067F6B2"/>
    <w:rsid w:val="3185880C"/>
    <w:rsid w:val="31FB8114"/>
    <w:rsid w:val="32233E16"/>
    <w:rsid w:val="348C4AAC"/>
    <w:rsid w:val="34EBC056"/>
    <w:rsid w:val="35ABE1DB"/>
    <w:rsid w:val="37EAB079"/>
    <w:rsid w:val="389E37A6"/>
    <w:rsid w:val="38D4DFDA"/>
    <w:rsid w:val="396A2809"/>
    <w:rsid w:val="3A0D9329"/>
    <w:rsid w:val="3DAB750D"/>
    <w:rsid w:val="3E0B9BA0"/>
    <w:rsid w:val="3E1B4D24"/>
    <w:rsid w:val="3F3EA6E4"/>
    <w:rsid w:val="3F4C0EE4"/>
    <w:rsid w:val="40DFF1BF"/>
    <w:rsid w:val="4174C41D"/>
    <w:rsid w:val="417DBBE9"/>
    <w:rsid w:val="428FA99A"/>
    <w:rsid w:val="42C10A69"/>
    <w:rsid w:val="436EE058"/>
    <w:rsid w:val="43E9DF03"/>
    <w:rsid w:val="44AB121E"/>
    <w:rsid w:val="45D4C6D1"/>
    <w:rsid w:val="480907F2"/>
    <w:rsid w:val="488B077D"/>
    <w:rsid w:val="489DA21D"/>
    <w:rsid w:val="48DAEB34"/>
    <w:rsid w:val="4B079AF6"/>
    <w:rsid w:val="4B3F85CD"/>
    <w:rsid w:val="4B75BBDE"/>
    <w:rsid w:val="4BA2E896"/>
    <w:rsid w:val="4DEA55EA"/>
    <w:rsid w:val="4E7F00FB"/>
    <w:rsid w:val="4EB7A458"/>
    <w:rsid w:val="4EEC7D82"/>
    <w:rsid w:val="4F18BDA8"/>
    <w:rsid w:val="4F6A7F01"/>
    <w:rsid w:val="4FF2D8DE"/>
    <w:rsid w:val="510D4EB6"/>
    <w:rsid w:val="51158419"/>
    <w:rsid w:val="524CDCDC"/>
    <w:rsid w:val="52609D22"/>
    <w:rsid w:val="52B02B4F"/>
    <w:rsid w:val="52FE6D5D"/>
    <w:rsid w:val="53DCAEB4"/>
    <w:rsid w:val="53EE614F"/>
    <w:rsid w:val="53FC6D83"/>
    <w:rsid w:val="550A69D1"/>
    <w:rsid w:val="555F4418"/>
    <w:rsid w:val="560C84C9"/>
    <w:rsid w:val="57F23B67"/>
    <w:rsid w:val="5886BA89"/>
    <w:rsid w:val="59650CD4"/>
    <w:rsid w:val="59CCB230"/>
    <w:rsid w:val="5B5D0091"/>
    <w:rsid w:val="5C2F7ADF"/>
    <w:rsid w:val="5C57784A"/>
    <w:rsid w:val="5CF16CDF"/>
    <w:rsid w:val="5D1B504C"/>
    <w:rsid w:val="5F2663AF"/>
    <w:rsid w:val="5F4F3E84"/>
    <w:rsid w:val="602B2C6F"/>
    <w:rsid w:val="60EFA795"/>
    <w:rsid w:val="61C1D3A0"/>
    <w:rsid w:val="61EEC16F"/>
    <w:rsid w:val="62C0409B"/>
    <w:rsid w:val="63FC936F"/>
    <w:rsid w:val="648FF2B7"/>
    <w:rsid w:val="64A8D817"/>
    <w:rsid w:val="65890F06"/>
    <w:rsid w:val="6678BD8C"/>
    <w:rsid w:val="683549CC"/>
    <w:rsid w:val="69F9D354"/>
    <w:rsid w:val="6A3071AA"/>
    <w:rsid w:val="6A55E82D"/>
    <w:rsid w:val="6AC454A2"/>
    <w:rsid w:val="6AF6740C"/>
    <w:rsid w:val="6B4C6180"/>
    <w:rsid w:val="6B95A3B5"/>
    <w:rsid w:val="6BCC27EF"/>
    <w:rsid w:val="6BE21DD3"/>
    <w:rsid w:val="6C2EEE85"/>
    <w:rsid w:val="6D317416"/>
    <w:rsid w:val="6D659916"/>
    <w:rsid w:val="70149660"/>
    <w:rsid w:val="7064AC3D"/>
    <w:rsid w:val="71A63F1D"/>
    <w:rsid w:val="727D7C8B"/>
    <w:rsid w:val="7327A5A1"/>
    <w:rsid w:val="73569BE2"/>
    <w:rsid w:val="73FD354D"/>
    <w:rsid w:val="759EF2E3"/>
    <w:rsid w:val="76022617"/>
    <w:rsid w:val="76A71C80"/>
    <w:rsid w:val="775FB5D0"/>
    <w:rsid w:val="779B3154"/>
    <w:rsid w:val="78D5FC2D"/>
    <w:rsid w:val="79BD3246"/>
    <w:rsid w:val="7BBCF529"/>
    <w:rsid w:val="7C282DD0"/>
    <w:rsid w:val="7D05AC7D"/>
    <w:rsid w:val="7E223276"/>
    <w:rsid w:val="7F82F1AC"/>
    <w:rsid w:val="7F893F2D"/>
    <w:rsid w:val="7FD584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05EC9"/>
  <w15:docId w15:val="{37A4276D-55C1-409C-99DF-BCC952318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5" w:line="269" w:lineRule="auto"/>
      <w:ind w:left="11" w:right="27" w:hanging="9"/>
    </w:pPr>
    <w:rPr>
      <w:rFonts w:ascii="Calibri" w:hAnsi="Calibri" w:eastAsia="Calibri" w:cs="Calibri"/>
      <w:color w:val="000000"/>
      <w:sz w:val="21"/>
    </w:rPr>
  </w:style>
  <w:style w:type="paragraph" w:styleId="Heading1">
    <w:name w:val="heading 1"/>
    <w:next w:val="Normal"/>
    <w:link w:val="Heading1Char"/>
    <w:uiPriority w:val="9"/>
    <w:unhideWhenUsed/>
    <w:qFormat/>
    <w:pPr>
      <w:keepNext/>
      <w:keepLines/>
      <w:spacing w:after="16"/>
      <w:ind w:left="13" w:hanging="10"/>
      <w:outlineLvl w:val="0"/>
    </w:pPr>
    <w:rPr>
      <w:rFonts w:ascii="Calibri" w:hAnsi="Calibri" w:eastAsia="Calibri" w:cs="Calibri"/>
      <w:b/>
      <w:i/>
      <w:color w:val="000000"/>
      <w:sz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Pr>
      <w:rFonts w:ascii="Calibri" w:hAnsi="Calibri" w:eastAsia="Calibri" w:cs="Calibri"/>
      <w:b/>
      <w:i/>
      <w:color w:val="000000"/>
      <w:sz w:val="21"/>
    </w:rPr>
  </w:style>
  <w:style w:type="paragraph" w:styleId="BalloonText">
    <w:name w:val="Balloon Text"/>
    <w:basedOn w:val="Normal"/>
    <w:link w:val="BalloonTextChar"/>
    <w:uiPriority w:val="99"/>
    <w:semiHidden/>
    <w:unhideWhenUsed/>
    <w:rsid w:val="005E608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E6087"/>
    <w:rPr>
      <w:rFonts w:ascii="Segoe UI" w:hAnsi="Segoe UI" w:eastAsia="Calibri" w:cs="Segoe UI"/>
      <w:color w:val="000000"/>
      <w:sz w:val="18"/>
      <w:szCs w:val="18"/>
    </w:rPr>
  </w:style>
  <w:style w:type="character" w:styleId="CommentReference">
    <w:name w:val="annotation reference"/>
    <w:basedOn w:val="DefaultParagraphFont"/>
    <w:uiPriority w:val="99"/>
    <w:semiHidden/>
    <w:unhideWhenUsed/>
    <w:rsid w:val="00BF4669"/>
    <w:rPr>
      <w:sz w:val="16"/>
      <w:szCs w:val="16"/>
    </w:rPr>
  </w:style>
  <w:style w:type="paragraph" w:styleId="CommentText">
    <w:name w:val="annotation text"/>
    <w:basedOn w:val="Normal"/>
    <w:link w:val="CommentTextChar"/>
    <w:uiPriority w:val="99"/>
    <w:unhideWhenUsed/>
    <w:rsid w:val="00BF4669"/>
    <w:pPr>
      <w:spacing w:line="240" w:lineRule="auto"/>
    </w:pPr>
    <w:rPr>
      <w:sz w:val="20"/>
      <w:szCs w:val="20"/>
    </w:rPr>
  </w:style>
  <w:style w:type="character" w:styleId="CommentTextChar" w:customStyle="1">
    <w:name w:val="Comment Text Char"/>
    <w:basedOn w:val="DefaultParagraphFont"/>
    <w:link w:val="CommentText"/>
    <w:uiPriority w:val="99"/>
    <w:rsid w:val="00BF4669"/>
    <w:rPr>
      <w:rFonts w:ascii="Calibri" w:hAnsi="Calibri" w:eastAsia="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F4669"/>
    <w:rPr>
      <w:b/>
      <w:bCs/>
    </w:rPr>
  </w:style>
  <w:style w:type="character" w:styleId="CommentSubjectChar" w:customStyle="1">
    <w:name w:val="Comment Subject Char"/>
    <w:basedOn w:val="CommentTextChar"/>
    <w:link w:val="CommentSubject"/>
    <w:uiPriority w:val="99"/>
    <w:semiHidden/>
    <w:rsid w:val="00BF4669"/>
    <w:rPr>
      <w:rFonts w:ascii="Calibri" w:hAnsi="Calibri" w:eastAsia="Calibri" w:cs="Calibri"/>
      <w:b/>
      <w:bCs/>
      <w:color w:val="000000"/>
      <w:sz w:val="20"/>
      <w:szCs w:val="20"/>
    </w:rPr>
  </w:style>
  <w:style w:type="paragraph" w:styleId="Header">
    <w:name w:val="header"/>
    <w:basedOn w:val="Normal"/>
    <w:link w:val="HeaderChar"/>
    <w:uiPriority w:val="99"/>
    <w:unhideWhenUsed/>
    <w:rsid w:val="00642D6E"/>
    <w:pPr>
      <w:tabs>
        <w:tab w:val="center" w:pos="4680"/>
        <w:tab w:val="right" w:pos="9360"/>
      </w:tabs>
      <w:spacing w:after="0" w:line="240" w:lineRule="auto"/>
    </w:pPr>
  </w:style>
  <w:style w:type="character" w:styleId="HeaderChar" w:customStyle="1">
    <w:name w:val="Header Char"/>
    <w:basedOn w:val="DefaultParagraphFont"/>
    <w:link w:val="Header"/>
    <w:uiPriority w:val="99"/>
    <w:rsid w:val="00642D6E"/>
    <w:rPr>
      <w:rFonts w:ascii="Calibri" w:hAnsi="Calibri" w:eastAsia="Calibri" w:cs="Calibri"/>
      <w:color w:val="000000"/>
      <w:sz w:val="21"/>
    </w:rPr>
  </w:style>
  <w:style w:type="paragraph" w:styleId="Footer">
    <w:name w:val="footer"/>
    <w:basedOn w:val="Normal"/>
    <w:link w:val="FooterChar"/>
    <w:uiPriority w:val="99"/>
    <w:semiHidden/>
    <w:unhideWhenUsed/>
    <w:rsid w:val="009353F1"/>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9353F1"/>
    <w:rPr>
      <w:rFonts w:ascii="Calibri" w:hAnsi="Calibri" w:eastAsia="Calibri" w:cs="Calibri"/>
      <w:color w:val="000000"/>
      <w:sz w:val="21"/>
    </w:rPr>
  </w:style>
  <w:style w:type="paragraph" w:styleId="ListParagraph">
    <w:name w:val="List Paragraph"/>
    <w:basedOn w:val="Normal"/>
    <w:uiPriority w:val="34"/>
    <w:qFormat/>
    <w:rsid w:val="009C21E6"/>
    <w:pPr>
      <w:ind w:left="720"/>
      <w:contextualSpacing/>
    </w:pPr>
  </w:style>
  <w:style w:type="paragraph" w:styleId="Revision">
    <w:name w:val="Revision"/>
    <w:hidden/>
    <w:uiPriority w:val="99"/>
    <w:semiHidden/>
    <w:rsid w:val="00CB1C07"/>
    <w:pPr>
      <w:spacing w:after="0" w:line="240" w:lineRule="auto"/>
    </w:pPr>
    <w:rPr>
      <w:rFonts w:ascii="Calibri" w:hAnsi="Calibri" w:eastAsia="Calibri" w:cs="Calibri"/>
      <w:color w:val="000000"/>
      <w:sz w:val="21"/>
    </w:rPr>
  </w:style>
  <w:style w:type="paragraph" w:styleId="BodyText">
    <w:name w:val="Body Text"/>
    <w:basedOn w:val="Normal"/>
    <w:link w:val="BodyTextChar"/>
    <w:uiPriority w:val="1"/>
    <w:qFormat/>
    <w:rsid w:val="00E64910"/>
    <w:pPr>
      <w:widowControl w:val="0"/>
      <w:autoSpaceDE w:val="0"/>
      <w:autoSpaceDN w:val="0"/>
      <w:spacing w:after="0" w:line="240" w:lineRule="auto"/>
      <w:ind w:left="0" w:right="0" w:firstLine="0"/>
    </w:pPr>
    <w:rPr>
      <w:color w:val="auto"/>
      <w:sz w:val="22"/>
    </w:rPr>
  </w:style>
  <w:style w:type="character" w:styleId="BodyTextChar" w:customStyle="1">
    <w:name w:val="Body Text Char"/>
    <w:basedOn w:val="DefaultParagraphFont"/>
    <w:link w:val="BodyText"/>
    <w:uiPriority w:val="1"/>
    <w:rsid w:val="00E64910"/>
    <w:rPr>
      <w:rFonts w:ascii="Calibri" w:hAnsi="Calibri" w:eastAsia="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0406">
      <w:bodyDiv w:val="1"/>
      <w:marLeft w:val="0"/>
      <w:marRight w:val="0"/>
      <w:marTop w:val="0"/>
      <w:marBottom w:val="0"/>
      <w:divBdr>
        <w:top w:val="none" w:sz="0" w:space="0" w:color="auto"/>
        <w:left w:val="none" w:sz="0" w:space="0" w:color="auto"/>
        <w:bottom w:val="none" w:sz="0" w:space="0" w:color="auto"/>
        <w:right w:val="none" w:sz="0" w:space="0" w:color="auto"/>
      </w:divBdr>
    </w:div>
    <w:div w:id="1837838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EB994E8E8371488EAC1E3ECA3A5620" ma:contentTypeVersion="19" ma:contentTypeDescription="Create a new document." ma:contentTypeScope="" ma:versionID="cce83b67c7a92ebbc0fce7d9eef4ac23">
  <xsd:schema xmlns:xsd="http://www.w3.org/2001/XMLSchema" xmlns:xs="http://www.w3.org/2001/XMLSchema" xmlns:p="http://schemas.microsoft.com/office/2006/metadata/properties" xmlns:ns2="19e29c86-62ba-4092-a1d0-29c1375d90a7" xmlns:ns3="bd82fab0-0dcf-45a5-87d2-d0cc6fdb1ac6" targetNamespace="http://schemas.microsoft.com/office/2006/metadata/properties" ma:root="true" ma:fieldsID="0ef0aa3f3c40815eca5987927190f3c2" ns2:_="" ns3:_="">
    <xsd:import namespace="19e29c86-62ba-4092-a1d0-29c1375d90a7"/>
    <xsd:import namespace="bd82fab0-0dcf-45a5-87d2-d0cc6fdb1a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TeamsChannel"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e29c86-62ba-4092-a1d0-29c1375d9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TeamsChannel" ma:index="20" nillable="true" ma:displayName="Teams Channel" ma:default="1" ma:description="This folder was created by a Microsoft Teams channel. " ma:format="Dropdown" ma:internalName="TeamsChannel">
      <xsd:simpleType>
        <xsd:restriction base="dms:Boolea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1a1af9e-7778-4115-b24b-0bf6aa17a0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82fab0-0dcf-45a5-87d2-d0cc6fdb1a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6865d59-c58d-4249-857b-40389b09ddf5}" ma:internalName="TaxCatchAll" ma:showField="CatchAllData" ma:web="bd82fab0-0dcf-45a5-87d2-d0cc6fdb1a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d82fab0-0dcf-45a5-87d2-d0cc6fdb1ac6">
      <UserInfo>
        <DisplayName/>
        <AccountId xsi:nil="true"/>
        <AccountType/>
      </UserInfo>
    </SharedWithUsers>
    <TeamsChannel xmlns="19e29c86-62ba-4092-a1d0-29c1375d90a7">true</TeamsChannel>
    <lcf76f155ced4ddcb4097134ff3c332f xmlns="19e29c86-62ba-4092-a1d0-29c1375d90a7">
      <Terms xmlns="http://schemas.microsoft.com/office/infopath/2007/PartnerControls"/>
    </lcf76f155ced4ddcb4097134ff3c332f>
    <TaxCatchAll xmlns="bd82fab0-0dcf-45a5-87d2-d0cc6fdb1ac6" xsi:nil="true"/>
  </documentManagement>
</p:properties>
</file>

<file path=customXml/itemProps1.xml><?xml version="1.0" encoding="utf-8"?>
<ds:datastoreItem xmlns:ds="http://schemas.openxmlformats.org/officeDocument/2006/customXml" ds:itemID="{A753EC1E-D37F-436A-9636-025D40129952}"/>
</file>

<file path=customXml/itemProps2.xml><?xml version="1.0" encoding="utf-8"?>
<ds:datastoreItem xmlns:ds="http://schemas.openxmlformats.org/officeDocument/2006/customXml" ds:itemID="{8514B72F-2501-4A0F-9BE1-53EC16B59512}">
  <ds:schemaRefs>
    <ds:schemaRef ds:uri="http://schemas.microsoft.com/sharepoint/v3/contenttype/forms"/>
  </ds:schemaRefs>
</ds:datastoreItem>
</file>

<file path=customXml/itemProps3.xml><?xml version="1.0" encoding="utf-8"?>
<ds:datastoreItem xmlns:ds="http://schemas.openxmlformats.org/officeDocument/2006/customXml" ds:itemID="{A5FFEFCA-DA83-4BDC-A8B8-6E6AB5D51E74}">
  <ds:schemaRefs>
    <ds:schemaRef ds:uri="http://schemas.openxmlformats.org/officeDocument/2006/bibliography"/>
  </ds:schemaRefs>
</ds:datastoreItem>
</file>

<file path=customXml/itemProps4.xml><?xml version="1.0" encoding="utf-8"?>
<ds:datastoreItem xmlns:ds="http://schemas.openxmlformats.org/officeDocument/2006/customXml" ds:itemID="{D8DDE645-C680-47A0-B358-C81701C84870}">
  <ds:schemaRefs>
    <ds:schemaRef ds:uri="http://schemas.microsoft.com/office/2006/metadata/properties"/>
    <ds:schemaRef ds:uri="http://schemas.microsoft.com/office/infopath/2007/PartnerControls"/>
    <ds:schemaRef ds:uri="bd82fab0-0dcf-45a5-87d2-d0cc6fdb1ac6"/>
    <ds:schemaRef ds:uri="19e29c86-62ba-4092-a1d0-29c1375d90a7"/>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dc:creator>
  <cp:keywords/>
  <cp:lastModifiedBy>Mashama Lipscomb</cp:lastModifiedBy>
  <cp:revision>45</cp:revision>
  <cp:lastPrinted>2018-09-25T14:21:00Z</cp:lastPrinted>
  <dcterms:created xsi:type="dcterms:W3CDTF">2025-07-21T14:33:00Z</dcterms:created>
  <dcterms:modified xsi:type="dcterms:W3CDTF">2025-11-24T12: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a2752f1-eff7-44e7-8e7f-9e0e723118e2</vt:lpwstr>
  </property>
  <property fmtid="{D5CDD505-2E9C-101B-9397-08002B2CF9AE}" pid="3" name="ContentTypeId">
    <vt:lpwstr>0x01010090EB994E8E8371488EAC1E3ECA3A5620</vt:lpwstr>
  </property>
  <property fmtid="{D5CDD505-2E9C-101B-9397-08002B2CF9AE}" pid="4" name="MediaServiceImageTags">
    <vt:lpwstr/>
  </property>
</Properties>
</file>